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r>
        <w:t xml:space="preserve">April  </w:t>
      </w:r>
      <w:r w:rsidR="00E72F1F">
        <w:t>202</w:t>
      </w:r>
      <w:r w:rsidR="00722C2E">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3396E776" w14:textId="10DC4A9E" w:rsidR="002A6836"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31970479" w:history="1">
            <w:r w:rsidR="002A6836" w:rsidRPr="00BB4462">
              <w:rPr>
                <w:rStyle w:val="Hyperlink"/>
                <w:noProof/>
              </w:rPr>
              <w:t>Chapter 1: Introduction</w:t>
            </w:r>
            <w:r w:rsidR="002A6836">
              <w:rPr>
                <w:noProof/>
                <w:webHidden/>
              </w:rPr>
              <w:tab/>
            </w:r>
            <w:r w:rsidR="002A6836">
              <w:rPr>
                <w:noProof/>
                <w:webHidden/>
              </w:rPr>
              <w:fldChar w:fldCharType="begin"/>
            </w:r>
            <w:r w:rsidR="002A6836">
              <w:rPr>
                <w:noProof/>
                <w:webHidden/>
              </w:rPr>
              <w:instrText xml:space="preserve"> PAGEREF _Toc131970479 \h </w:instrText>
            </w:r>
            <w:r w:rsidR="002A6836">
              <w:rPr>
                <w:noProof/>
                <w:webHidden/>
              </w:rPr>
            </w:r>
            <w:r w:rsidR="002A6836">
              <w:rPr>
                <w:noProof/>
                <w:webHidden/>
              </w:rPr>
              <w:fldChar w:fldCharType="separate"/>
            </w:r>
            <w:r w:rsidR="002A6836">
              <w:rPr>
                <w:noProof/>
                <w:webHidden/>
              </w:rPr>
              <w:t>1</w:t>
            </w:r>
            <w:r w:rsidR="002A6836">
              <w:rPr>
                <w:noProof/>
                <w:webHidden/>
              </w:rPr>
              <w:fldChar w:fldCharType="end"/>
            </w:r>
          </w:hyperlink>
        </w:p>
        <w:p w14:paraId="3F3A60AD" w14:textId="4ABEA0CA" w:rsidR="002A6836" w:rsidRDefault="00CE4751">
          <w:pPr>
            <w:pStyle w:val="TOC2"/>
            <w:rPr>
              <w:rFonts w:asciiTheme="minorHAnsi" w:eastAsiaTheme="minorEastAsia" w:hAnsiTheme="minorHAnsi" w:cstheme="minorBidi"/>
              <w:noProof/>
              <w:sz w:val="22"/>
              <w:szCs w:val="22"/>
            </w:rPr>
          </w:pPr>
          <w:hyperlink w:anchor="_Toc131970480" w:history="1">
            <w:r w:rsidR="002A6836" w:rsidRPr="00BB4462">
              <w:rPr>
                <w:rStyle w:val="Hyperlink"/>
                <w:noProof/>
              </w:rPr>
              <w:t>Statement of the Problem</w:t>
            </w:r>
            <w:r w:rsidR="002A6836">
              <w:rPr>
                <w:noProof/>
                <w:webHidden/>
              </w:rPr>
              <w:tab/>
            </w:r>
            <w:r w:rsidR="002A6836">
              <w:rPr>
                <w:noProof/>
                <w:webHidden/>
              </w:rPr>
              <w:fldChar w:fldCharType="begin"/>
            </w:r>
            <w:r w:rsidR="002A6836">
              <w:rPr>
                <w:noProof/>
                <w:webHidden/>
              </w:rPr>
              <w:instrText xml:space="preserve"> PAGEREF _Toc131970480 \h </w:instrText>
            </w:r>
            <w:r w:rsidR="002A6836">
              <w:rPr>
                <w:noProof/>
                <w:webHidden/>
              </w:rPr>
            </w:r>
            <w:r w:rsidR="002A6836">
              <w:rPr>
                <w:noProof/>
                <w:webHidden/>
              </w:rPr>
              <w:fldChar w:fldCharType="separate"/>
            </w:r>
            <w:r w:rsidR="002A6836">
              <w:rPr>
                <w:noProof/>
                <w:webHidden/>
              </w:rPr>
              <w:t>2</w:t>
            </w:r>
            <w:r w:rsidR="002A6836">
              <w:rPr>
                <w:noProof/>
                <w:webHidden/>
              </w:rPr>
              <w:fldChar w:fldCharType="end"/>
            </w:r>
          </w:hyperlink>
        </w:p>
        <w:p w14:paraId="3D9B9946" w14:textId="4FAEAC0F" w:rsidR="002A6836" w:rsidRDefault="00CE4751">
          <w:pPr>
            <w:pStyle w:val="TOC2"/>
            <w:rPr>
              <w:rFonts w:asciiTheme="minorHAnsi" w:eastAsiaTheme="minorEastAsia" w:hAnsiTheme="minorHAnsi" w:cstheme="minorBidi"/>
              <w:noProof/>
              <w:sz w:val="22"/>
              <w:szCs w:val="22"/>
            </w:rPr>
          </w:pPr>
          <w:hyperlink w:anchor="_Toc131970481" w:history="1">
            <w:r w:rsidR="002A6836" w:rsidRPr="00BB4462">
              <w:rPr>
                <w:rStyle w:val="Hyperlink"/>
                <w:noProof/>
              </w:rPr>
              <w:t>Purpose of the Study</w:t>
            </w:r>
            <w:r w:rsidR="002A6836">
              <w:rPr>
                <w:noProof/>
                <w:webHidden/>
              </w:rPr>
              <w:tab/>
            </w:r>
            <w:r w:rsidR="002A6836">
              <w:rPr>
                <w:noProof/>
                <w:webHidden/>
              </w:rPr>
              <w:fldChar w:fldCharType="begin"/>
            </w:r>
            <w:r w:rsidR="002A6836">
              <w:rPr>
                <w:noProof/>
                <w:webHidden/>
              </w:rPr>
              <w:instrText xml:space="preserve"> PAGEREF _Toc131970481 \h </w:instrText>
            </w:r>
            <w:r w:rsidR="002A6836">
              <w:rPr>
                <w:noProof/>
                <w:webHidden/>
              </w:rPr>
            </w:r>
            <w:r w:rsidR="002A6836">
              <w:rPr>
                <w:noProof/>
                <w:webHidden/>
              </w:rPr>
              <w:fldChar w:fldCharType="separate"/>
            </w:r>
            <w:r w:rsidR="002A6836">
              <w:rPr>
                <w:noProof/>
                <w:webHidden/>
              </w:rPr>
              <w:t>3</w:t>
            </w:r>
            <w:r w:rsidR="002A6836">
              <w:rPr>
                <w:noProof/>
                <w:webHidden/>
              </w:rPr>
              <w:fldChar w:fldCharType="end"/>
            </w:r>
          </w:hyperlink>
        </w:p>
        <w:p w14:paraId="1553F6C3" w14:textId="5AD6D933" w:rsidR="002A6836" w:rsidRDefault="00CE4751">
          <w:pPr>
            <w:pStyle w:val="TOC2"/>
            <w:rPr>
              <w:rFonts w:asciiTheme="minorHAnsi" w:eastAsiaTheme="minorEastAsia" w:hAnsiTheme="minorHAnsi" w:cstheme="minorBidi"/>
              <w:noProof/>
              <w:sz w:val="22"/>
              <w:szCs w:val="22"/>
            </w:rPr>
          </w:pPr>
          <w:hyperlink w:anchor="_Toc131970482" w:history="1">
            <w:r w:rsidR="002A6836" w:rsidRPr="00BB4462">
              <w:rPr>
                <w:rStyle w:val="Hyperlink"/>
                <w:noProof/>
              </w:rPr>
              <w:t>Introduction to Theoretical Framework</w:t>
            </w:r>
            <w:r w:rsidR="002A6836">
              <w:rPr>
                <w:noProof/>
                <w:webHidden/>
              </w:rPr>
              <w:tab/>
            </w:r>
            <w:r w:rsidR="002A6836">
              <w:rPr>
                <w:noProof/>
                <w:webHidden/>
              </w:rPr>
              <w:fldChar w:fldCharType="begin"/>
            </w:r>
            <w:r w:rsidR="002A6836">
              <w:rPr>
                <w:noProof/>
                <w:webHidden/>
              </w:rPr>
              <w:instrText xml:space="preserve"> PAGEREF _Toc131970482 \h </w:instrText>
            </w:r>
            <w:r w:rsidR="002A6836">
              <w:rPr>
                <w:noProof/>
                <w:webHidden/>
              </w:rPr>
            </w:r>
            <w:r w:rsidR="002A6836">
              <w:rPr>
                <w:noProof/>
                <w:webHidden/>
              </w:rPr>
              <w:fldChar w:fldCharType="separate"/>
            </w:r>
            <w:r w:rsidR="002A6836">
              <w:rPr>
                <w:noProof/>
                <w:webHidden/>
              </w:rPr>
              <w:t>4</w:t>
            </w:r>
            <w:r w:rsidR="002A6836">
              <w:rPr>
                <w:noProof/>
                <w:webHidden/>
              </w:rPr>
              <w:fldChar w:fldCharType="end"/>
            </w:r>
          </w:hyperlink>
        </w:p>
        <w:p w14:paraId="512E52A2" w14:textId="29CC723D" w:rsidR="002A6836" w:rsidRDefault="00CE4751">
          <w:pPr>
            <w:pStyle w:val="TOC2"/>
            <w:rPr>
              <w:rFonts w:asciiTheme="minorHAnsi" w:eastAsiaTheme="minorEastAsia" w:hAnsiTheme="minorHAnsi" w:cstheme="minorBidi"/>
              <w:noProof/>
              <w:sz w:val="22"/>
              <w:szCs w:val="22"/>
            </w:rPr>
          </w:pPr>
          <w:hyperlink w:anchor="_Toc131970483" w:history="1">
            <w:r w:rsidR="002A6836" w:rsidRPr="00BB4462">
              <w:rPr>
                <w:rStyle w:val="Hyperlink"/>
                <w:noProof/>
              </w:rPr>
              <w:t>Research Questions</w:t>
            </w:r>
            <w:r w:rsidR="002A6836">
              <w:rPr>
                <w:noProof/>
                <w:webHidden/>
              </w:rPr>
              <w:tab/>
            </w:r>
            <w:r w:rsidR="002A6836">
              <w:rPr>
                <w:noProof/>
                <w:webHidden/>
              </w:rPr>
              <w:fldChar w:fldCharType="begin"/>
            </w:r>
            <w:r w:rsidR="002A6836">
              <w:rPr>
                <w:noProof/>
                <w:webHidden/>
              </w:rPr>
              <w:instrText xml:space="preserve"> PAGEREF _Toc131970483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7924E8BD" w14:textId="553CC411" w:rsidR="002A6836" w:rsidRDefault="00CE4751">
          <w:pPr>
            <w:pStyle w:val="TOC2"/>
            <w:rPr>
              <w:rFonts w:asciiTheme="minorHAnsi" w:eastAsiaTheme="minorEastAsia" w:hAnsiTheme="minorHAnsi" w:cstheme="minorBidi"/>
              <w:noProof/>
              <w:sz w:val="22"/>
              <w:szCs w:val="22"/>
            </w:rPr>
          </w:pPr>
          <w:hyperlink w:anchor="_Toc131970484" w:history="1">
            <w:r w:rsidR="002A6836" w:rsidRPr="00BB4462">
              <w:rPr>
                <w:rStyle w:val="Hyperlink"/>
                <w:noProof/>
              </w:rPr>
              <w:t>Significance of the Study</w:t>
            </w:r>
            <w:r w:rsidR="002A6836">
              <w:rPr>
                <w:noProof/>
                <w:webHidden/>
              </w:rPr>
              <w:tab/>
            </w:r>
            <w:r w:rsidR="002A6836">
              <w:rPr>
                <w:noProof/>
                <w:webHidden/>
              </w:rPr>
              <w:fldChar w:fldCharType="begin"/>
            </w:r>
            <w:r w:rsidR="002A6836">
              <w:rPr>
                <w:noProof/>
                <w:webHidden/>
              </w:rPr>
              <w:instrText xml:space="preserve"> PAGEREF _Toc131970484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18019D56" w14:textId="27A1ED49" w:rsidR="002A6836" w:rsidRDefault="00CE4751">
          <w:pPr>
            <w:pStyle w:val="TOC2"/>
            <w:rPr>
              <w:rFonts w:asciiTheme="minorHAnsi" w:eastAsiaTheme="minorEastAsia" w:hAnsiTheme="minorHAnsi" w:cstheme="minorBidi"/>
              <w:noProof/>
              <w:sz w:val="22"/>
              <w:szCs w:val="22"/>
            </w:rPr>
          </w:pPr>
          <w:hyperlink w:anchor="_Toc131970485" w:history="1">
            <w:r w:rsidR="002A6836" w:rsidRPr="00BB4462">
              <w:rPr>
                <w:rStyle w:val="Hyperlink"/>
                <w:noProof/>
              </w:rPr>
              <w:t>Definition of Key Terms</w:t>
            </w:r>
            <w:r w:rsidR="002A6836">
              <w:rPr>
                <w:noProof/>
                <w:webHidden/>
              </w:rPr>
              <w:tab/>
            </w:r>
            <w:r w:rsidR="002A6836">
              <w:rPr>
                <w:noProof/>
                <w:webHidden/>
              </w:rPr>
              <w:fldChar w:fldCharType="begin"/>
            </w:r>
            <w:r w:rsidR="002A6836">
              <w:rPr>
                <w:noProof/>
                <w:webHidden/>
              </w:rPr>
              <w:instrText xml:space="preserve"> PAGEREF _Toc131970485 \h </w:instrText>
            </w:r>
            <w:r w:rsidR="002A6836">
              <w:rPr>
                <w:noProof/>
                <w:webHidden/>
              </w:rPr>
            </w:r>
            <w:r w:rsidR="002A6836">
              <w:rPr>
                <w:noProof/>
                <w:webHidden/>
              </w:rPr>
              <w:fldChar w:fldCharType="separate"/>
            </w:r>
            <w:r w:rsidR="002A6836">
              <w:rPr>
                <w:noProof/>
                <w:webHidden/>
              </w:rPr>
              <w:t>7</w:t>
            </w:r>
            <w:r w:rsidR="002A6836">
              <w:rPr>
                <w:noProof/>
                <w:webHidden/>
              </w:rPr>
              <w:fldChar w:fldCharType="end"/>
            </w:r>
          </w:hyperlink>
        </w:p>
        <w:p w14:paraId="10FDBDB1" w14:textId="0FB1C6B0" w:rsidR="002A6836" w:rsidRDefault="00CE4751">
          <w:pPr>
            <w:pStyle w:val="TOC2"/>
            <w:rPr>
              <w:rFonts w:asciiTheme="minorHAnsi" w:eastAsiaTheme="minorEastAsia" w:hAnsiTheme="minorHAnsi" w:cstheme="minorBidi"/>
              <w:noProof/>
              <w:sz w:val="22"/>
              <w:szCs w:val="22"/>
            </w:rPr>
          </w:pPr>
          <w:hyperlink w:anchor="_Toc131970486"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486 \h </w:instrText>
            </w:r>
            <w:r w:rsidR="002A6836">
              <w:rPr>
                <w:noProof/>
                <w:webHidden/>
              </w:rPr>
            </w:r>
            <w:r w:rsidR="002A6836">
              <w:rPr>
                <w:noProof/>
                <w:webHidden/>
              </w:rPr>
              <w:fldChar w:fldCharType="separate"/>
            </w:r>
            <w:r w:rsidR="002A6836">
              <w:rPr>
                <w:noProof/>
                <w:webHidden/>
              </w:rPr>
              <w:t>9</w:t>
            </w:r>
            <w:r w:rsidR="002A6836">
              <w:rPr>
                <w:noProof/>
                <w:webHidden/>
              </w:rPr>
              <w:fldChar w:fldCharType="end"/>
            </w:r>
          </w:hyperlink>
        </w:p>
        <w:p w14:paraId="7162F3C8" w14:textId="560114EC" w:rsidR="002A6836" w:rsidRDefault="00CE4751">
          <w:pPr>
            <w:pStyle w:val="TOC1"/>
            <w:rPr>
              <w:rFonts w:asciiTheme="minorHAnsi" w:eastAsiaTheme="minorEastAsia" w:hAnsiTheme="minorHAnsi" w:cstheme="minorBidi"/>
              <w:noProof/>
              <w:sz w:val="22"/>
            </w:rPr>
          </w:pPr>
          <w:hyperlink w:anchor="_Toc131970487" w:history="1">
            <w:r w:rsidR="002A6836" w:rsidRPr="00BB4462">
              <w:rPr>
                <w:rStyle w:val="Hyperlink"/>
                <w:noProof/>
              </w:rPr>
              <w:t>Chapter 2: Literature Review</w:t>
            </w:r>
            <w:r w:rsidR="002A6836">
              <w:rPr>
                <w:noProof/>
                <w:webHidden/>
              </w:rPr>
              <w:tab/>
            </w:r>
            <w:r w:rsidR="002A6836">
              <w:rPr>
                <w:noProof/>
                <w:webHidden/>
              </w:rPr>
              <w:fldChar w:fldCharType="begin"/>
            </w:r>
            <w:r w:rsidR="002A6836">
              <w:rPr>
                <w:noProof/>
                <w:webHidden/>
              </w:rPr>
              <w:instrText xml:space="preserve"> PAGEREF _Toc131970487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7C2F409B" w14:textId="34533E52" w:rsidR="002A6836" w:rsidRDefault="00CE4751">
          <w:pPr>
            <w:pStyle w:val="TOC2"/>
            <w:rPr>
              <w:rFonts w:asciiTheme="minorHAnsi" w:eastAsiaTheme="minorEastAsia" w:hAnsiTheme="minorHAnsi" w:cstheme="minorBidi"/>
              <w:noProof/>
              <w:sz w:val="22"/>
              <w:szCs w:val="22"/>
            </w:rPr>
          </w:pPr>
          <w:hyperlink w:anchor="_Toc131970488" w:history="1">
            <w:r w:rsidR="002A6836" w:rsidRPr="00BB4462">
              <w:rPr>
                <w:rStyle w:val="Hyperlink"/>
                <w:noProof/>
              </w:rPr>
              <w:t>Literature Search Strategies</w:t>
            </w:r>
            <w:r w:rsidR="002A6836">
              <w:rPr>
                <w:noProof/>
                <w:webHidden/>
              </w:rPr>
              <w:tab/>
            </w:r>
            <w:r w:rsidR="002A6836">
              <w:rPr>
                <w:noProof/>
                <w:webHidden/>
              </w:rPr>
              <w:fldChar w:fldCharType="begin"/>
            </w:r>
            <w:r w:rsidR="002A6836">
              <w:rPr>
                <w:noProof/>
                <w:webHidden/>
              </w:rPr>
              <w:instrText xml:space="preserve"> PAGEREF _Toc131970488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3BCE6B60" w14:textId="4BCFD4CC" w:rsidR="002A6836" w:rsidRDefault="00CE4751">
          <w:pPr>
            <w:pStyle w:val="TOC2"/>
            <w:rPr>
              <w:rFonts w:asciiTheme="minorHAnsi" w:eastAsiaTheme="minorEastAsia" w:hAnsiTheme="minorHAnsi" w:cstheme="minorBidi"/>
              <w:noProof/>
              <w:sz w:val="22"/>
              <w:szCs w:val="22"/>
            </w:rPr>
          </w:pPr>
          <w:hyperlink w:anchor="_Toc131970489" w:history="1">
            <w:r w:rsidR="002A6836" w:rsidRPr="00BB4462">
              <w:rPr>
                <w:rStyle w:val="Hyperlink"/>
                <w:noProof/>
              </w:rPr>
              <w:t>Theoretical Framework</w:t>
            </w:r>
            <w:r w:rsidR="002A6836">
              <w:rPr>
                <w:noProof/>
                <w:webHidden/>
              </w:rPr>
              <w:tab/>
            </w:r>
            <w:r w:rsidR="002A6836">
              <w:rPr>
                <w:noProof/>
                <w:webHidden/>
              </w:rPr>
              <w:fldChar w:fldCharType="begin"/>
            </w:r>
            <w:r w:rsidR="002A6836">
              <w:rPr>
                <w:noProof/>
                <w:webHidden/>
              </w:rPr>
              <w:instrText xml:space="preserve"> PAGEREF _Toc131970489 \h </w:instrText>
            </w:r>
            <w:r w:rsidR="002A6836">
              <w:rPr>
                <w:noProof/>
                <w:webHidden/>
              </w:rPr>
            </w:r>
            <w:r w:rsidR="002A6836">
              <w:rPr>
                <w:noProof/>
                <w:webHidden/>
              </w:rPr>
              <w:fldChar w:fldCharType="separate"/>
            </w:r>
            <w:r w:rsidR="002A6836">
              <w:rPr>
                <w:noProof/>
                <w:webHidden/>
              </w:rPr>
              <w:t>13</w:t>
            </w:r>
            <w:r w:rsidR="002A6836">
              <w:rPr>
                <w:noProof/>
                <w:webHidden/>
              </w:rPr>
              <w:fldChar w:fldCharType="end"/>
            </w:r>
          </w:hyperlink>
        </w:p>
        <w:p w14:paraId="78FA1F75" w14:textId="38E8E7C2" w:rsidR="002A6836" w:rsidRDefault="00CE4751">
          <w:pPr>
            <w:pStyle w:val="TOC2"/>
            <w:rPr>
              <w:rFonts w:asciiTheme="minorHAnsi" w:eastAsiaTheme="minorEastAsia" w:hAnsiTheme="minorHAnsi" w:cstheme="minorBidi"/>
              <w:noProof/>
              <w:sz w:val="22"/>
              <w:szCs w:val="22"/>
            </w:rPr>
          </w:pPr>
          <w:hyperlink w:anchor="_Toc131970490" w:history="1">
            <w:r w:rsidR="002A6836" w:rsidRPr="00BB4462">
              <w:rPr>
                <w:rStyle w:val="Hyperlink"/>
                <w:noProof/>
              </w:rPr>
              <w:t>What is the role of data mining</w:t>
            </w:r>
            <w:r w:rsidR="002A6836">
              <w:rPr>
                <w:noProof/>
                <w:webHidden/>
              </w:rPr>
              <w:tab/>
            </w:r>
            <w:r w:rsidR="002A6836">
              <w:rPr>
                <w:noProof/>
                <w:webHidden/>
              </w:rPr>
              <w:fldChar w:fldCharType="begin"/>
            </w:r>
            <w:r w:rsidR="002A6836">
              <w:rPr>
                <w:noProof/>
                <w:webHidden/>
              </w:rPr>
              <w:instrText xml:space="preserve"> PAGEREF _Toc131970490 \h </w:instrText>
            </w:r>
            <w:r w:rsidR="002A6836">
              <w:rPr>
                <w:noProof/>
                <w:webHidden/>
              </w:rPr>
            </w:r>
            <w:r w:rsidR="002A6836">
              <w:rPr>
                <w:noProof/>
                <w:webHidden/>
              </w:rPr>
              <w:fldChar w:fldCharType="separate"/>
            </w:r>
            <w:r w:rsidR="002A6836">
              <w:rPr>
                <w:noProof/>
                <w:webHidden/>
              </w:rPr>
              <w:t>17</w:t>
            </w:r>
            <w:r w:rsidR="002A6836">
              <w:rPr>
                <w:noProof/>
                <w:webHidden/>
              </w:rPr>
              <w:fldChar w:fldCharType="end"/>
            </w:r>
          </w:hyperlink>
        </w:p>
        <w:p w14:paraId="2E95C6B0" w14:textId="6CE3B8C4" w:rsidR="002A6836" w:rsidRDefault="00CE4751">
          <w:pPr>
            <w:pStyle w:val="TOC2"/>
            <w:rPr>
              <w:rFonts w:asciiTheme="minorHAnsi" w:eastAsiaTheme="minorEastAsia" w:hAnsiTheme="minorHAnsi" w:cstheme="minorBidi"/>
              <w:noProof/>
              <w:sz w:val="22"/>
              <w:szCs w:val="22"/>
            </w:rPr>
          </w:pPr>
          <w:hyperlink w:anchor="_Toc131970491" w:history="1">
            <w:r w:rsidR="002A6836" w:rsidRPr="00BB4462">
              <w:rPr>
                <w:rStyle w:val="Hyperlink"/>
                <w:noProof/>
              </w:rPr>
              <w:t>What exactly is artificial intelligence</w:t>
            </w:r>
            <w:r w:rsidR="002A6836">
              <w:rPr>
                <w:noProof/>
                <w:webHidden/>
              </w:rPr>
              <w:tab/>
            </w:r>
            <w:r w:rsidR="002A6836">
              <w:rPr>
                <w:noProof/>
                <w:webHidden/>
              </w:rPr>
              <w:fldChar w:fldCharType="begin"/>
            </w:r>
            <w:r w:rsidR="002A6836">
              <w:rPr>
                <w:noProof/>
                <w:webHidden/>
              </w:rPr>
              <w:instrText xml:space="preserve"> PAGEREF _Toc131970491 \h </w:instrText>
            </w:r>
            <w:r w:rsidR="002A6836">
              <w:rPr>
                <w:noProof/>
                <w:webHidden/>
              </w:rPr>
            </w:r>
            <w:r w:rsidR="002A6836">
              <w:rPr>
                <w:noProof/>
                <w:webHidden/>
              </w:rPr>
              <w:fldChar w:fldCharType="separate"/>
            </w:r>
            <w:r w:rsidR="002A6836">
              <w:rPr>
                <w:noProof/>
                <w:webHidden/>
              </w:rPr>
              <w:t>20</w:t>
            </w:r>
            <w:r w:rsidR="002A6836">
              <w:rPr>
                <w:noProof/>
                <w:webHidden/>
              </w:rPr>
              <w:fldChar w:fldCharType="end"/>
            </w:r>
          </w:hyperlink>
        </w:p>
        <w:p w14:paraId="42F41917" w14:textId="59D329E7" w:rsidR="002A6836" w:rsidRDefault="00CE4751">
          <w:pPr>
            <w:pStyle w:val="TOC2"/>
            <w:rPr>
              <w:rFonts w:asciiTheme="minorHAnsi" w:eastAsiaTheme="minorEastAsia" w:hAnsiTheme="minorHAnsi" w:cstheme="minorBidi"/>
              <w:noProof/>
              <w:sz w:val="22"/>
              <w:szCs w:val="22"/>
            </w:rPr>
          </w:pPr>
          <w:hyperlink w:anchor="_Toc131970492" w:history="1">
            <w:r w:rsidR="002A6836" w:rsidRPr="00BB4462">
              <w:rPr>
                <w:rStyle w:val="Hyperlink"/>
                <w:noProof/>
              </w:rPr>
              <w:t>How does computer vision work</w:t>
            </w:r>
            <w:r w:rsidR="002A6836">
              <w:rPr>
                <w:noProof/>
                <w:webHidden/>
              </w:rPr>
              <w:tab/>
            </w:r>
            <w:r w:rsidR="002A6836">
              <w:rPr>
                <w:noProof/>
                <w:webHidden/>
              </w:rPr>
              <w:fldChar w:fldCharType="begin"/>
            </w:r>
            <w:r w:rsidR="002A6836">
              <w:rPr>
                <w:noProof/>
                <w:webHidden/>
              </w:rPr>
              <w:instrText xml:space="preserve"> PAGEREF _Toc131970492 \h </w:instrText>
            </w:r>
            <w:r w:rsidR="002A6836">
              <w:rPr>
                <w:noProof/>
                <w:webHidden/>
              </w:rPr>
            </w:r>
            <w:r w:rsidR="002A6836">
              <w:rPr>
                <w:noProof/>
                <w:webHidden/>
              </w:rPr>
              <w:fldChar w:fldCharType="separate"/>
            </w:r>
            <w:r w:rsidR="002A6836">
              <w:rPr>
                <w:noProof/>
                <w:webHidden/>
              </w:rPr>
              <w:t>22</w:t>
            </w:r>
            <w:r w:rsidR="002A6836">
              <w:rPr>
                <w:noProof/>
                <w:webHidden/>
              </w:rPr>
              <w:fldChar w:fldCharType="end"/>
            </w:r>
          </w:hyperlink>
        </w:p>
        <w:p w14:paraId="29736850" w14:textId="2424D42F" w:rsidR="002A6836" w:rsidRDefault="00CE4751">
          <w:pPr>
            <w:pStyle w:val="TOC2"/>
            <w:rPr>
              <w:rFonts w:asciiTheme="minorHAnsi" w:eastAsiaTheme="minorEastAsia" w:hAnsiTheme="minorHAnsi" w:cstheme="minorBidi"/>
              <w:noProof/>
              <w:sz w:val="22"/>
              <w:szCs w:val="22"/>
            </w:rPr>
          </w:pPr>
          <w:hyperlink w:anchor="_Toc131970493" w:history="1">
            <w:r w:rsidR="002A6836" w:rsidRPr="00BB4462">
              <w:rPr>
                <w:rStyle w:val="Hyperlink"/>
                <w:noProof/>
              </w:rPr>
              <w:t>What’s the role of Markov chains</w:t>
            </w:r>
            <w:r w:rsidR="002A6836">
              <w:rPr>
                <w:noProof/>
                <w:webHidden/>
              </w:rPr>
              <w:tab/>
            </w:r>
            <w:r w:rsidR="002A6836">
              <w:rPr>
                <w:noProof/>
                <w:webHidden/>
              </w:rPr>
              <w:fldChar w:fldCharType="begin"/>
            </w:r>
            <w:r w:rsidR="002A6836">
              <w:rPr>
                <w:noProof/>
                <w:webHidden/>
              </w:rPr>
              <w:instrText xml:space="preserve"> PAGEREF _Toc131970493 \h </w:instrText>
            </w:r>
            <w:r w:rsidR="002A6836">
              <w:rPr>
                <w:noProof/>
                <w:webHidden/>
              </w:rPr>
            </w:r>
            <w:r w:rsidR="002A6836">
              <w:rPr>
                <w:noProof/>
                <w:webHidden/>
              </w:rPr>
              <w:fldChar w:fldCharType="separate"/>
            </w:r>
            <w:r w:rsidR="002A6836">
              <w:rPr>
                <w:noProof/>
                <w:webHidden/>
              </w:rPr>
              <w:t>24</w:t>
            </w:r>
            <w:r w:rsidR="002A6836">
              <w:rPr>
                <w:noProof/>
                <w:webHidden/>
              </w:rPr>
              <w:fldChar w:fldCharType="end"/>
            </w:r>
          </w:hyperlink>
        </w:p>
        <w:p w14:paraId="4B75A08D" w14:textId="57946679" w:rsidR="002A6836" w:rsidRDefault="00CE4751">
          <w:pPr>
            <w:pStyle w:val="TOC2"/>
            <w:rPr>
              <w:rFonts w:asciiTheme="minorHAnsi" w:eastAsiaTheme="minorEastAsia" w:hAnsiTheme="minorHAnsi" w:cstheme="minorBidi"/>
              <w:noProof/>
              <w:sz w:val="22"/>
              <w:szCs w:val="22"/>
            </w:rPr>
          </w:pPr>
          <w:hyperlink w:anchor="_Toc131970494" w:history="1">
            <w:r w:rsidR="002A6836" w:rsidRPr="00BB4462">
              <w:rPr>
                <w:rStyle w:val="Hyperlink"/>
                <w:noProof/>
              </w:rPr>
              <w:t>How are neural networks evolving</w:t>
            </w:r>
            <w:r w:rsidR="002A6836">
              <w:rPr>
                <w:noProof/>
                <w:webHidden/>
              </w:rPr>
              <w:tab/>
            </w:r>
            <w:r w:rsidR="002A6836">
              <w:rPr>
                <w:noProof/>
                <w:webHidden/>
              </w:rPr>
              <w:fldChar w:fldCharType="begin"/>
            </w:r>
            <w:r w:rsidR="002A6836">
              <w:rPr>
                <w:noProof/>
                <w:webHidden/>
              </w:rPr>
              <w:instrText xml:space="preserve"> PAGEREF _Toc131970494 \h </w:instrText>
            </w:r>
            <w:r w:rsidR="002A6836">
              <w:rPr>
                <w:noProof/>
                <w:webHidden/>
              </w:rPr>
            </w:r>
            <w:r w:rsidR="002A6836">
              <w:rPr>
                <w:noProof/>
                <w:webHidden/>
              </w:rPr>
              <w:fldChar w:fldCharType="separate"/>
            </w:r>
            <w:r w:rsidR="002A6836">
              <w:rPr>
                <w:noProof/>
                <w:webHidden/>
              </w:rPr>
              <w:t>30</w:t>
            </w:r>
            <w:r w:rsidR="002A6836">
              <w:rPr>
                <w:noProof/>
                <w:webHidden/>
              </w:rPr>
              <w:fldChar w:fldCharType="end"/>
            </w:r>
          </w:hyperlink>
        </w:p>
        <w:p w14:paraId="7A9D12BE" w14:textId="47049C73" w:rsidR="002A6836" w:rsidRDefault="00CE4751">
          <w:pPr>
            <w:pStyle w:val="TOC2"/>
            <w:rPr>
              <w:rFonts w:asciiTheme="minorHAnsi" w:eastAsiaTheme="minorEastAsia" w:hAnsiTheme="minorHAnsi" w:cstheme="minorBidi"/>
              <w:noProof/>
              <w:sz w:val="22"/>
              <w:szCs w:val="22"/>
            </w:rPr>
          </w:pPr>
          <w:hyperlink w:anchor="_Toc131970495" w:history="1">
            <w:r w:rsidR="002A6836" w:rsidRPr="00BB4462">
              <w:rPr>
                <w:rStyle w:val="Hyperlink"/>
                <w:noProof/>
              </w:rPr>
              <w:t>How does intelligent agent modeling work</w:t>
            </w:r>
            <w:r w:rsidR="002A6836">
              <w:rPr>
                <w:noProof/>
                <w:webHidden/>
              </w:rPr>
              <w:tab/>
            </w:r>
            <w:r w:rsidR="002A6836">
              <w:rPr>
                <w:noProof/>
                <w:webHidden/>
              </w:rPr>
              <w:fldChar w:fldCharType="begin"/>
            </w:r>
            <w:r w:rsidR="002A6836">
              <w:rPr>
                <w:noProof/>
                <w:webHidden/>
              </w:rPr>
              <w:instrText xml:space="preserve"> PAGEREF _Toc131970495 \h </w:instrText>
            </w:r>
            <w:r w:rsidR="002A6836">
              <w:rPr>
                <w:noProof/>
                <w:webHidden/>
              </w:rPr>
            </w:r>
            <w:r w:rsidR="002A6836">
              <w:rPr>
                <w:noProof/>
                <w:webHidden/>
              </w:rPr>
              <w:fldChar w:fldCharType="separate"/>
            </w:r>
            <w:r w:rsidR="002A6836">
              <w:rPr>
                <w:noProof/>
                <w:webHidden/>
              </w:rPr>
              <w:t>33</w:t>
            </w:r>
            <w:r w:rsidR="002A6836">
              <w:rPr>
                <w:noProof/>
                <w:webHidden/>
              </w:rPr>
              <w:fldChar w:fldCharType="end"/>
            </w:r>
          </w:hyperlink>
        </w:p>
        <w:p w14:paraId="76E4F4D6" w14:textId="615AC83D" w:rsidR="002A6836" w:rsidRDefault="00CE4751">
          <w:pPr>
            <w:pStyle w:val="TOC2"/>
            <w:rPr>
              <w:rFonts w:asciiTheme="minorHAnsi" w:eastAsiaTheme="minorEastAsia" w:hAnsiTheme="minorHAnsi" w:cstheme="minorBidi"/>
              <w:noProof/>
              <w:sz w:val="22"/>
              <w:szCs w:val="22"/>
            </w:rPr>
          </w:pPr>
          <w:hyperlink w:anchor="_Toc131970496" w:history="1">
            <w:r w:rsidR="002A6836" w:rsidRPr="00BB4462">
              <w:rPr>
                <w:rStyle w:val="Hyperlink"/>
                <w:noProof/>
              </w:rPr>
              <w:t>How does neural network training work</w:t>
            </w:r>
            <w:r w:rsidR="002A6836">
              <w:rPr>
                <w:noProof/>
                <w:webHidden/>
              </w:rPr>
              <w:tab/>
            </w:r>
            <w:r w:rsidR="002A6836">
              <w:rPr>
                <w:noProof/>
                <w:webHidden/>
              </w:rPr>
              <w:fldChar w:fldCharType="begin"/>
            </w:r>
            <w:r w:rsidR="002A6836">
              <w:rPr>
                <w:noProof/>
                <w:webHidden/>
              </w:rPr>
              <w:instrText xml:space="preserve"> PAGEREF _Toc131970496 \h </w:instrText>
            </w:r>
            <w:r w:rsidR="002A6836">
              <w:rPr>
                <w:noProof/>
                <w:webHidden/>
              </w:rPr>
            </w:r>
            <w:r w:rsidR="002A6836">
              <w:rPr>
                <w:noProof/>
                <w:webHidden/>
              </w:rPr>
              <w:fldChar w:fldCharType="separate"/>
            </w:r>
            <w:r w:rsidR="002A6836">
              <w:rPr>
                <w:noProof/>
                <w:webHidden/>
              </w:rPr>
              <w:t>38</w:t>
            </w:r>
            <w:r w:rsidR="002A6836">
              <w:rPr>
                <w:noProof/>
                <w:webHidden/>
              </w:rPr>
              <w:fldChar w:fldCharType="end"/>
            </w:r>
          </w:hyperlink>
        </w:p>
        <w:p w14:paraId="4891B2A6" w14:textId="0997C948" w:rsidR="002A6836" w:rsidRDefault="00CE4751">
          <w:pPr>
            <w:pStyle w:val="TOC2"/>
            <w:rPr>
              <w:rFonts w:asciiTheme="minorHAnsi" w:eastAsiaTheme="minorEastAsia" w:hAnsiTheme="minorHAnsi" w:cstheme="minorBidi"/>
              <w:noProof/>
              <w:sz w:val="22"/>
              <w:szCs w:val="22"/>
            </w:rPr>
          </w:pPr>
          <w:hyperlink w:anchor="_Toc131970497" w:history="1">
            <w:r w:rsidR="002A6836" w:rsidRPr="00BB4462">
              <w:rPr>
                <w:rStyle w:val="Hyperlink"/>
                <w:noProof/>
              </w:rPr>
              <w:t>What is autoencoding</w:t>
            </w:r>
            <w:r w:rsidR="002A6836">
              <w:rPr>
                <w:noProof/>
                <w:webHidden/>
              </w:rPr>
              <w:tab/>
            </w:r>
            <w:r w:rsidR="002A6836">
              <w:rPr>
                <w:noProof/>
                <w:webHidden/>
              </w:rPr>
              <w:fldChar w:fldCharType="begin"/>
            </w:r>
            <w:r w:rsidR="002A6836">
              <w:rPr>
                <w:noProof/>
                <w:webHidden/>
              </w:rPr>
              <w:instrText xml:space="preserve"> PAGEREF _Toc131970497 \h </w:instrText>
            </w:r>
            <w:r w:rsidR="002A6836">
              <w:rPr>
                <w:noProof/>
                <w:webHidden/>
              </w:rPr>
            </w:r>
            <w:r w:rsidR="002A6836">
              <w:rPr>
                <w:noProof/>
                <w:webHidden/>
              </w:rPr>
              <w:fldChar w:fldCharType="separate"/>
            </w:r>
            <w:r w:rsidR="002A6836">
              <w:rPr>
                <w:noProof/>
                <w:webHidden/>
              </w:rPr>
              <w:t>47</w:t>
            </w:r>
            <w:r w:rsidR="002A6836">
              <w:rPr>
                <w:noProof/>
                <w:webHidden/>
              </w:rPr>
              <w:fldChar w:fldCharType="end"/>
            </w:r>
          </w:hyperlink>
        </w:p>
        <w:p w14:paraId="187F5C5B" w14:textId="2ED3E310" w:rsidR="002A6836" w:rsidRDefault="00CE4751">
          <w:pPr>
            <w:pStyle w:val="TOC2"/>
            <w:rPr>
              <w:rFonts w:asciiTheme="minorHAnsi" w:eastAsiaTheme="minorEastAsia" w:hAnsiTheme="minorHAnsi" w:cstheme="minorBidi"/>
              <w:noProof/>
              <w:sz w:val="22"/>
              <w:szCs w:val="22"/>
            </w:rPr>
          </w:pPr>
          <w:hyperlink w:anchor="_Toc131970498" w:history="1">
            <w:r w:rsidR="002A6836" w:rsidRPr="00BB4462">
              <w:rPr>
                <w:rStyle w:val="Hyperlink"/>
                <w:noProof/>
              </w:rPr>
              <w:t>How does recognizing human activities work</w:t>
            </w:r>
            <w:r w:rsidR="002A6836">
              <w:rPr>
                <w:noProof/>
                <w:webHidden/>
              </w:rPr>
              <w:tab/>
            </w:r>
            <w:r w:rsidR="002A6836">
              <w:rPr>
                <w:noProof/>
                <w:webHidden/>
              </w:rPr>
              <w:fldChar w:fldCharType="begin"/>
            </w:r>
            <w:r w:rsidR="002A6836">
              <w:rPr>
                <w:noProof/>
                <w:webHidden/>
              </w:rPr>
              <w:instrText xml:space="preserve"> PAGEREF _Toc131970498 \h </w:instrText>
            </w:r>
            <w:r w:rsidR="002A6836">
              <w:rPr>
                <w:noProof/>
                <w:webHidden/>
              </w:rPr>
            </w:r>
            <w:r w:rsidR="002A6836">
              <w:rPr>
                <w:noProof/>
                <w:webHidden/>
              </w:rPr>
              <w:fldChar w:fldCharType="separate"/>
            </w:r>
            <w:r w:rsidR="002A6836">
              <w:rPr>
                <w:noProof/>
                <w:webHidden/>
              </w:rPr>
              <w:t>52</w:t>
            </w:r>
            <w:r w:rsidR="002A6836">
              <w:rPr>
                <w:noProof/>
                <w:webHidden/>
              </w:rPr>
              <w:fldChar w:fldCharType="end"/>
            </w:r>
          </w:hyperlink>
        </w:p>
        <w:p w14:paraId="6906BE90" w14:textId="4500A705" w:rsidR="002A6836" w:rsidRDefault="00CE4751">
          <w:pPr>
            <w:pStyle w:val="TOC2"/>
            <w:rPr>
              <w:rFonts w:asciiTheme="minorHAnsi" w:eastAsiaTheme="minorEastAsia" w:hAnsiTheme="minorHAnsi" w:cstheme="minorBidi"/>
              <w:noProof/>
              <w:sz w:val="22"/>
              <w:szCs w:val="22"/>
            </w:rPr>
          </w:pPr>
          <w:hyperlink w:anchor="_Toc131970499" w:history="1">
            <w:r w:rsidR="002A6836" w:rsidRPr="00BB4462">
              <w:rPr>
                <w:rStyle w:val="Hyperlink"/>
                <w:noProof/>
              </w:rPr>
              <w:t>Computer vision and autonomous driving</w:t>
            </w:r>
            <w:r w:rsidR="002A6836">
              <w:rPr>
                <w:noProof/>
                <w:webHidden/>
              </w:rPr>
              <w:tab/>
            </w:r>
            <w:r w:rsidR="002A6836">
              <w:rPr>
                <w:noProof/>
                <w:webHidden/>
              </w:rPr>
              <w:fldChar w:fldCharType="begin"/>
            </w:r>
            <w:r w:rsidR="002A6836">
              <w:rPr>
                <w:noProof/>
                <w:webHidden/>
              </w:rPr>
              <w:instrText xml:space="preserve"> PAGEREF _Toc131970499 \h </w:instrText>
            </w:r>
            <w:r w:rsidR="002A6836">
              <w:rPr>
                <w:noProof/>
                <w:webHidden/>
              </w:rPr>
            </w:r>
            <w:r w:rsidR="002A6836">
              <w:rPr>
                <w:noProof/>
                <w:webHidden/>
              </w:rPr>
              <w:fldChar w:fldCharType="separate"/>
            </w:r>
            <w:r w:rsidR="002A6836">
              <w:rPr>
                <w:noProof/>
                <w:webHidden/>
              </w:rPr>
              <w:t>54</w:t>
            </w:r>
            <w:r w:rsidR="002A6836">
              <w:rPr>
                <w:noProof/>
                <w:webHidden/>
              </w:rPr>
              <w:fldChar w:fldCharType="end"/>
            </w:r>
          </w:hyperlink>
        </w:p>
        <w:p w14:paraId="42C97A4C" w14:textId="78CEAC74" w:rsidR="002A6836" w:rsidRDefault="00CE4751">
          <w:pPr>
            <w:pStyle w:val="TOC2"/>
            <w:rPr>
              <w:rFonts w:asciiTheme="minorHAnsi" w:eastAsiaTheme="minorEastAsia" w:hAnsiTheme="minorHAnsi" w:cstheme="minorBidi"/>
              <w:noProof/>
              <w:sz w:val="22"/>
              <w:szCs w:val="22"/>
            </w:rPr>
          </w:pPr>
          <w:hyperlink w:anchor="_Toc131970500" w:history="1">
            <w:r w:rsidR="002A6836" w:rsidRPr="00BB4462">
              <w:rPr>
                <w:rStyle w:val="Hyperlink"/>
                <w:noProof/>
              </w:rPr>
              <w:t>How does the reproducibility crisis impact ML design</w:t>
            </w:r>
            <w:r w:rsidR="002A6836">
              <w:rPr>
                <w:noProof/>
                <w:webHidden/>
              </w:rPr>
              <w:tab/>
            </w:r>
            <w:r w:rsidR="002A6836">
              <w:rPr>
                <w:noProof/>
                <w:webHidden/>
              </w:rPr>
              <w:fldChar w:fldCharType="begin"/>
            </w:r>
            <w:r w:rsidR="002A6836">
              <w:rPr>
                <w:noProof/>
                <w:webHidden/>
              </w:rPr>
              <w:instrText xml:space="preserve"> PAGEREF _Toc131970500 \h </w:instrText>
            </w:r>
            <w:r w:rsidR="002A6836">
              <w:rPr>
                <w:noProof/>
                <w:webHidden/>
              </w:rPr>
            </w:r>
            <w:r w:rsidR="002A6836">
              <w:rPr>
                <w:noProof/>
                <w:webHidden/>
              </w:rPr>
              <w:fldChar w:fldCharType="separate"/>
            </w:r>
            <w:r w:rsidR="002A6836">
              <w:rPr>
                <w:noProof/>
                <w:webHidden/>
              </w:rPr>
              <w:t>63</w:t>
            </w:r>
            <w:r w:rsidR="002A6836">
              <w:rPr>
                <w:noProof/>
                <w:webHidden/>
              </w:rPr>
              <w:fldChar w:fldCharType="end"/>
            </w:r>
          </w:hyperlink>
        </w:p>
        <w:p w14:paraId="4665833C" w14:textId="12120127" w:rsidR="002A6836" w:rsidRDefault="00CE4751">
          <w:pPr>
            <w:pStyle w:val="TOC2"/>
            <w:rPr>
              <w:rFonts w:asciiTheme="minorHAnsi" w:eastAsiaTheme="minorEastAsia" w:hAnsiTheme="minorHAnsi" w:cstheme="minorBidi"/>
              <w:noProof/>
              <w:sz w:val="22"/>
              <w:szCs w:val="22"/>
            </w:rPr>
          </w:pPr>
          <w:hyperlink w:anchor="_Toc131970501" w:history="1">
            <w:r w:rsidR="002A6836" w:rsidRPr="00BB4462">
              <w:rPr>
                <w:rStyle w:val="Hyperlink"/>
                <w:noProof/>
              </w:rPr>
              <w:t>Ethical Considerations of AI</w:t>
            </w:r>
            <w:r w:rsidR="002A6836">
              <w:rPr>
                <w:noProof/>
                <w:webHidden/>
              </w:rPr>
              <w:tab/>
            </w:r>
            <w:r w:rsidR="002A6836">
              <w:rPr>
                <w:noProof/>
                <w:webHidden/>
              </w:rPr>
              <w:fldChar w:fldCharType="begin"/>
            </w:r>
            <w:r w:rsidR="002A6836">
              <w:rPr>
                <w:noProof/>
                <w:webHidden/>
              </w:rPr>
              <w:instrText xml:space="preserve"> PAGEREF _Toc131970501 \h </w:instrText>
            </w:r>
            <w:r w:rsidR="002A6836">
              <w:rPr>
                <w:noProof/>
                <w:webHidden/>
              </w:rPr>
            </w:r>
            <w:r w:rsidR="002A6836">
              <w:rPr>
                <w:noProof/>
                <w:webHidden/>
              </w:rPr>
              <w:fldChar w:fldCharType="separate"/>
            </w:r>
            <w:r w:rsidR="002A6836">
              <w:rPr>
                <w:noProof/>
                <w:webHidden/>
              </w:rPr>
              <w:t>69</w:t>
            </w:r>
            <w:r w:rsidR="002A6836">
              <w:rPr>
                <w:noProof/>
                <w:webHidden/>
              </w:rPr>
              <w:fldChar w:fldCharType="end"/>
            </w:r>
          </w:hyperlink>
        </w:p>
        <w:p w14:paraId="3F687588" w14:textId="2E4A20F7" w:rsidR="002A6836" w:rsidRDefault="00CE4751">
          <w:pPr>
            <w:pStyle w:val="TOC2"/>
            <w:rPr>
              <w:rFonts w:asciiTheme="minorHAnsi" w:eastAsiaTheme="minorEastAsia" w:hAnsiTheme="minorHAnsi" w:cstheme="minorBidi"/>
              <w:noProof/>
              <w:sz w:val="22"/>
              <w:szCs w:val="22"/>
            </w:rPr>
          </w:pPr>
          <w:hyperlink w:anchor="_Toc131970502"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02 \h </w:instrText>
            </w:r>
            <w:r w:rsidR="002A6836">
              <w:rPr>
                <w:noProof/>
                <w:webHidden/>
              </w:rPr>
            </w:r>
            <w:r w:rsidR="002A6836">
              <w:rPr>
                <w:noProof/>
                <w:webHidden/>
              </w:rPr>
              <w:fldChar w:fldCharType="separate"/>
            </w:r>
            <w:r w:rsidR="002A6836">
              <w:rPr>
                <w:noProof/>
                <w:webHidden/>
              </w:rPr>
              <w:t>75</w:t>
            </w:r>
            <w:r w:rsidR="002A6836">
              <w:rPr>
                <w:noProof/>
                <w:webHidden/>
              </w:rPr>
              <w:fldChar w:fldCharType="end"/>
            </w:r>
          </w:hyperlink>
        </w:p>
        <w:p w14:paraId="2571A8FE" w14:textId="23BE2B29" w:rsidR="002A6836" w:rsidRDefault="00CE4751">
          <w:pPr>
            <w:pStyle w:val="TOC1"/>
            <w:rPr>
              <w:rFonts w:asciiTheme="minorHAnsi" w:eastAsiaTheme="minorEastAsia" w:hAnsiTheme="minorHAnsi" w:cstheme="minorBidi"/>
              <w:noProof/>
              <w:sz w:val="22"/>
            </w:rPr>
          </w:pPr>
          <w:hyperlink w:anchor="_Toc131970503" w:history="1">
            <w:r w:rsidR="002A6836" w:rsidRPr="00BB4462">
              <w:rPr>
                <w:rStyle w:val="Hyperlink"/>
                <w:noProof/>
              </w:rPr>
              <w:t>Chapter 3: Research Method</w:t>
            </w:r>
            <w:r w:rsidR="002A6836">
              <w:rPr>
                <w:noProof/>
                <w:webHidden/>
              </w:rPr>
              <w:tab/>
            </w:r>
            <w:r w:rsidR="002A6836">
              <w:rPr>
                <w:noProof/>
                <w:webHidden/>
              </w:rPr>
              <w:fldChar w:fldCharType="begin"/>
            </w:r>
            <w:r w:rsidR="002A6836">
              <w:rPr>
                <w:noProof/>
                <w:webHidden/>
              </w:rPr>
              <w:instrText xml:space="preserve"> PAGEREF _Toc131970503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146CCFCC" w14:textId="47176A95" w:rsidR="002A6836" w:rsidRDefault="00CE4751">
          <w:pPr>
            <w:pStyle w:val="TOC2"/>
            <w:rPr>
              <w:rFonts w:asciiTheme="minorHAnsi" w:eastAsiaTheme="minorEastAsia" w:hAnsiTheme="minorHAnsi" w:cstheme="minorBidi"/>
              <w:noProof/>
              <w:sz w:val="22"/>
              <w:szCs w:val="22"/>
            </w:rPr>
          </w:pPr>
          <w:hyperlink w:anchor="_Toc131970504" w:history="1">
            <w:r w:rsidR="002A6836" w:rsidRPr="00BB4462">
              <w:rPr>
                <w:rStyle w:val="Hyperlink"/>
                <w:noProof/>
              </w:rPr>
              <w:t>Research Methodology and Design</w:t>
            </w:r>
            <w:r w:rsidR="002A6836">
              <w:rPr>
                <w:noProof/>
                <w:webHidden/>
              </w:rPr>
              <w:tab/>
            </w:r>
            <w:r w:rsidR="002A6836">
              <w:rPr>
                <w:noProof/>
                <w:webHidden/>
              </w:rPr>
              <w:fldChar w:fldCharType="begin"/>
            </w:r>
            <w:r w:rsidR="002A6836">
              <w:rPr>
                <w:noProof/>
                <w:webHidden/>
              </w:rPr>
              <w:instrText xml:space="preserve"> PAGEREF _Toc131970504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2D6C8F71" w14:textId="50142715" w:rsidR="002A6836" w:rsidRDefault="00CE4751">
          <w:pPr>
            <w:pStyle w:val="TOC2"/>
            <w:rPr>
              <w:rFonts w:asciiTheme="minorHAnsi" w:eastAsiaTheme="minorEastAsia" w:hAnsiTheme="minorHAnsi" w:cstheme="minorBidi"/>
              <w:noProof/>
              <w:sz w:val="22"/>
              <w:szCs w:val="22"/>
            </w:rPr>
          </w:pPr>
          <w:hyperlink w:anchor="_Toc131970505" w:history="1">
            <w:r w:rsidR="002A6836" w:rsidRPr="00BB4462">
              <w:rPr>
                <w:rStyle w:val="Hyperlink"/>
                <w:noProof/>
              </w:rPr>
              <w:t>Population and Sample</w:t>
            </w:r>
            <w:r w:rsidR="002A6836">
              <w:rPr>
                <w:noProof/>
                <w:webHidden/>
              </w:rPr>
              <w:tab/>
            </w:r>
            <w:r w:rsidR="002A6836">
              <w:rPr>
                <w:noProof/>
                <w:webHidden/>
              </w:rPr>
              <w:fldChar w:fldCharType="begin"/>
            </w:r>
            <w:r w:rsidR="002A6836">
              <w:rPr>
                <w:noProof/>
                <w:webHidden/>
              </w:rPr>
              <w:instrText xml:space="preserve"> PAGEREF _Toc131970505 \h </w:instrText>
            </w:r>
            <w:r w:rsidR="002A6836">
              <w:rPr>
                <w:noProof/>
                <w:webHidden/>
              </w:rPr>
            </w:r>
            <w:r w:rsidR="002A6836">
              <w:rPr>
                <w:noProof/>
                <w:webHidden/>
              </w:rPr>
              <w:fldChar w:fldCharType="separate"/>
            </w:r>
            <w:r w:rsidR="002A6836">
              <w:rPr>
                <w:noProof/>
                <w:webHidden/>
              </w:rPr>
              <w:t>78</w:t>
            </w:r>
            <w:r w:rsidR="002A6836">
              <w:rPr>
                <w:noProof/>
                <w:webHidden/>
              </w:rPr>
              <w:fldChar w:fldCharType="end"/>
            </w:r>
          </w:hyperlink>
        </w:p>
        <w:p w14:paraId="38C79CB8" w14:textId="392E728E" w:rsidR="002A6836" w:rsidRDefault="00CE4751">
          <w:pPr>
            <w:pStyle w:val="TOC2"/>
            <w:rPr>
              <w:rFonts w:asciiTheme="minorHAnsi" w:eastAsiaTheme="minorEastAsia" w:hAnsiTheme="minorHAnsi" w:cstheme="minorBidi"/>
              <w:noProof/>
              <w:sz w:val="22"/>
              <w:szCs w:val="22"/>
            </w:rPr>
          </w:pPr>
          <w:hyperlink w:anchor="_Toc131970506" w:history="1">
            <w:r w:rsidR="002A6836" w:rsidRPr="00BB4462">
              <w:rPr>
                <w:rStyle w:val="Hyperlink"/>
                <w:noProof/>
              </w:rPr>
              <w:t>Instrumentation</w:t>
            </w:r>
            <w:r w:rsidR="002A6836">
              <w:rPr>
                <w:noProof/>
                <w:webHidden/>
              </w:rPr>
              <w:tab/>
            </w:r>
            <w:r w:rsidR="002A6836">
              <w:rPr>
                <w:noProof/>
                <w:webHidden/>
              </w:rPr>
              <w:fldChar w:fldCharType="begin"/>
            </w:r>
            <w:r w:rsidR="002A6836">
              <w:rPr>
                <w:noProof/>
                <w:webHidden/>
              </w:rPr>
              <w:instrText xml:space="preserve"> PAGEREF _Toc131970506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CD4214C" w14:textId="0B419CAF" w:rsidR="002A6836" w:rsidRDefault="00CE4751">
          <w:pPr>
            <w:pStyle w:val="TOC2"/>
            <w:rPr>
              <w:rFonts w:asciiTheme="minorHAnsi" w:eastAsiaTheme="minorEastAsia" w:hAnsiTheme="minorHAnsi" w:cstheme="minorBidi"/>
              <w:noProof/>
              <w:sz w:val="22"/>
              <w:szCs w:val="22"/>
            </w:rPr>
          </w:pPr>
          <w:hyperlink w:anchor="_Toc131970507" w:history="1">
            <w:r w:rsidR="002A6836" w:rsidRPr="00BB4462">
              <w:rPr>
                <w:rStyle w:val="Hyperlink"/>
                <w:noProof/>
              </w:rPr>
              <w:t>Study Procedures</w:t>
            </w:r>
            <w:r w:rsidR="002A6836">
              <w:rPr>
                <w:noProof/>
                <w:webHidden/>
              </w:rPr>
              <w:tab/>
            </w:r>
            <w:r w:rsidR="002A6836">
              <w:rPr>
                <w:noProof/>
                <w:webHidden/>
              </w:rPr>
              <w:fldChar w:fldCharType="begin"/>
            </w:r>
            <w:r w:rsidR="002A6836">
              <w:rPr>
                <w:noProof/>
                <w:webHidden/>
              </w:rPr>
              <w:instrText xml:space="preserve"> PAGEREF _Toc131970507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10E545F" w14:textId="20150334" w:rsidR="002A6836" w:rsidRDefault="00CE4751">
          <w:pPr>
            <w:pStyle w:val="TOC2"/>
            <w:rPr>
              <w:rFonts w:asciiTheme="minorHAnsi" w:eastAsiaTheme="minorEastAsia" w:hAnsiTheme="minorHAnsi" w:cstheme="minorBidi"/>
              <w:noProof/>
              <w:sz w:val="22"/>
              <w:szCs w:val="22"/>
            </w:rPr>
          </w:pPr>
          <w:hyperlink w:anchor="_Toc131970508" w:history="1">
            <w:r w:rsidR="002A6836" w:rsidRPr="00BB4462">
              <w:rPr>
                <w:rStyle w:val="Hyperlink"/>
                <w:noProof/>
              </w:rPr>
              <w:t>Data Analysis</w:t>
            </w:r>
            <w:r w:rsidR="002A6836">
              <w:rPr>
                <w:noProof/>
                <w:webHidden/>
              </w:rPr>
              <w:tab/>
            </w:r>
            <w:r w:rsidR="002A6836">
              <w:rPr>
                <w:noProof/>
                <w:webHidden/>
              </w:rPr>
              <w:fldChar w:fldCharType="begin"/>
            </w:r>
            <w:r w:rsidR="002A6836">
              <w:rPr>
                <w:noProof/>
                <w:webHidden/>
              </w:rPr>
              <w:instrText xml:space="preserve"> PAGEREF _Toc131970508 \h </w:instrText>
            </w:r>
            <w:r w:rsidR="002A6836">
              <w:rPr>
                <w:noProof/>
                <w:webHidden/>
              </w:rPr>
            </w:r>
            <w:r w:rsidR="002A6836">
              <w:rPr>
                <w:noProof/>
                <w:webHidden/>
              </w:rPr>
              <w:fldChar w:fldCharType="separate"/>
            </w:r>
            <w:r w:rsidR="002A6836">
              <w:rPr>
                <w:noProof/>
                <w:webHidden/>
              </w:rPr>
              <w:t>90</w:t>
            </w:r>
            <w:r w:rsidR="002A6836">
              <w:rPr>
                <w:noProof/>
                <w:webHidden/>
              </w:rPr>
              <w:fldChar w:fldCharType="end"/>
            </w:r>
          </w:hyperlink>
        </w:p>
        <w:p w14:paraId="2DC7B2B4" w14:textId="02FDD6B5" w:rsidR="002A6836" w:rsidRDefault="00CE4751">
          <w:pPr>
            <w:pStyle w:val="TOC2"/>
            <w:rPr>
              <w:rFonts w:asciiTheme="minorHAnsi" w:eastAsiaTheme="minorEastAsia" w:hAnsiTheme="minorHAnsi" w:cstheme="minorBidi"/>
              <w:noProof/>
              <w:sz w:val="22"/>
              <w:szCs w:val="22"/>
            </w:rPr>
          </w:pPr>
          <w:hyperlink w:anchor="_Toc131970509" w:history="1">
            <w:r w:rsidR="002A6836" w:rsidRPr="00BB4462">
              <w:rPr>
                <w:rStyle w:val="Hyperlink"/>
                <w:noProof/>
              </w:rPr>
              <w:t>Assumptions</w:t>
            </w:r>
            <w:r w:rsidR="002A6836">
              <w:rPr>
                <w:noProof/>
                <w:webHidden/>
              </w:rPr>
              <w:tab/>
            </w:r>
            <w:r w:rsidR="002A6836">
              <w:rPr>
                <w:noProof/>
                <w:webHidden/>
              </w:rPr>
              <w:fldChar w:fldCharType="begin"/>
            </w:r>
            <w:r w:rsidR="002A6836">
              <w:rPr>
                <w:noProof/>
                <w:webHidden/>
              </w:rPr>
              <w:instrText xml:space="preserve"> PAGEREF _Toc131970509 \h </w:instrText>
            </w:r>
            <w:r w:rsidR="002A6836">
              <w:rPr>
                <w:noProof/>
                <w:webHidden/>
              </w:rPr>
            </w:r>
            <w:r w:rsidR="002A6836">
              <w:rPr>
                <w:noProof/>
                <w:webHidden/>
              </w:rPr>
              <w:fldChar w:fldCharType="separate"/>
            </w:r>
            <w:r w:rsidR="002A6836">
              <w:rPr>
                <w:noProof/>
                <w:webHidden/>
              </w:rPr>
              <w:t>93</w:t>
            </w:r>
            <w:r w:rsidR="002A6836">
              <w:rPr>
                <w:noProof/>
                <w:webHidden/>
              </w:rPr>
              <w:fldChar w:fldCharType="end"/>
            </w:r>
          </w:hyperlink>
        </w:p>
        <w:p w14:paraId="611F7656" w14:textId="4FEB7205" w:rsidR="002A6836" w:rsidRDefault="00CE4751">
          <w:pPr>
            <w:pStyle w:val="TOC2"/>
            <w:rPr>
              <w:rFonts w:asciiTheme="minorHAnsi" w:eastAsiaTheme="minorEastAsia" w:hAnsiTheme="minorHAnsi" w:cstheme="minorBidi"/>
              <w:noProof/>
              <w:sz w:val="22"/>
              <w:szCs w:val="22"/>
            </w:rPr>
          </w:pPr>
          <w:hyperlink w:anchor="_Toc131970510" w:history="1">
            <w:r w:rsidR="002A6836" w:rsidRPr="00BB4462">
              <w:rPr>
                <w:rStyle w:val="Hyperlink"/>
                <w:noProof/>
              </w:rPr>
              <w:t>Limitations</w:t>
            </w:r>
            <w:r w:rsidR="002A6836">
              <w:rPr>
                <w:noProof/>
                <w:webHidden/>
              </w:rPr>
              <w:tab/>
            </w:r>
            <w:r w:rsidR="002A6836">
              <w:rPr>
                <w:noProof/>
                <w:webHidden/>
              </w:rPr>
              <w:fldChar w:fldCharType="begin"/>
            </w:r>
            <w:r w:rsidR="002A6836">
              <w:rPr>
                <w:noProof/>
                <w:webHidden/>
              </w:rPr>
              <w:instrText xml:space="preserve"> PAGEREF _Toc131970510 \h </w:instrText>
            </w:r>
            <w:r w:rsidR="002A6836">
              <w:rPr>
                <w:noProof/>
                <w:webHidden/>
              </w:rPr>
            </w:r>
            <w:r w:rsidR="002A6836">
              <w:rPr>
                <w:noProof/>
                <w:webHidden/>
              </w:rPr>
              <w:fldChar w:fldCharType="separate"/>
            </w:r>
            <w:r w:rsidR="002A6836">
              <w:rPr>
                <w:noProof/>
                <w:webHidden/>
              </w:rPr>
              <w:t>94</w:t>
            </w:r>
            <w:r w:rsidR="002A6836">
              <w:rPr>
                <w:noProof/>
                <w:webHidden/>
              </w:rPr>
              <w:fldChar w:fldCharType="end"/>
            </w:r>
          </w:hyperlink>
        </w:p>
        <w:p w14:paraId="0F0B9E02" w14:textId="53C09907" w:rsidR="002A6836" w:rsidRDefault="00CE4751">
          <w:pPr>
            <w:pStyle w:val="TOC2"/>
            <w:rPr>
              <w:rFonts w:asciiTheme="minorHAnsi" w:eastAsiaTheme="minorEastAsia" w:hAnsiTheme="minorHAnsi" w:cstheme="minorBidi"/>
              <w:noProof/>
              <w:sz w:val="22"/>
              <w:szCs w:val="22"/>
            </w:rPr>
          </w:pPr>
          <w:hyperlink w:anchor="_Toc131970511" w:history="1">
            <w:r w:rsidR="002A6836" w:rsidRPr="00BB4462">
              <w:rPr>
                <w:rStyle w:val="Hyperlink"/>
                <w:noProof/>
              </w:rPr>
              <w:t>Delimitations</w:t>
            </w:r>
            <w:r w:rsidR="002A6836">
              <w:rPr>
                <w:noProof/>
                <w:webHidden/>
              </w:rPr>
              <w:tab/>
            </w:r>
            <w:r w:rsidR="002A6836">
              <w:rPr>
                <w:noProof/>
                <w:webHidden/>
              </w:rPr>
              <w:fldChar w:fldCharType="begin"/>
            </w:r>
            <w:r w:rsidR="002A6836">
              <w:rPr>
                <w:noProof/>
                <w:webHidden/>
              </w:rPr>
              <w:instrText xml:space="preserve"> PAGEREF _Toc131970511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4BB96142" w14:textId="3F6C2C07" w:rsidR="002A6836" w:rsidRDefault="00CE4751">
          <w:pPr>
            <w:pStyle w:val="TOC2"/>
            <w:rPr>
              <w:rFonts w:asciiTheme="minorHAnsi" w:eastAsiaTheme="minorEastAsia" w:hAnsiTheme="minorHAnsi" w:cstheme="minorBidi"/>
              <w:noProof/>
              <w:sz w:val="22"/>
              <w:szCs w:val="22"/>
            </w:rPr>
          </w:pPr>
          <w:hyperlink w:anchor="_Toc131970512" w:history="1">
            <w:r w:rsidR="002A6836" w:rsidRPr="00BB4462">
              <w:rPr>
                <w:rStyle w:val="Hyperlink"/>
                <w:noProof/>
              </w:rPr>
              <w:t>Ethical Assurances</w:t>
            </w:r>
            <w:r w:rsidR="002A6836">
              <w:rPr>
                <w:noProof/>
                <w:webHidden/>
              </w:rPr>
              <w:tab/>
            </w:r>
            <w:r w:rsidR="002A6836">
              <w:rPr>
                <w:noProof/>
                <w:webHidden/>
              </w:rPr>
              <w:fldChar w:fldCharType="begin"/>
            </w:r>
            <w:r w:rsidR="002A6836">
              <w:rPr>
                <w:noProof/>
                <w:webHidden/>
              </w:rPr>
              <w:instrText xml:space="preserve"> PAGEREF _Toc131970512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21D4F31A" w14:textId="54E1BAC9" w:rsidR="002A6836" w:rsidRDefault="00CE4751">
          <w:pPr>
            <w:pStyle w:val="TOC2"/>
            <w:rPr>
              <w:rFonts w:asciiTheme="minorHAnsi" w:eastAsiaTheme="minorEastAsia" w:hAnsiTheme="minorHAnsi" w:cstheme="minorBidi"/>
              <w:noProof/>
              <w:sz w:val="22"/>
              <w:szCs w:val="22"/>
            </w:rPr>
          </w:pPr>
          <w:hyperlink w:anchor="_Toc131970513"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3 \h </w:instrText>
            </w:r>
            <w:r w:rsidR="002A6836">
              <w:rPr>
                <w:noProof/>
                <w:webHidden/>
              </w:rPr>
            </w:r>
            <w:r w:rsidR="002A6836">
              <w:rPr>
                <w:noProof/>
                <w:webHidden/>
              </w:rPr>
              <w:fldChar w:fldCharType="separate"/>
            </w:r>
            <w:r w:rsidR="002A6836">
              <w:rPr>
                <w:noProof/>
                <w:webHidden/>
              </w:rPr>
              <w:t>97</w:t>
            </w:r>
            <w:r w:rsidR="002A6836">
              <w:rPr>
                <w:noProof/>
                <w:webHidden/>
              </w:rPr>
              <w:fldChar w:fldCharType="end"/>
            </w:r>
          </w:hyperlink>
        </w:p>
        <w:p w14:paraId="017EE2EC" w14:textId="45DB7D72" w:rsidR="002A6836" w:rsidRDefault="00CE4751">
          <w:pPr>
            <w:pStyle w:val="TOC1"/>
            <w:rPr>
              <w:rFonts w:asciiTheme="minorHAnsi" w:eastAsiaTheme="minorEastAsia" w:hAnsiTheme="minorHAnsi" w:cstheme="minorBidi"/>
              <w:noProof/>
              <w:sz w:val="22"/>
            </w:rPr>
          </w:pPr>
          <w:hyperlink w:anchor="_Toc131970514" w:history="1">
            <w:r w:rsidR="002A6836" w:rsidRPr="00BB4462">
              <w:rPr>
                <w:rStyle w:val="Hyperlink"/>
                <w:noProof/>
              </w:rPr>
              <w:t>Chapter 4: Findings</w:t>
            </w:r>
            <w:r w:rsidR="002A6836">
              <w:rPr>
                <w:noProof/>
                <w:webHidden/>
              </w:rPr>
              <w:tab/>
            </w:r>
            <w:r w:rsidR="002A6836">
              <w:rPr>
                <w:noProof/>
                <w:webHidden/>
              </w:rPr>
              <w:fldChar w:fldCharType="begin"/>
            </w:r>
            <w:r w:rsidR="002A6836">
              <w:rPr>
                <w:noProof/>
                <w:webHidden/>
              </w:rPr>
              <w:instrText xml:space="preserve"> PAGEREF _Toc131970514 \h </w:instrText>
            </w:r>
            <w:r w:rsidR="002A6836">
              <w:rPr>
                <w:noProof/>
                <w:webHidden/>
              </w:rPr>
            </w:r>
            <w:r w:rsidR="002A6836">
              <w:rPr>
                <w:noProof/>
                <w:webHidden/>
              </w:rPr>
              <w:fldChar w:fldCharType="separate"/>
            </w:r>
            <w:r w:rsidR="002A6836">
              <w:rPr>
                <w:noProof/>
                <w:webHidden/>
              </w:rPr>
              <w:t>99</w:t>
            </w:r>
            <w:r w:rsidR="002A6836">
              <w:rPr>
                <w:noProof/>
                <w:webHidden/>
              </w:rPr>
              <w:fldChar w:fldCharType="end"/>
            </w:r>
          </w:hyperlink>
        </w:p>
        <w:p w14:paraId="7BD42D3B" w14:textId="27B285D7" w:rsidR="002A6836" w:rsidRDefault="00CE4751">
          <w:pPr>
            <w:pStyle w:val="TOC2"/>
            <w:rPr>
              <w:rFonts w:asciiTheme="minorHAnsi" w:eastAsiaTheme="minorEastAsia" w:hAnsiTheme="minorHAnsi" w:cstheme="minorBidi"/>
              <w:noProof/>
              <w:sz w:val="22"/>
              <w:szCs w:val="22"/>
            </w:rPr>
          </w:pPr>
          <w:hyperlink w:anchor="_Toc131970515" w:history="1">
            <w:r w:rsidR="002A6836" w:rsidRPr="00BB4462">
              <w:rPr>
                <w:rStyle w:val="Hyperlink"/>
                <w:noProof/>
              </w:rPr>
              <w:t>Validity and Reliability of the Data</w:t>
            </w:r>
            <w:r w:rsidR="002A6836">
              <w:rPr>
                <w:noProof/>
                <w:webHidden/>
              </w:rPr>
              <w:tab/>
            </w:r>
            <w:r w:rsidR="002A6836">
              <w:rPr>
                <w:noProof/>
                <w:webHidden/>
              </w:rPr>
              <w:fldChar w:fldCharType="begin"/>
            </w:r>
            <w:r w:rsidR="002A6836">
              <w:rPr>
                <w:noProof/>
                <w:webHidden/>
              </w:rPr>
              <w:instrText xml:space="preserve"> PAGEREF _Toc131970515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15D824CD" w14:textId="30DFCE83" w:rsidR="002A6836" w:rsidRDefault="00CE4751">
          <w:pPr>
            <w:pStyle w:val="TOC2"/>
            <w:rPr>
              <w:rFonts w:asciiTheme="minorHAnsi" w:eastAsiaTheme="minorEastAsia" w:hAnsiTheme="minorHAnsi" w:cstheme="minorBidi"/>
              <w:noProof/>
              <w:sz w:val="22"/>
              <w:szCs w:val="22"/>
            </w:rPr>
          </w:pPr>
          <w:hyperlink w:anchor="_Toc131970516" w:history="1">
            <w:r w:rsidR="002A6836" w:rsidRPr="00BB4462">
              <w:rPr>
                <w:rStyle w:val="Hyperlink"/>
                <w:noProof/>
              </w:rPr>
              <w:t>Results</w:t>
            </w:r>
            <w:r w:rsidR="002A6836">
              <w:rPr>
                <w:noProof/>
                <w:webHidden/>
              </w:rPr>
              <w:tab/>
            </w:r>
            <w:r w:rsidR="002A6836">
              <w:rPr>
                <w:noProof/>
                <w:webHidden/>
              </w:rPr>
              <w:fldChar w:fldCharType="begin"/>
            </w:r>
            <w:r w:rsidR="002A6836">
              <w:rPr>
                <w:noProof/>
                <w:webHidden/>
              </w:rPr>
              <w:instrText xml:space="preserve"> PAGEREF _Toc131970516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20088EF0" w14:textId="24FD7366" w:rsidR="002A6836" w:rsidRDefault="00CE4751">
          <w:pPr>
            <w:pStyle w:val="TOC2"/>
            <w:rPr>
              <w:rFonts w:asciiTheme="minorHAnsi" w:eastAsiaTheme="minorEastAsia" w:hAnsiTheme="minorHAnsi" w:cstheme="minorBidi"/>
              <w:noProof/>
              <w:sz w:val="22"/>
              <w:szCs w:val="22"/>
            </w:rPr>
          </w:pPr>
          <w:hyperlink w:anchor="_Toc131970517" w:history="1">
            <w:r w:rsidR="002A6836" w:rsidRPr="00BB4462">
              <w:rPr>
                <w:rStyle w:val="Hyperlink"/>
                <w:noProof/>
              </w:rPr>
              <w:t>Evaluation of the Findings</w:t>
            </w:r>
            <w:r w:rsidR="002A6836">
              <w:rPr>
                <w:noProof/>
                <w:webHidden/>
              </w:rPr>
              <w:tab/>
            </w:r>
            <w:r w:rsidR="002A6836">
              <w:rPr>
                <w:noProof/>
                <w:webHidden/>
              </w:rPr>
              <w:fldChar w:fldCharType="begin"/>
            </w:r>
            <w:r w:rsidR="002A6836">
              <w:rPr>
                <w:noProof/>
                <w:webHidden/>
              </w:rPr>
              <w:instrText xml:space="preserve"> PAGEREF _Toc131970517 \h </w:instrText>
            </w:r>
            <w:r w:rsidR="002A6836">
              <w:rPr>
                <w:noProof/>
                <w:webHidden/>
              </w:rPr>
            </w:r>
            <w:r w:rsidR="002A6836">
              <w:rPr>
                <w:noProof/>
                <w:webHidden/>
              </w:rPr>
              <w:fldChar w:fldCharType="separate"/>
            </w:r>
            <w:r w:rsidR="002A6836">
              <w:rPr>
                <w:noProof/>
                <w:webHidden/>
              </w:rPr>
              <w:t>107</w:t>
            </w:r>
            <w:r w:rsidR="002A6836">
              <w:rPr>
                <w:noProof/>
                <w:webHidden/>
              </w:rPr>
              <w:fldChar w:fldCharType="end"/>
            </w:r>
          </w:hyperlink>
        </w:p>
        <w:p w14:paraId="03604517" w14:textId="2574EB69" w:rsidR="002A6836" w:rsidRDefault="00CE4751">
          <w:pPr>
            <w:pStyle w:val="TOC2"/>
            <w:rPr>
              <w:rFonts w:asciiTheme="minorHAnsi" w:eastAsiaTheme="minorEastAsia" w:hAnsiTheme="minorHAnsi" w:cstheme="minorBidi"/>
              <w:noProof/>
              <w:sz w:val="22"/>
              <w:szCs w:val="22"/>
            </w:rPr>
          </w:pPr>
          <w:hyperlink w:anchor="_Toc131970518"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8 \h </w:instrText>
            </w:r>
            <w:r w:rsidR="002A6836">
              <w:rPr>
                <w:noProof/>
                <w:webHidden/>
              </w:rPr>
            </w:r>
            <w:r w:rsidR="002A6836">
              <w:rPr>
                <w:noProof/>
                <w:webHidden/>
              </w:rPr>
              <w:fldChar w:fldCharType="separate"/>
            </w:r>
            <w:r w:rsidR="002A6836">
              <w:rPr>
                <w:noProof/>
                <w:webHidden/>
              </w:rPr>
              <w:t>109</w:t>
            </w:r>
            <w:r w:rsidR="002A6836">
              <w:rPr>
                <w:noProof/>
                <w:webHidden/>
              </w:rPr>
              <w:fldChar w:fldCharType="end"/>
            </w:r>
          </w:hyperlink>
        </w:p>
        <w:p w14:paraId="1F4723CD" w14:textId="33E22159" w:rsidR="002A6836" w:rsidRDefault="00CE4751">
          <w:pPr>
            <w:pStyle w:val="TOC1"/>
            <w:rPr>
              <w:rFonts w:asciiTheme="minorHAnsi" w:eastAsiaTheme="minorEastAsia" w:hAnsiTheme="minorHAnsi" w:cstheme="minorBidi"/>
              <w:noProof/>
              <w:sz w:val="22"/>
            </w:rPr>
          </w:pPr>
          <w:hyperlink w:anchor="_Toc131970519" w:history="1">
            <w:r w:rsidR="002A6836" w:rsidRPr="00BB4462">
              <w:rPr>
                <w:rStyle w:val="Hyperlink"/>
                <w:noProof/>
              </w:rPr>
              <w:t>Chapter 5: Implications, Recommendations, and Conclusions</w:t>
            </w:r>
            <w:r w:rsidR="002A6836">
              <w:rPr>
                <w:noProof/>
                <w:webHidden/>
              </w:rPr>
              <w:tab/>
            </w:r>
            <w:r w:rsidR="002A6836">
              <w:rPr>
                <w:noProof/>
                <w:webHidden/>
              </w:rPr>
              <w:fldChar w:fldCharType="begin"/>
            </w:r>
            <w:r w:rsidR="002A6836">
              <w:rPr>
                <w:noProof/>
                <w:webHidden/>
              </w:rPr>
              <w:instrText xml:space="preserve"> PAGEREF _Toc131970519 \h </w:instrText>
            </w:r>
            <w:r w:rsidR="002A6836">
              <w:rPr>
                <w:noProof/>
                <w:webHidden/>
              </w:rPr>
            </w:r>
            <w:r w:rsidR="002A6836">
              <w:rPr>
                <w:noProof/>
                <w:webHidden/>
              </w:rPr>
              <w:fldChar w:fldCharType="separate"/>
            </w:r>
            <w:r w:rsidR="002A6836">
              <w:rPr>
                <w:noProof/>
                <w:webHidden/>
              </w:rPr>
              <w:t>111</w:t>
            </w:r>
            <w:r w:rsidR="002A6836">
              <w:rPr>
                <w:noProof/>
                <w:webHidden/>
              </w:rPr>
              <w:fldChar w:fldCharType="end"/>
            </w:r>
          </w:hyperlink>
        </w:p>
        <w:p w14:paraId="07353BE7" w14:textId="70C1A47F" w:rsidR="002A6836" w:rsidRDefault="00CE4751">
          <w:pPr>
            <w:pStyle w:val="TOC2"/>
            <w:rPr>
              <w:rFonts w:asciiTheme="minorHAnsi" w:eastAsiaTheme="minorEastAsia" w:hAnsiTheme="minorHAnsi" w:cstheme="minorBidi"/>
              <w:noProof/>
              <w:sz w:val="22"/>
              <w:szCs w:val="22"/>
            </w:rPr>
          </w:pPr>
          <w:hyperlink w:anchor="_Toc131970520" w:history="1">
            <w:r w:rsidR="002A6836" w:rsidRPr="00BB4462">
              <w:rPr>
                <w:rStyle w:val="Hyperlink"/>
                <w:noProof/>
              </w:rPr>
              <w:t>Implications</w:t>
            </w:r>
            <w:r w:rsidR="002A6836">
              <w:rPr>
                <w:noProof/>
                <w:webHidden/>
              </w:rPr>
              <w:tab/>
            </w:r>
            <w:r w:rsidR="002A6836">
              <w:rPr>
                <w:noProof/>
                <w:webHidden/>
              </w:rPr>
              <w:fldChar w:fldCharType="begin"/>
            </w:r>
            <w:r w:rsidR="002A6836">
              <w:rPr>
                <w:noProof/>
                <w:webHidden/>
              </w:rPr>
              <w:instrText xml:space="preserve"> PAGEREF _Toc131970520 \h </w:instrText>
            </w:r>
            <w:r w:rsidR="002A6836">
              <w:rPr>
                <w:noProof/>
                <w:webHidden/>
              </w:rPr>
            </w:r>
            <w:r w:rsidR="002A6836">
              <w:rPr>
                <w:noProof/>
                <w:webHidden/>
              </w:rPr>
              <w:fldChar w:fldCharType="separate"/>
            </w:r>
            <w:r w:rsidR="002A6836">
              <w:rPr>
                <w:noProof/>
                <w:webHidden/>
              </w:rPr>
              <w:t>112</w:t>
            </w:r>
            <w:r w:rsidR="002A6836">
              <w:rPr>
                <w:noProof/>
                <w:webHidden/>
              </w:rPr>
              <w:fldChar w:fldCharType="end"/>
            </w:r>
          </w:hyperlink>
        </w:p>
        <w:p w14:paraId="2047CAE3" w14:textId="2B33FF64" w:rsidR="002A6836" w:rsidRDefault="00CE4751">
          <w:pPr>
            <w:pStyle w:val="TOC2"/>
            <w:rPr>
              <w:rFonts w:asciiTheme="minorHAnsi" w:eastAsiaTheme="minorEastAsia" w:hAnsiTheme="minorHAnsi" w:cstheme="minorBidi"/>
              <w:noProof/>
              <w:sz w:val="22"/>
              <w:szCs w:val="22"/>
            </w:rPr>
          </w:pPr>
          <w:hyperlink w:anchor="_Toc131970521" w:history="1">
            <w:r w:rsidR="002A6836" w:rsidRPr="00BB4462">
              <w:rPr>
                <w:rStyle w:val="Hyperlink"/>
                <w:noProof/>
              </w:rPr>
              <w:t>Recommendations for Practice</w:t>
            </w:r>
            <w:r w:rsidR="002A6836">
              <w:rPr>
                <w:noProof/>
                <w:webHidden/>
              </w:rPr>
              <w:tab/>
            </w:r>
            <w:r w:rsidR="002A6836">
              <w:rPr>
                <w:noProof/>
                <w:webHidden/>
              </w:rPr>
              <w:fldChar w:fldCharType="begin"/>
            </w:r>
            <w:r w:rsidR="002A6836">
              <w:rPr>
                <w:noProof/>
                <w:webHidden/>
              </w:rPr>
              <w:instrText xml:space="preserve"> PAGEREF _Toc131970521 \h </w:instrText>
            </w:r>
            <w:r w:rsidR="002A6836">
              <w:rPr>
                <w:noProof/>
                <w:webHidden/>
              </w:rPr>
            </w:r>
            <w:r w:rsidR="002A6836">
              <w:rPr>
                <w:noProof/>
                <w:webHidden/>
              </w:rPr>
              <w:fldChar w:fldCharType="separate"/>
            </w:r>
            <w:r w:rsidR="002A6836">
              <w:rPr>
                <w:noProof/>
                <w:webHidden/>
              </w:rPr>
              <w:t>114</w:t>
            </w:r>
            <w:r w:rsidR="002A6836">
              <w:rPr>
                <w:noProof/>
                <w:webHidden/>
              </w:rPr>
              <w:fldChar w:fldCharType="end"/>
            </w:r>
          </w:hyperlink>
        </w:p>
        <w:p w14:paraId="7D3F2241" w14:textId="2132164F" w:rsidR="002A6836" w:rsidRDefault="00CE4751">
          <w:pPr>
            <w:pStyle w:val="TOC2"/>
            <w:rPr>
              <w:rFonts w:asciiTheme="minorHAnsi" w:eastAsiaTheme="minorEastAsia" w:hAnsiTheme="minorHAnsi" w:cstheme="minorBidi"/>
              <w:noProof/>
              <w:sz w:val="22"/>
              <w:szCs w:val="22"/>
            </w:rPr>
          </w:pPr>
          <w:hyperlink w:anchor="_Toc131970522" w:history="1">
            <w:r w:rsidR="002A6836" w:rsidRPr="00BB4462">
              <w:rPr>
                <w:rStyle w:val="Hyperlink"/>
                <w:noProof/>
              </w:rPr>
              <w:t>Recommendations for Future Research</w:t>
            </w:r>
            <w:r w:rsidR="002A6836">
              <w:rPr>
                <w:noProof/>
                <w:webHidden/>
              </w:rPr>
              <w:tab/>
            </w:r>
            <w:r w:rsidR="002A6836">
              <w:rPr>
                <w:noProof/>
                <w:webHidden/>
              </w:rPr>
              <w:fldChar w:fldCharType="begin"/>
            </w:r>
            <w:r w:rsidR="002A6836">
              <w:rPr>
                <w:noProof/>
                <w:webHidden/>
              </w:rPr>
              <w:instrText xml:space="preserve"> PAGEREF _Toc131970522 \h </w:instrText>
            </w:r>
            <w:r w:rsidR="002A6836">
              <w:rPr>
                <w:noProof/>
                <w:webHidden/>
              </w:rPr>
            </w:r>
            <w:r w:rsidR="002A6836">
              <w:rPr>
                <w:noProof/>
                <w:webHidden/>
              </w:rPr>
              <w:fldChar w:fldCharType="separate"/>
            </w:r>
            <w:r w:rsidR="002A6836">
              <w:rPr>
                <w:noProof/>
                <w:webHidden/>
              </w:rPr>
              <w:t>115</w:t>
            </w:r>
            <w:r w:rsidR="002A6836">
              <w:rPr>
                <w:noProof/>
                <w:webHidden/>
              </w:rPr>
              <w:fldChar w:fldCharType="end"/>
            </w:r>
          </w:hyperlink>
        </w:p>
        <w:p w14:paraId="7A1215DD" w14:textId="07BCC29C" w:rsidR="002A6836" w:rsidRDefault="00CE4751">
          <w:pPr>
            <w:pStyle w:val="TOC2"/>
            <w:rPr>
              <w:rFonts w:asciiTheme="minorHAnsi" w:eastAsiaTheme="minorEastAsia" w:hAnsiTheme="minorHAnsi" w:cstheme="minorBidi"/>
              <w:noProof/>
              <w:sz w:val="22"/>
              <w:szCs w:val="22"/>
            </w:rPr>
          </w:pPr>
          <w:hyperlink w:anchor="_Toc131970523" w:history="1">
            <w:r w:rsidR="002A6836" w:rsidRPr="00BB4462">
              <w:rPr>
                <w:rStyle w:val="Hyperlink"/>
                <w:noProof/>
              </w:rPr>
              <w:t>Conclusions</w:t>
            </w:r>
            <w:r w:rsidR="002A6836">
              <w:rPr>
                <w:noProof/>
                <w:webHidden/>
              </w:rPr>
              <w:tab/>
            </w:r>
            <w:r w:rsidR="002A6836">
              <w:rPr>
                <w:noProof/>
                <w:webHidden/>
              </w:rPr>
              <w:fldChar w:fldCharType="begin"/>
            </w:r>
            <w:r w:rsidR="002A6836">
              <w:rPr>
                <w:noProof/>
                <w:webHidden/>
              </w:rPr>
              <w:instrText xml:space="preserve"> PAGEREF _Toc131970523 \h </w:instrText>
            </w:r>
            <w:r w:rsidR="002A6836">
              <w:rPr>
                <w:noProof/>
                <w:webHidden/>
              </w:rPr>
            </w:r>
            <w:r w:rsidR="002A6836">
              <w:rPr>
                <w:noProof/>
                <w:webHidden/>
              </w:rPr>
              <w:fldChar w:fldCharType="separate"/>
            </w:r>
            <w:r w:rsidR="002A6836">
              <w:rPr>
                <w:noProof/>
                <w:webHidden/>
              </w:rPr>
              <w:t>116</w:t>
            </w:r>
            <w:r w:rsidR="002A6836">
              <w:rPr>
                <w:noProof/>
                <w:webHidden/>
              </w:rPr>
              <w:fldChar w:fldCharType="end"/>
            </w:r>
          </w:hyperlink>
        </w:p>
        <w:p w14:paraId="22DDC20A" w14:textId="4FC7E09D" w:rsidR="002A6836" w:rsidRDefault="00CE4751">
          <w:pPr>
            <w:pStyle w:val="TOC1"/>
            <w:rPr>
              <w:rFonts w:asciiTheme="minorHAnsi" w:eastAsiaTheme="minorEastAsia" w:hAnsiTheme="minorHAnsi" w:cstheme="minorBidi"/>
              <w:noProof/>
              <w:sz w:val="22"/>
            </w:rPr>
          </w:pPr>
          <w:hyperlink w:anchor="_Toc131970524" w:history="1">
            <w:r w:rsidR="002A6836" w:rsidRPr="00BB4462">
              <w:rPr>
                <w:rStyle w:val="Hyperlink"/>
                <w:noProof/>
              </w:rPr>
              <w:t>Appendix: Categories</w:t>
            </w:r>
            <w:r w:rsidR="002A6836">
              <w:rPr>
                <w:noProof/>
                <w:webHidden/>
              </w:rPr>
              <w:tab/>
            </w:r>
            <w:r w:rsidR="002A6836">
              <w:rPr>
                <w:noProof/>
                <w:webHidden/>
              </w:rPr>
              <w:fldChar w:fldCharType="begin"/>
            </w:r>
            <w:r w:rsidR="002A6836">
              <w:rPr>
                <w:noProof/>
                <w:webHidden/>
              </w:rPr>
              <w:instrText xml:space="preserve"> PAGEREF _Toc131970524 \h </w:instrText>
            </w:r>
            <w:r w:rsidR="002A6836">
              <w:rPr>
                <w:noProof/>
                <w:webHidden/>
              </w:rPr>
            </w:r>
            <w:r w:rsidR="002A6836">
              <w:rPr>
                <w:noProof/>
                <w:webHidden/>
              </w:rPr>
              <w:fldChar w:fldCharType="separate"/>
            </w:r>
            <w:r w:rsidR="002A6836">
              <w:rPr>
                <w:noProof/>
                <w:webHidden/>
              </w:rPr>
              <w:t>118</w:t>
            </w:r>
            <w:r w:rsidR="002A6836">
              <w:rPr>
                <w:noProof/>
                <w:webHidden/>
              </w:rPr>
              <w:fldChar w:fldCharType="end"/>
            </w:r>
          </w:hyperlink>
        </w:p>
        <w:p w14:paraId="3069ABC3" w14:textId="6625C320" w:rsidR="002A6836" w:rsidRDefault="00CE4751">
          <w:pPr>
            <w:pStyle w:val="TOC1"/>
            <w:rPr>
              <w:rFonts w:asciiTheme="minorHAnsi" w:eastAsiaTheme="minorEastAsia" w:hAnsiTheme="minorHAnsi" w:cstheme="minorBidi"/>
              <w:noProof/>
              <w:sz w:val="22"/>
            </w:rPr>
          </w:pPr>
          <w:hyperlink w:anchor="_Toc131970525" w:history="1">
            <w:r w:rsidR="002A6836" w:rsidRPr="00BB4462">
              <w:rPr>
                <w:rStyle w:val="Hyperlink"/>
                <w:noProof/>
              </w:rPr>
              <w:t>References</w:t>
            </w:r>
            <w:r w:rsidR="002A6836">
              <w:rPr>
                <w:noProof/>
                <w:webHidden/>
              </w:rPr>
              <w:tab/>
            </w:r>
            <w:r w:rsidR="002A6836">
              <w:rPr>
                <w:noProof/>
                <w:webHidden/>
              </w:rPr>
              <w:fldChar w:fldCharType="begin"/>
            </w:r>
            <w:r w:rsidR="002A6836">
              <w:rPr>
                <w:noProof/>
                <w:webHidden/>
              </w:rPr>
              <w:instrText xml:space="preserve"> PAGEREF _Toc131970525 \h </w:instrText>
            </w:r>
            <w:r w:rsidR="002A6836">
              <w:rPr>
                <w:noProof/>
                <w:webHidden/>
              </w:rPr>
            </w:r>
            <w:r w:rsidR="002A6836">
              <w:rPr>
                <w:noProof/>
                <w:webHidden/>
              </w:rPr>
              <w:fldChar w:fldCharType="separate"/>
            </w:r>
            <w:r w:rsidR="002A6836">
              <w:rPr>
                <w:noProof/>
                <w:webHidden/>
              </w:rPr>
              <w:t>136</w:t>
            </w:r>
            <w:r w:rsidR="002A6836">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CE4751"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CE4751">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CE4751">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CE4751">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CE4751">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CE4751">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CE4751">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CE4751">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CE4751">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CE4751">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CE4751">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CE4751">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CE4751">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CE4751">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CE4751">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CE4751">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CE4751">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CE4751">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CE4751">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CE4751">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CE4751">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CE4751">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CE4751">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CE4751">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CE4751">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CE4751">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CE4751">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CE4751">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CE4751">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CE4751">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CE4751">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CE4751">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CE4751">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CE4751">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CE4751">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CE4751">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CE4751">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CE4751">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CE4751">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CE4751">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CE4751">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CE4751">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CE4751">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CE4751">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1970479"/>
      <w:bookmarkEnd w:id="2"/>
      <w:r>
        <w:lastRenderedPageBreak/>
        <w:t>Chapter 1: Introduction</w:t>
      </w:r>
      <w:bookmarkEnd w:id="3"/>
    </w:p>
    <w:p w14:paraId="7E6F1E21" w14:textId="099BEF5D"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w:t>
      </w:r>
      <w:del w:id="4" w:author="Nate Bachmeier [AWS-SA]" w:date="2023-04-13T11:29:00Z">
        <w:r w:rsidRPr="00DA5CF7" w:rsidDel="00BE7B65">
          <w:delText>,</w:delText>
        </w:r>
      </w:del>
      <w:r w:rsidRPr="00DA5CF7">
        <w:t xml:space="preserve">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ins w:id="5" w:author="Nate Bachmeier [AWS-SA]" w:date="2023-04-12T20:18:00Z">
        <w:r w:rsidR="00736757">
          <w:t>”</w:t>
        </w:r>
      </w:ins>
      <w:r w:rsidRPr="00DA5CF7">
        <w:t xml:space="preserve"> (Mushsin et al., 2020, p. 1).</w:t>
      </w:r>
      <w:r w:rsidR="00DF58F5" w:rsidRPr="00DF58F5">
        <w:t xml:space="preserve"> </w:t>
      </w:r>
      <w:del w:id="6" w:author="Nate Bachmeier [AWS-SA]" w:date="2023-04-12T20:18:00Z">
        <w:r w:rsidR="00DF58F5" w:rsidDel="00736757">
          <w:delText>”</w:delText>
        </w:r>
      </w:del>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47B38487"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7" w:name="_Toc131970480"/>
      <w:r>
        <w:t>Statement of the Problem</w:t>
      </w:r>
      <w:bookmarkEnd w:id="7"/>
    </w:p>
    <w:p w14:paraId="4875B0EF" w14:textId="33E078E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rPr>
          <w:ins w:id="8" w:author="Nate Bachmeier [AWS-SA]" w:date="2023-04-12T20:18:00Z"/>
        </w:rPr>
      </w:pPr>
      <w:bookmarkStart w:id="9" w:name="_Toc131970481"/>
      <w:r>
        <w:t>Purpose of the Study</w:t>
      </w:r>
      <w:bookmarkEnd w:id="9"/>
    </w:p>
    <w:p w14:paraId="7445F3E3" w14:textId="0B7B6CDB" w:rsidR="00F04240" w:rsidRPr="00F04240" w:rsidDel="00F04240" w:rsidRDefault="00F04240" w:rsidP="00F04240">
      <w:pPr>
        <w:rPr>
          <w:del w:id="10" w:author="Nate Bachmeier [AWS-SA]" w:date="2023-04-12T20:18:00Z"/>
        </w:rPr>
        <w:pPrChange w:id="11" w:author="Nate Bachmeier [AWS-SA]" w:date="2023-04-12T20:18:00Z">
          <w:pPr>
            <w:pStyle w:val="Heading2"/>
            <w:ind w:firstLine="0"/>
          </w:pPr>
        </w:pPrChange>
      </w:pPr>
      <w:ins w:id="12" w:author="Nate Bachmeier [AWS-SA]" w:date="2023-04-12T20:18:00Z">
        <w:r>
          <w:t xml:space="preserve">The purpose of this constructive research design is to study </w:t>
        </w:r>
      </w:ins>
    </w:p>
    <w:p w14:paraId="5E69E5D8" w14:textId="1E62F8CA" w:rsidR="00CC3790" w:rsidRDefault="00CC3790" w:rsidP="00F04240">
      <w:del w:id="13" w:author="Nate Bachmeier [AWS-SA]" w:date="2023-04-12T20:18:00Z">
        <w:r w:rsidRPr="00C23676" w:rsidDel="00F04240">
          <w:delText>Th</w:delText>
        </w:r>
        <w:r w:rsidR="00AD0CA9" w:rsidDel="00F04240">
          <w:delText>is constructive research study aim</w:delText>
        </w:r>
        <w:r w:rsidRPr="00C23676" w:rsidDel="00F04240">
          <w:delText xml:space="preserve">s </w:delText>
        </w:r>
      </w:del>
      <w:del w:id="14" w:author="Nate Bachmeier [AWS-SA]" w:date="2023-04-12T20:19:00Z">
        <w:r w:rsidRPr="00C23676" w:rsidDel="00F04240">
          <w:delText xml:space="preserve">to provide an understanding of </w:delText>
        </w:r>
      </w:del>
      <w:r w:rsidRPr="00C23676">
        <w:t>the effectiveness and efficiency of auto</w:t>
      </w:r>
      <w:r>
        <w:t>nom</w:t>
      </w:r>
      <w:r w:rsidRPr="00C23676">
        <w:t xml:space="preserve">ous assistants </w:t>
      </w:r>
      <w:r w:rsidR="00AD0CA9">
        <w:t>detecting and responding to patient behaviors</w:t>
      </w:r>
      <w:ins w:id="15" w:author="Nate Bachmeier [AWS-SA]" w:date="2023-04-12T20:19:00Z">
        <w:r w:rsidR="00F04240">
          <w:t xml:space="preserve"> to reduce</w:t>
        </w:r>
      </w:ins>
      <w:del w:id="16" w:author="Nate Bachmeier [AWS-SA]" w:date="2023-04-12T20:19:00Z">
        <w:r w:rsidR="00AD0CA9" w:rsidDel="00F04240">
          <w:delText>, reducing</w:delText>
        </w:r>
      </w:del>
      <w:r w:rsidR="00AD0CA9">
        <w:t xml:space="preserve"> cost while improving consistency and quality for </w:t>
      </w:r>
      <w:r w:rsidRPr="00C23676">
        <w:t>elderly and special needs care organizations</w:t>
      </w:r>
      <w:r>
        <w:t xml:space="preserve">. </w:t>
      </w:r>
      <w:r w:rsidR="00AD0CA9">
        <w:t xml:space="preserve">These organizations need human activity recognition models for numerous scenarios, such as handling patient falls </w:t>
      </w:r>
      <w:r>
        <w:t xml:space="preserve">(Shirai et al., 2021). Similarly, early dementia patients need monitoring capabilities </w:t>
      </w:r>
      <w:r>
        <w:lastRenderedPageBreak/>
        <w:t>to assist with discovering objects and providing task management (Lei et al., 2021).</w:t>
      </w:r>
      <w:bookmarkStart w:id="17" w:name="_Hlk101684976"/>
      <w:r>
        <w:t xml:space="preserve"> </w:t>
      </w:r>
      <w:r w:rsidR="00AD0CA9">
        <w:t>Collecting data from humans would be time-consuming, potentially dangerou</w:t>
      </w:r>
      <w:r>
        <w:t xml:space="preserve">s, </w:t>
      </w:r>
      <w:r w:rsidR="00AD0CA9">
        <w:t>and rife with privacy concerns</w:t>
      </w:r>
      <w:r>
        <w:t>. The research</w:t>
      </w:r>
      <w:r w:rsidR="00344556">
        <w:t xml:space="preserve"> design used in this study </w:t>
      </w:r>
      <w:r w:rsidR="00AD0CA9">
        <w:t>mitigates these challenges by using public video repositories such as YouTube</w:t>
      </w:r>
      <w:r>
        <w:t>.</w:t>
      </w:r>
      <w:bookmarkEnd w:id="17"/>
      <w:r>
        <w:t xml:space="preserve"> These </w:t>
      </w:r>
      <w:r w:rsidR="00AD0CA9">
        <w:t xml:space="preserve">libraries contain a diverse population performing labeled actions </w:t>
      </w:r>
      <w:r>
        <w:t xml:space="preserve">under varying </w:t>
      </w:r>
      <w:r w:rsidR="00AD0CA9">
        <w:t xml:space="preserve">physical characteristics </w:t>
      </w:r>
      <w:r>
        <w:t>such as weight, flexibility, and dexterity</w:t>
      </w:r>
      <w:bookmarkStart w:id="18" w:name="_Hlk101685010"/>
      <w:r>
        <w:t xml:space="preserve">. </w:t>
      </w:r>
      <w:r w:rsidR="00AD0CA9">
        <w:t>Additionally, content moderators have painstakingly annotated the videos, enabling this study to focus on recognizing human behavior instead of bulk data labeling.</w:t>
      </w:r>
      <w:bookmarkEnd w:id="18"/>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19" w:name="_Toc131970482"/>
      <w:r>
        <w:t>Introduction to Theoretical Framework</w:t>
      </w:r>
      <w:bookmarkEnd w:id="19"/>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20"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Hevner et al. 2004)</w:t>
      </w:r>
      <w:bookmarkEnd w:id="20"/>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21" w:name="_Toc131970483"/>
      <w:r>
        <w:lastRenderedPageBreak/>
        <w:t>Research Questions</w:t>
      </w:r>
      <w:bookmarkEnd w:id="21"/>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22" w:name="_Toc131970484"/>
      <w:r>
        <w:t>Significance of the Study</w:t>
      </w:r>
      <w:bookmarkEnd w:id="22"/>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23" w:name="_Toc131970485"/>
      <w:r>
        <w:t>Definition of Key Terms</w:t>
      </w:r>
      <w:bookmarkEnd w:id="23"/>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24" w:name="_Toc131970486"/>
      <w:r>
        <w:t>Summary</w:t>
      </w:r>
      <w:bookmarkEnd w:id="24"/>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242FE65F" w:rsidR="00CC3790" w:rsidRDefault="00CC3790" w:rsidP="00DA5CF7">
      <w:r>
        <w:t xml:space="preserve">This study </w:t>
      </w:r>
      <w:r w:rsidR="00AF60B1">
        <w:t>uses artificial intelligence and public video repositories to remove</w:t>
      </w:r>
      <w:ins w:id="25" w:author="Nate Bachmeier [AWS-SA]" w:date="2023-04-12T20:20:00Z">
        <w:r w:rsidR="00F04240">
          <w:t xml:space="preserve"> barriers to </w:t>
        </w:r>
      </w:ins>
      <w:ins w:id="26" w:author="Nate Bachmeier [AWS-SA]" w:date="2023-04-12T20:21:00Z">
        <w:r w:rsidR="00F04240">
          <w:t xml:space="preserve">reproducing </w:t>
        </w:r>
      </w:ins>
      <w:ins w:id="27" w:author="Nate Bachmeier [AWS-SA]" w:date="2023-04-12T20:20:00Z">
        <w:r w:rsidR="00F04240">
          <w:t xml:space="preserve">the </w:t>
        </w:r>
      </w:ins>
      <w:ins w:id="28" w:author="Nate Bachmeier [AWS-SA]" w:date="2023-04-12T20:21:00Z">
        <w:r w:rsidR="00F04240">
          <w:t>experiment</w:t>
        </w:r>
      </w:ins>
      <w:ins w:id="29" w:author="Nate Bachmeier [AWS-SA]" w:date="2023-04-12T20:20:00Z">
        <w:r w:rsidR="00F04240">
          <w:t>,</w:t>
        </w:r>
      </w:ins>
      <w:ins w:id="30" w:author="Nate Bachmeier [AWS-SA]" w:date="2023-04-12T20:21:00Z">
        <w:r w:rsidR="00F04240">
          <w:t xml:space="preserve"> personal privacy &amp; safety </w:t>
        </w:r>
      </w:ins>
      <w:ins w:id="31" w:author="Nate Bachmeier [AWS-SA]" w:date="2023-04-12T20:22:00Z">
        <w:r w:rsidR="00F04240">
          <w:t>restrictions</w:t>
        </w:r>
      </w:ins>
      <w:ins w:id="32" w:author="Nate Bachmeier [AWS-SA]" w:date="2023-04-12T20:21:00Z">
        <w:r w:rsidR="00F04240">
          <w:t xml:space="preserve">, and </w:t>
        </w:r>
      </w:ins>
      <w:ins w:id="33" w:author="Nate Bachmeier [AWS-SA]" w:date="2023-04-12T20:22:00Z">
        <w:r w:rsidR="00F04240">
          <w:t>logistical challenges</w:t>
        </w:r>
      </w:ins>
      <w:del w:id="34" w:author="Nate Bachmeier [AWS-SA]" w:date="2023-04-12T20:22:00Z">
        <w:r w:rsidR="00AF60B1" w:rsidDel="00F04240">
          <w:delText xml:space="preserve"> these barriers</w:delText>
        </w:r>
      </w:del>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35" w:name="_Toc131970487"/>
      <w:r>
        <w:lastRenderedPageBreak/>
        <w:t>Chapter 2: Literature Review</w:t>
      </w:r>
      <w:bookmarkEnd w:id="35"/>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1368D238" w:rsidR="00E72F1F" w:rsidRDefault="00383CF5" w:rsidP="00DA5CF7">
      <w:del w:id="36" w:author="Nate Bachmeier [AWS-SA]" w:date="2023-04-12T20:23:00Z">
        <w:r w:rsidRPr="00C23676" w:rsidDel="00081F2B">
          <w:delText>Th</w:delText>
        </w:r>
        <w:r w:rsidR="00153C10" w:rsidDel="00081F2B">
          <w:delText xml:space="preserve">is </w:delText>
        </w:r>
      </w:del>
      <w:ins w:id="37" w:author="Nate Bachmeier [AWS-SA]" w:date="2023-04-12T20:23:00Z">
        <w:r w:rsidR="00081F2B">
          <w:t xml:space="preserve">The goal of this </w:t>
        </w:r>
      </w:ins>
      <w:r w:rsidR="00153C10">
        <w:t xml:space="preserve">constructive research study </w:t>
      </w:r>
      <w:ins w:id="38" w:author="Nate Bachmeier [AWS-SA]" w:date="2023-04-12T20:23:00Z">
        <w:r w:rsidR="00081F2B">
          <w:t xml:space="preserve">is to </w:t>
        </w:r>
      </w:ins>
      <w:del w:id="39" w:author="Nate Bachmeier [AWS-SA]" w:date="2023-04-12T20:23:00Z">
        <w:r w:rsidR="00153C10" w:rsidDel="00081F2B">
          <w:delText>aim</w:delText>
        </w:r>
        <w:r w:rsidRPr="00C23676" w:rsidDel="00081F2B">
          <w:delText xml:space="preserve">s to </w:delText>
        </w:r>
      </w:del>
      <w:r w:rsidRPr="00C23676">
        <w:t>provide an understanding of the effectiveness and efficiency of auto</w:t>
      </w:r>
      <w:r>
        <w:t>nom</w:t>
      </w:r>
      <w:r w:rsidRPr="00C23676">
        <w:t xml:space="preserve">ous assistants </w:t>
      </w:r>
      <w:r w:rsidR="00153C10">
        <w:t>using extensible human activity classification of video recordings</w:t>
      </w:r>
      <w:r>
        <w:t xml:space="preserve">. </w:t>
      </w:r>
      <w:ins w:id="40" w:author="Nate Bachmeier [AWS-SA]" w:date="2023-04-12T20:24:00Z">
        <w:r w:rsidR="00081F2B">
          <w:t xml:space="preserve">This study’s outcomes </w:t>
        </w:r>
      </w:ins>
      <w:del w:id="41" w:author="Nate Bachmeier [AWS-SA]" w:date="2023-04-12T20:24:00Z">
        <w:r w:rsidR="00E85C7F" w:rsidDel="00081F2B">
          <w:delText>This research</w:delText>
        </w:r>
        <w:r w:rsidR="00E72F1F" w:rsidDel="00081F2B">
          <w:delText xml:space="preserve"> aims to </w:delText>
        </w:r>
      </w:del>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42" w:name="_Toc131970488"/>
      <w:r>
        <w:t>Literature Search Strategies</w:t>
      </w:r>
      <w:bookmarkEnd w:id="42"/>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0A50132F"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del w:id="43" w:author="Nate Bachmeier [AWS-SA]" w:date="2023-04-12T20:29:00Z">
        <w:r w:rsidDel="00081F2B">
          <w:delText>1</w:delText>
        </w:r>
      </w:del>
      <w:ins w:id="44" w:author="Nate Bachmeier [AWS-SA]" w:date="2023-04-12T20:29:00Z">
        <w:r w:rsidR="00081F2B">
          <w:t>2</w:t>
        </w:r>
      </w:ins>
      <w:r>
        <w:t xml:space="preserve">).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45"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45"/>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Unity or ROS or robotic operating system) and (process or </w:t>
            </w:r>
            <w:r>
              <w:lastRenderedPageBreak/>
              <w:t>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46" w:name="_Toc131970489"/>
      <w:r>
        <w:t xml:space="preserve">Theoretical </w:t>
      </w:r>
      <w:r w:rsidR="00E72F1F">
        <w:t>Framework</w:t>
      </w:r>
      <w:bookmarkEnd w:id="46"/>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47" w:name="_Toc128255080"/>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47"/>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lastRenderedPageBreak/>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48" w:name="_Toc79709053"/>
      <w:r>
        <w:br/>
      </w:r>
      <w:r w:rsidR="00E72F1F">
        <w:t>Fundamental Approach</w:t>
      </w:r>
      <w:bookmarkEnd w:id="48"/>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lastRenderedPageBreak/>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w:t>
      </w:r>
      <w:r>
        <w:lastRenderedPageBreak/>
        <w:t>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w:t>
      </w:r>
      <w:r>
        <w:lastRenderedPageBreak/>
        <w:t xml:space="preserve">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49" w:name="_Toc131970490"/>
      <w:r>
        <w:t>What is the role of data mining</w:t>
      </w:r>
      <w:bookmarkEnd w:id="49"/>
    </w:p>
    <w:p w14:paraId="0202DA56" w14:textId="26A44A73"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1486B7BD" w:rsidR="00E72F1F" w:rsidRDefault="00E72F1F" w:rsidP="00DA5CF7">
      <w:r>
        <w:lastRenderedPageBreak/>
        <w:t>Across these high-level categories, numerous scenario-specific algorithms are available for different data sets. For instance, Apriori-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o derive trading signals based on implicit associations between instruments (e.g., X and Y are inversely correlated). Hargreaves and Yi (2012) use a decision tree model to filter the Australian index on fundamental data (e.g., return on equity) from 2000 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lastRenderedPageBreak/>
        <w:t>Explain challenges experienced using data mining</w:t>
      </w:r>
    </w:p>
    <w:p w14:paraId="43F69F47" w14:textId="55FBD06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w:t>
      </w:r>
      <w:del w:id="50" w:author="Nate Bachmeier [AWS-SA]" w:date="2023-04-12T20:25:00Z">
        <w:r w:rsidR="0011677D" w:rsidDel="00081F2B">
          <w:delText>and</w:delText>
        </w:r>
        <w:r w:rsidDel="00081F2B">
          <w:delText xml:space="preserve"> </w:delText>
        </w:r>
      </w:del>
      <w:ins w:id="51" w:author="Nate Bachmeier [AWS-SA]" w:date="2023-04-12T20:25:00Z">
        <w:r w:rsidR="00081F2B">
          <w:t xml:space="preserve">&amp; </w:t>
        </w:r>
      </w:ins>
      <w:r>
        <w:t>Liyanage</w:t>
      </w:r>
      <w:r w:rsidR="0011677D">
        <w:t xml:space="preserve"> (</w:t>
      </w:r>
      <w:del w:id="52" w:author="Nate Bachmeier [AWS-SA]" w:date="2023-04-12T20:26:00Z">
        <w:r w:rsidR="0011677D" w:rsidDel="00081F2B">
          <w:delText>date</w:delText>
        </w:r>
      </w:del>
      <w:ins w:id="53" w:author="Nate Bachmeier [AWS-SA]" w:date="2023-04-12T20:26:00Z">
        <w:r w:rsidR="00081F2B">
          <w:t>2008</w:t>
        </w:r>
      </w:ins>
      <w:r w:rsidR="0011677D">
        <w:t>)</w:t>
      </w:r>
      <w:r>
        <w:t xml:space="preserve"> and George </w:t>
      </w:r>
      <w:del w:id="54" w:author="Nate Bachmeier [AWS-SA]" w:date="2023-04-12T20:25:00Z">
        <w:r w:rsidR="0011677D" w:rsidDel="00081F2B">
          <w:delText xml:space="preserve">and </w:delText>
        </w:r>
      </w:del>
      <w:ins w:id="55" w:author="Nate Bachmeier [AWS-SA]" w:date="2023-04-12T20:25:00Z">
        <w:r w:rsidR="00081F2B">
          <w:t xml:space="preserve">&amp; </w:t>
        </w:r>
      </w:ins>
      <w:r>
        <w:t>Changat</w:t>
      </w:r>
      <w:r w:rsidR="0011677D">
        <w:t xml:space="preserve"> (</w:t>
      </w:r>
      <w:del w:id="56" w:author="Nate Bachmeier [AWS-SA]" w:date="2023-04-12T20:26:00Z">
        <w:r w:rsidR="0011677D" w:rsidDel="00081F2B">
          <w:delText>date</w:delText>
        </w:r>
      </w:del>
      <w:ins w:id="57" w:author="Nate Bachmeier [AWS-SA]" w:date="2023-04-12T20:26:00Z">
        <w:r w:rsidR="00081F2B">
          <w:t>2017</w:t>
        </w:r>
      </w:ins>
      <w:r w:rsidR="0011677D">
        <w:t>)</w:t>
      </w:r>
      <w:r>
        <w:t xml:space="preserve"> did not account for the contextually sensitive results of the Great Recession occurring in parallel. Bhoopathi and Rama’s association rules discovered tight relationships between Intuit (creator of TurboTax) and International Fragrance—with no economic justification. Aside </w:t>
      </w:r>
      <w:r w:rsidRPr="00081F2B">
        <w:t xml:space="preserve">from </w:t>
      </w:r>
      <w:r w:rsidRPr="00081F2B">
        <w:rPr>
          <w:rPrChange w:id="58" w:author="Nate Bachmeier [AWS-SA]" w:date="2023-04-12T20:29:00Z">
            <w:rPr>
              <w:highlight w:val="yellow"/>
            </w:rPr>
          </w:rPrChange>
        </w:rPr>
        <w:t>Hargreave</w:t>
      </w:r>
      <w:r w:rsidR="00AF4D58" w:rsidRPr="00081F2B">
        <w:rPr>
          <w:rPrChange w:id="59" w:author="Nate Bachmeier [AWS-SA]" w:date="2023-04-12T20:29:00Z">
            <w:rPr>
              <w:highlight w:val="yellow"/>
            </w:rPr>
          </w:rPrChange>
        </w:rPr>
        <w:t>s</w:t>
      </w:r>
      <w:r w:rsidRPr="00081F2B">
        <w:rPr>
          <w:rPrChange w:id="60" w:author="Nate Bachmeier [AWS-SA]" w:date="2023-04-12T20:29:00Z">
            <w:rPr>
              <w:highlight w:val="yellow"/>
            </w:rPr>
          </w:rPrChange>
        </w:rPr>
        <w:t xml:space="preserve"> </w:t>
      </w:r>
      <w:del w:id="61" w:author="Nate Bachmeier [AWS-SA]" w:date="2023-04-12T20:26:00Z">
        <w:r w:rsidRPr="00081F2B" w:rsidDel="00081F2B">
          <w:rPr>
            <w:rPrChange w:id="62" w:author="Nate Bachmeier [AWS-SA]" w:date="2023-04-12T20:29:00Z">
              <w:rPr>
                <w:highlight w:val="yellow"/>
              </w:rPr>
            </w:rPrChange>
          </w:rPr>
          <w:delText xml:space="preserve">and </w:delText>
        </w:r>
      </w:del>
      <w:ins w:id="63" w:author="Nate Bachmeier [AWS-SA]" w:date="2023-04-12T20:26:00Z">
        <w:r w:rsidR="00081F2B" w:rsidRPr="00081F2B">
          <w:rPr>
            <w:rPrChange w:id="64" w:author="Nate Bachmeier [AWS-SA]" w:date="2023-04-12T20:29:00Z">
              <w:rPr>
                <w:highlight w:val="yellow"/>
              </w:rPr>
            </w:rPrChange>
          </w:rPr>
          <w:t xml:space="preserve">&amp; </w:t>
        </w:r>
      </w:ins>
      <w:r w:rsidRPr="00081F2B">
        <w:rPr>
          <w:rPrChange w:id="65" w:author="Nate Bachmeier [AWS-SA]" w:date="2023-04-12T20:29:00Z">
            <w:rPr>
              <w:highlight w:val="yellow"/>
            </w:rPr>
          </w:rPrChange>
        </w:rPr>
        <w:t>Y</w:t>
      </w:r>
      <w:r w:rsidRPr="00081F2B">
        <w:t>i</w:t>
      </w:r>
      <w:ins w:id="66" w:author="Nate Bachmeier [AWS-SA]" w:date="2023-04-12T20:27:00Z">
        <w:r w:rsidR="00081F2B" w:rsidRPr="00081F2B">
          <w:t xml:space="preserve"> (2012)</w:t>
        </w:r>
      </w:ins>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81F2B">
        <w:rPr>
          <w:rPrChange w:id="67" w:author="Nate Bachmeier [AWS-SA]" w:date="2023-04-12T20:29:00Z">
            <w:rPr>
              <w:highlight w:val="yellow"/>
            </w:rPr>
          </w:rPrChange>
        </w:rPr>
        <w:t>George &amp; Changat</w:t>
      </w:r>
      <w:ins w:id="68" w:author="Nate Bachmeier [AWS-SA]" w:date="2023-04-12T20:27:00Z">
        <w:r w:rsidR="00081F2B" w:rsidRPr="00081F2B">
          <w:t xml:space="preserve"> (2017)</w:t>
        </w:r>
      </w:ins>
      <w:r>
        <w:t xml:space="preserve"> determined that banks were the most critical aspect of their network but did not investigate interest rates, GDP, or consumer credit statistics. Bhoopathi </w:t>
      </w:r>
      <w:del w:id="69" w:author="Nate Bachmeier [AWS-SA]" w:date="2023-04-12T20:27:00Z">
        <w:r w:rsidDel="00081F2B">
          <w:delText xml:space="preserve">and </w:delText>
        </w:r>
      </w:del>
      <w:ins w:id="70" w:author="Nate Bachmeier [AWS-SA]" w:date="2023-04-12T20:27:00Z">
        <w:r w:rsidR="00081F2B">
          <w:t xml:space="preserve">&amp; </w:t>
        </w:r>
      </w:ins>
      <w:r>
        <w:t>Rama</w:t>
      </w:r>
      <w:ins w:id="71" w:author="Nate Bachmeier [AWS-SA]" w:date="2023-04-12T20:27:00Z">
        <w:r w:rsidR="00081F2B">
          <w:t xml:space="preserve"> (2017)</w:t>
        </w:r>
      </w:ins>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w:t>
      </w:r>
      <w:ins w:id="72" w:author="Nate Bachmeier [AWS-SA]" w:date="2023-04-12T20:28:00Z">
        <w:r w:rsidR="00081F2B">
          <w:t>,</w:t>
        </w:r>
      </w:ins>
      <w:r>
        <w:t xml:space="preserve"> or machine learning algorithms will lead to inaccurate solutions.</w:t>
      </w:r>
    </w:p>
    <w:p w14:paraId="6A38229F" w14:textId="77777777" w:rsidR="00E72F1F" w:rsidRDefault="00E72F1F" w:rsidP="009A4BD4">
      <w:pPr>
        <w:pStyle w:val="Heading2"/>
        <w:ind w:firstLine="0"/>
      </w:pPr>
      <w:bookmarkStart w:id="73" w:name="_Toc131970491"/>
      <w:r>
        <w:t>What exactly is artificial intelligence</w:t>
      </w:r>
      <w:bookmarkEnd w:id="73"/>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 xml:space="preserve">ve life. </w:t>
      </w:r>
      <w:r>
        <w:lastRenderedPageBreak/>
        <w:t>Ideas sprouted from mathematics, biology, and computer science before eventually producing modern artificial intelligence. While these domains have unique perspectives, they collectively land in four categories of intelligent systems</w:t>
      </w:r>
      <w:r w:rsidR="008A6625">
        <w:t xml:space="preserve"> (Lukac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lastRenderedPageBreak/>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r w:rsidR="00AF4D58" w:rsidRPr="00104C3A">
        <w:rPr>
          <w:i/>
          <w:iCs/>
        </w:rPr>
        <w:t xml:space="preserve">Does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4A2AD98F"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Both scenarios and countless more require a mechanism to translate these non-parametric functions into parametric approximations.</w:t>
      </w:r>
    </w:p>
    <w:p w14:paraId="3ECDE47D" w14:textId="77777777" w:rsidR="00E72F1F" w:rsidRDefault="00E72F1F" w:rsidP="009A4BD4">
      <w:pPr>
        <w:pStyle w:val="Heading3"/>
        <w:ind w:firstLine="0"/>
      </w:pPr>
      <w:r>
        <w:lastRenderedPageBreak/>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74" w:name="_Toc131970492"/>
      <w:r>
        <w:t>How does computer vision work</w:t>
      </w:r>
      <w:bookmarkEnd w:id="74"/>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75" w:name="_Toc131970493"/>
      <w:r>
        <w:lastRenderedPageBreak/>
        <w:t>What’s the role of Markov chains</w:t>
      </w:r>
      <w:bookmarkEnd w:id="75"/>
    </w:p>
    <w:p w14:paraId="40351EFA" w14:textId="25EAF8E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68C6CBCA" w:rsidR="008A7C72" w:rsidRPr="008A7C72" w:rsidRDefault="008A7C72" w:rsidP="009A4BD4">
      <w:pPr>
        <w:ind w:firstLine="0"/>
      </w:pPr>
      <w:bookmarkStart w:id="76" w:name="_Toc128255034"/>
      <w:bookmarkStart w:id="77"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76"/>
      <w:bookmarkEnd w:id="77"/>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465C2072" w:rsidR="00E72F1F" w:rsidRPr="009A4BD4" w:rsidRDefault="006D08A6" w:rsidP="009A4BD4">
      <w:pPr>
        <w:ind w:firstLine="0"/>
        <w:rPr>
          <w:i/>
        </w:rPr>
      </w:pPr>
      <w:bookmarkStart w:id="78" w:name="_Toc128255035"/>
      <w:bookmarkStart w:id="79"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4A39F1">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78"/>
      <w:bookmarkEnd w:id="79"/>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6160C3DB" w:rsidR="00E72F1F" w:rsidRDefault="006D08A6" w:rsidP="009A4BD4">
      <w:pPr>
        <w:ind w:firstLine="0"/>
        <w:rPr>
          <w:ins w:id="80" w:author="Nate Bachmeier [AWS-SA]" w:date="2023-04-12T20:35:00Z"/>
          <w:i/>
          <w:iCs/>
        </w:rPr>
      </w:pPr>
      <w:bookmarkStart w:id="81" w:name="_Toc128255036"/>
      <w:bookmarkStart w:id="82"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3</w:t>
      </w:r>
      <w:r w:rsidRPr="00310DC2">
        <w:rPr>
          <w:b/>
          <w:bCs/>
          <w:noProof/>
        </w:rPr>
        <w:fldChar w:fldCharType="end"/>
      </w:r>
      <w:r w:rsidR="00AD3A74">
        <w:br/>
      </w:r>
      <w:r w:rsidRPr="009A4BD4">
        <w:rPr>
          <w:i/>
          <w:iCs/>
        </w:rPr>
        <w:t>3 GANN Architecture (de Waal &amp; du Toit, 2011, p. 399)</w:t>
      </w:r>
      <w:del w:id="83" w:author="Nate Bachmeier [AWS-SA]" w:date="2023-04-12T20:35:00Z">
        <w:r w:rsidR="00E72F1F" w:rsidDel="00CD1874">
          <w:rPr>
            <w:noProof/>
          </w:rPr>
          <w:drawing>
            <wp:inline distT="0" distB="0" distL="0" distR="0" wp14:anchorId="6D0273F2" wp14:editId="5846962D">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9"/>
                      <a:stretch>
                        <a:fillRect/>
                      </a:stretch>
                    </pic:blipFill>
                    <pic:spPr>
                      <a:xfrm>
                        <a:off x="0" y="0"/>
                        <a:ext cx="4011846" cy="2924667"/>
                      </a:xfrm>
                      <a:prstGeom prst="rect">
                        <a:avLst/>
                      </a:prstGeom>
                    </pic:spPr>
                  </pic:pic>
                </a:graphicData>
              </a:graphic>
            </wp:inline>
          </w:drawing>
        </w:r>
      </w:del>
      <w:bookmarkEnd w:id="81"/>
      <w:bookmarkEnd w:id="82"/>
    </w:p>
    <w:p w14:paraId="6092344F" w14:textId="4625D0AB" w:rsidR="00CD1874" w:rsidRDefault="00CD1874" w:rsidP="009A4BD4">
      <w:pPr>
        <w:ind w:firstLine="0"/>
      </w:pPr>
      <w:ins w:id="84" w:author="Nate Bachmeier [AWS-SA]" w:date="2023-04-12T20:35:00Z">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ins>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7D4709A9" w:rsidR="00E72F1F" w:rsidRDefault="006D08A6" w:rsidP="009A4BD4">
      <w:pPr>
        <w:pStyle w:val="Caption"/>
        <w:ind w:firstLine="0"/>
      </w:pPr>
      <w:bookmarkStart w:id="85" w:name="_Toc128255037"/>
      <w:bookmarkStart w:id="86"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1"/>
                    <a:stretch>
                      <a:fillRect/>
                    </a:stretch>
                  </pic:blipFill>
                  <pic:spPr>
                    <a:xfrm>
                      <a:off x="0" y="0"/>
                      <a:ext cx="5599150" cy="3033956"/>
                    </a:xfrm>
                    <a:prstGeom prst="rect">
                      <a:avLst/>
                    </a:prstGeom>
                  </pic:spPr>
                </pic:pic>
              </a:graphicData>
            </a:graphic>
          </wp:inline>
        </w:drawing>
      </w:r>
      <w:bookmarkEnd w:id="85"/>
      <w:bookmarkEnd w:id="86"/>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87" w:name="_Toc131970494"/>
      <w:r>
        <w:lastRenderedPageBreak/>
        <w:t>How are neural networks evolving</w:t>
      </w:r>
      <w:bookmarkEnd w:id="87"/>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55F97D06" w:rsidR="00551E59" w:rsidRPr="00551E59" w:rsidRDefault="00551E59" w:rsidP="009A4BD4">
      <w:pPr>
        <w:pStyle w:val="Caption"/>
        <w:ind w:firstLine="0"/>
        <w:rPr>
          <w:i/>
        </w:rPr>
      </w:pPr>
      <w:bookmarkStart w:id="88"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88"/>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w:t>
      </w:r>
      <w:r>
        <w:lastRenderedPageBreak/>
        <w:t xml:space="preserve">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2D23A7" w:rsidR="00981175" w:rsidRPr="00F8617E" w:rsidRDefault="00981175" w:rsidP="00F8617E">
      <w:pPr>
        <w:pStyle w:val="Caption"/>
        <w:ind w:firstLine="0"/>
        <w:rPr>
          <w:i/>
          <w:iCs w:val="0"/>
        </w:rPr>
      </w:pPr>
      <w:bookmarkStart w:id="89" w:name="_Toc128255038"/>
      <w:bookmarkStart w:id="90"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5</w:t>
      </w:r>
      <w:r w:rsidRPr="00310DC2">
        <w:rPr>
          <w:b/>
          <w:bCs/>
          <w:noProof/>
        </w:rPr>
        <w:fldChar w:fldCharType="end"/>
      </w:r>
      <w:r>
        <w:br/>
      </w:r>
      <w:r w:rsidRPr="00F8617E">
        <w:rPr>
          <w:i/>
          <w:iCs w:val="0"/>
        </w:rPr>
        <w:t>Multi-dimensional convergence (Kim &amp; Cho, 2008, p. 1605)</w:t>
      </w:r>
      <w:bookmarkEnd w:id="89"/>
      <w:bookmarkEnd w:id="90"/>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2"/>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6EECF9E2"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05C435A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91" w:name="_Toc131970495"/>
      <w:r>
        <w:t>How does intelligent agent modeling work</w:t>
      </w:r>
      <w:bookmarkEnd w:id="91"/>
    </w:p>
    <w:p w14:paraId="0006DE12" w14:textId="1428122E"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del w:id="92" w:author="Nate Bachmeier [AWS-SA]" w:date="2023-04-12T20:30:00Z">
        <w:r w:rsidDel="00081F2B">
          <w:delText>4</w:delText>
        </w:r>
      </w:del>
      <w:ins w:id="93" w:author="Nate Bachmeier [AWS-SA]" w:date="2023-04-12T20:30:00Z">
        <w:r w:rsidR="00081F2B">
          <w:t>5</w:t>
        </w:r>
      </w:ins>
      <w:r>
        <w:t xml:space="preserve">). </w:t>
      </w:r>
    </w:p>
    <w:p w14:paraId="7C96AC49" w14:textId="31C0C6AC" w:rsidR="007F59F3" w:rsidRPr="007F59F3" w:rsidRDefault="007F59F3" w:rsidP="00F8617E">
      <w:pPr>
        <w:pStyle w:val="Caption"/>
        <w:ind w:firstLine="0"/>
        <w:rPr>
          <w:i/>
        </w:rPr>
      </w:pPr>
      <w:bookmarkStart w:id="94"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94"/>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54EF2CCE" w:rsidR="00E72F1F" w:rsidRPr="00F8617E" w:rsidRDefault="0005446B" w:rsidP="00F8617E">
      <w:pPr>
        <w:pStyle w:val="Caption"/>
        <w:ind w:firstLine="0"/>
        <w:rPr>
          <w:i/>
          <w:iCs w:val="0"/>
        </w:rPr>
      </w:pPr>
      <w:bookmarkStart w:id="95" w:name="_Toc128255039"/>
      <w:bookmarkStart w:id="96" w:name="_Toc128302225"/>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6</w:t>
      </w:r>
      <w:r w:rsidRPr="00310DC2">
        <w:rPr>
          <w:b/>
          <w:bCs/>
          <w:noProof/>
        </w:rPr>
        <w:fldChar w:fldCharType="end"/>
      </w:r>
      <w:r>
        <w:br/>
      </w:r>
      <w:r w:rsidRPr="00F8617E">
        <w:rPr>
          <w:i/>
          <w:iCs w:val="0"/>
        </w:rPr>
        <w:t>BeeSmart Simulation (Wilensky, 2014)</w:t>
      </w:r>
      <w:bookmarkEnd w:id="95"/>
      <w:bookmarkEnd w:id="96"/>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3"/>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15CAF84C"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xml:space="preserve">. Computers can replicate this model through Genetic Algorithms to converge on optimal configurations (see Figure </w:t>
      </w:r>
      <w:ins w:id="97" w:author="Nate Bachmeier [AWS-SA]" w:date="2023-04-12T20:30:00Z">
        <w:r w:rsidR="00081F2B">
          <w:t>7</w:t>
        </w:r>
      </w:ins>
      <w:del w:id="98" w:author="Nate Bachmeier [AWS-SA]" w:date="2023-04-12T20:30:00Z">
        <w:r w:rsidDel="00081F2B">
          <w:delText>2</w:delText>
        </w:r>
      </w:del>
      <w:r>
        <w:t>).</w:t>
      </w:r>
    </w:p>
    <w:p w14:paraId="6B45BEBA" w14:textId="2A9EF5DB" w:rsidR="000B5810" w:rsidRPr="000B5810" w:rsidRDefault="000B5810" w:rsidP="00F8617E">
      <w:pPr>
        <w:pStyle w:val="Caption"/>
        <w:ind w:firstLine="0"/>
      </w:pPr>
      <w:bookmarkStart w:id="99" w:name="_Toc128255040"/>
      <w:bookmarkStart w:id="100"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4A39F1">
        <w:rPr>
          <w:b/>
          <w:bCs/>
          <w:noProof/>
        </w:rPr>
        <w:t>7</w:t>
      </w:r>
      <w:r w:rsidRPr="00F8617E">
        <w:rPr>
          <w:b/>
          <w:bCs/>
          <w:noProof/>
        </w:rPr>
        <w:fldChar w:fldCharType="end"/>
      </w:r>
      <w:r>
        <w:br/>
      </w:r>
      <w:r w:rsidRPr="000B5810">
        <w:rPr>
          <w:i/>
        </w:rPr>
        <w:t>Genetic Algorithm Process</w:t>
      </w:r>
      <w:bookmarkEnd w:id="99"/>
      <w:bookmarkEnd w:id="100"/>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4"/>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101" w:name="_Toc131970496"/>
      <w:r>
        <w:t>How does neural network training work</w:t>
      </w:r>
      <w:bookmarkEnd w:id="101"/>
    </w:p>
    <w:p w14:paraId="7F6B507E" w14:textId="1EA179E6"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31189BD4"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39D7FB06"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w:t>
      </w:r>
      <w:ins w:id="102" w:author="Nate Bachmeier [AWS-SA]" w:date="2023-04-12T20:28:00Z">
        <w:r w:rsidR="00081F2B">
          <w:t>6</w:t>
        </w:r>
      </w:ins>
      <w:del w:id="103" w:author="Nate Bachmeier [AWS-SA]" w:date="2023-04-12T20:28:00Z">
        <w:r w:rsidDel="00081F2B">
          <w:delText>5</w:delText>
        </w:r>
      </w:del>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104"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104"/>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454B5119" w:rsidR="00E72F1F" w:rsidRDefault="00E72F1F" w:rsidP="00DA5CF7">
      <w:r w:rsidRPr="00F3396D">
        <w:rPr>
          <w:b/>
          <w:bCs/>
        </w:rPr>
        <w:lastRenderedPageBreak/>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ins w:id="105" w:author="Nate Bachmeier [AWS-SA]" w:date="2023-04-12T20:28:00Z">
        <w:r w:rsidR="00081F2B">
          <w:t>8</w:t>
        </w:r>
      </w:ins>
      <w:del w:id="106" w:author="Nate Bachmeier [AWS-SA]" w:date="2023-04-12T20:28:00Z">
        <w:r w:rsidDel="00081F2B">
          <w:delText>2</w:delText>
        </w:r>
      </w:del>
      <w:r>
        <w:t xml:space="preserve">). The scheme starts with deploying the service stack into two or more locations like Seattle and New York. Next, data store replication enables the sites to </w:t>
      </w:r>
      <w:r w:rsidR="009F5716">
        <w:t xml:space="preserve">remain in </w:t>
      </w:r>
      <w:r>
        <w:t>sync. Finally, the user can discover the most performant service stack instance from a location-aware Canolical Naming Service (CNAME). That system can consider latency and other metrics, like the proposed Fail-Over Group solution.</w:t>
      </w:r>
    </w:p>
    <w:p w14:paraId="5D1574D3" w14:textId="366A20A2" w:rsidR="00E72F1F" w:rsidRDefault="00E431EF" w:rsidP="003A4285">
      <w:pPr>
        <w:pStyle w:val="Caption"/>
        <w:ind w:firstLine="0"/>
      </w:pPr>
      <w:bookmarkStart w:id="107" w:name="_Toc128255041"/>
      <w:bookmarkStart w:id="108" w:name="_Toc128302227"/>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4A39F1">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5"/>
                    <a:stretch>
                      <a:fillRect/>
                    </a:stretch>
                  </pic:blipFill>
                  <pic:spPr>
                    <a:xfrm>
                      <a:off x="0" y="0"/>
                      <a:ext cx="4489607" cy="3579693"/>
                    </a:xfrm>
                    <a:prstGeom prst="rect">
                      <a:avLst/>
                    </a:prstGeom>
                  </pic:spPr>
                </pic:pic>
              </a:graphicData>
            </a:graphic>
          </wp:inline>
        </w:drawing>
      </w:r>
      <w:bookmarkEnd w:id="107"/>
      <w:bookmarkEnd w:id="108"/>
      <w:r w:rsidR="003B60BE">
        <w:rPr>
          <w:i/>
        </w:rPr>
        <w:t>G</w:t>
      </w:r>
    </w:p>
    <w:p w14:paraId="1B2FBCB7" w14:textId="546CE46F"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w:t>
      </w:r>
      <w:r>
        <w:lastRenderedPageBreak/>
        <w:t xml:space="preserve">an open research problem </w:t>
      </w:r>
      <w:r w:rsidR="003A4285">
        <w:t xml:space="preserve"> (Ting et al., 2014)</w:t>
      </w:r>
      <w:r>
        <w:t xml:space="preserve">. Under Paxos (see Figure </w:t>
      </w:r>
      <w:del w:id="109" w:author="Nate Bachmeier [AWS-SA]" w:date="2023-04-12T20:29:00Z">
        <w:r w:rsidDel="00081F2B">
          <w:delText>3</w:delText>
        </w:r>
      </w:del>
      <w:ins w:id="110" w:author="Nate Bachmeier [AWS-SA]" w:date="2023-04-12T20:29:00Z">
        <w:r w:rsidR="00081F2B">
          <w:t>9</w:t>
        </w:r>
      </w:ins>
      <w:r>
        <w:t>),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2962F328" w:rsidR="00E72F1F" w:rsidRDefault="00161877" w:rsidP="003A4285">
      <w:pPr>
        <w:pStyle w:val="Caption"/>
        <w:ind w:firstLine="0"/>
      </w:pPr>
      <w:bookmarkStart w:id="111" w:name="_Toc128255042"/>
      <w:bookmarkStart w:id="112" w:name="_Toc12830222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6"/>
                    <a:stretch>
                      <a:fillRect/>
                    </a:stretch>
                  </pic:blipFill>
                  <pic:spPr>
                    <a:xfrm>
                      <a:off x="0" y="0"/>
                      <a:ext cx="5741468" cy="3390291"/>
                    </a:xfrm>
                    <a:prstGeom prst="rect">
                      <a:avLst/>
                    </a:prstGeom>
                  </pic:spPr>
                </pic:pic>
              </a:graphicData>
            </a:graphic>
          </wp:inline>
        </w:drawing>
      </w:r>
      <w:bookmarkEnd w:id="111"/>
      <w:bookmarkEnd w:id="112"/>
    </w:p>
    <w:p w14:paraId="76C4BF7F" w14:textId="0039DEEA"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del w:id="113" w:author="Nate Bachmeier [AWS-SA]" w:date="2023-04-12T20:28:00Z">
        <w:r w:rsidDel="00081F2B">
          <w:delText>4</w:delText>
        </w:r>
      </w:del>
      <w:ins w:id="114" w:author="Nate Bachmeier [AWS-SA]" w:date="2023-04-12T20:28:00Z">
        <w:r w:rsidR="00081F2B">
          <w:t>10</w:t>
        </w:r>
      </w:ins>
      <w:r>
        <w:t xml:space="preserve">). The actor can notify the Alice </w:t>
      </w:r>
      <w:r>
        <w:lastRenderedPageBreak/>
        <w:t>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652071A2" w:rsidR="00E81D0D" w:rsidRPr="00E81D0D" w:rsidRDefault="00E81D0D" w:rsidP="003A4285">
      <w:pPr>
        <w:pStyle w:val="Caption"/>
        <w:ind w:firstLine="0"/>
        <w:rPr>
          <w:i/>
        </w:rPr>
      </w:pPr>
      <w:bookmarkStart w:id="115" w:name="_Toc128255043"/>
      <w:bookmarkStart w:id="116"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4A39F1">
        <w:rPr>
          <w:b/>
          <w:bCs/>
          <w:noProof/>
        </w:rPr>
        <w:t>10</w:t>
      </w:r>
      <w:r w:rsidRPr="003A4285">
        <w:rPr>
          <w:b/>
          <w:bCs/>
          <w:noProof/>
        </w:rPr>
        <w:fldChar w:fldCharType="end"/>
      </w:r>
      <w:r>
        <w:br/>
      </w:r>
      <w:r w:rsidRPr="00E81D0D">
        <w:rPr>
          <w:i/>
        </w:rPr>
        <w:t xml:space="preserve">Durable Command Queue </w:t>
      </w:r>
      <w:r w:rsidRPr="00E81D0D">
        <w:rPr>
          <w:i/>
          <w:noProof/>
        </w:rPr>
        <w:t>Pattern</w:t>
      </w:r>
      <w:bookmarkEnd w:id="115"/>
      <w:bookmarkEnd w:id="116"/>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7"/>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w:t>
      </w:r>
      <w:r>
        <w:lastRenderedPageBreak/>
        <w:t xml:space="preserve">complete. Asynchronous systems aim to eliminate these idle cycles by </w:t>
      </w:r>
      <w:r w:rsidR="00383CF5">
        <w:t>prematurely starting the next training round</w:t>
      </w:r>
      <w:r>
        <w:t xml:space="preserve">. Since each worker node owns an isolated </w:t>
      </w:r>
      <w:r w:rsidR="00383CF5">
        <w:t>job</w:t>
      </w:r>
      <w:r>
        <w:t>, this technique is highly effective. However, the parameter server and orchestration processes must assume more 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EE1B8BA"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w:t>
      </w:r>
      <w:r>
        <w:lastRenderedPageBreak/>
        <w:t>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37B564E3" w:rsidR="00E72F1F" w:rsidRDefault="001703B6" w:rsidP="00B955FE">
      <w:pPr>
        <w:pStyle w:val="Caption"/>
        <w:ind w:firstLine="0"/>
      </w:pPr>
      <w:bookmarkStart w:id="117" w:name="_Toc128255044"/>
      <w:bookmarkStart w:id="118"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8"/>
                    <a:stretch>
                      <a:fillRect/>
                    </a:stretch>
                  </pic:blipFill>
                  <pic:spPr>
                    <a:xfrm>
                      <a:off x="0" y="0"/>
                      <a:ext cx="6545345" cy="3750985"/>
                    </a:xfrm>
                    <a:prstGeom prst="rect">
                      <a:avLst/>
                    </a:prstGeom>
                  </pic:spPr>
                </pic:pic>
              </a:graphicData>
            </a:graphic>
          </wp:inline>
        </w:drawing>
      </w:r>
      <w:bookmarkEnd w:id="117"/>
      <w:bookmarkEnd w:id="118"/>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119" w:name="_Toc131970497"/>
      <w:r>
        <w:t>What is autoencoding</w:t>
      </w:r>
      <w:bookmarkEnd w:id="119"/>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w:t>
      </w:r>
      <w:r>
        <w:lastRenderedPageBreak/>
        <w:t>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72B030DB" w:rsidR="00A306F2" w:rsidRPr="00A306F2" w:rsidRDefault="00A306F2" w:rsidP="00B955FE">
      <w:pPr>
        <w:pStyle w:val="Caption"/>
        <w:ind w:firstLine="0"/>
        <w:rPr>
          <w:i/>
        </w:rPr>
      </w:pPr>
      <w:bookmarkStart w:id="120" w:name="_Toc128255045"/>
      <w:bookmarkStart w:id="121"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4A39F1">
        <w:rPr>
          <w:b/>
          <w:bCs/>
          <w:noProof/>
        </w:rPr>
        <w:t>12</w:t>
      </w:r>
      <w:r w:rsidRPr="00B955FE">
        <w:rPr>
          <w:b/>
          <w:bCs/>
          <w:noProof/>
        </w:rPr>
        <w:fldChar w:fldCharType="end"/>
      </w:r>
      <w:r w:rsidRPr="00B955FE">
        <w:rPr>
          <w:b/>
          <w:bCs/>
        </w:rPr>
        <w:br/>
      </w:r>
      <w:r w:rsidRPr="00A306F2">
        <w:rPr>
          <w:i/>
        </w:rPr>
        <w:t>Autoencoding architecture</w:t>
      </w:r>
      <w:bookmarkEnd w:id="120"/>
      <w:bookmarkEnd w:id="121"/>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9"/>
                    <a:stretch>
                      <a:fillRect/>
                    </a:stretch>
                  </pic:blipFill>
                  <pic:spPr>
                    <a:xfrm>
                      <a:off x="0" y="0"/>
                      <a:ext cx="5726403" cy="4319918"/>
                    </a:xfrm>
                    <a:prstGeom prst="rect">
                      <a:avLst/>
                    </a:prstGeom>
                  </pic:spPr>
                </pic:pic>
              </a:graphicData>
            </a:graphic>
          </wp:inline>
        </w:drawing>
      </w:r>
    </w:p>
    <w:p w14:paraId="5CC2232B" w14:textId="77777777" w:rsidR="00E72F1F" w:rsidRDefault="00E72F1F" w:rsidP="00CD1874">
      <w:pPr>
        <w:pStyle w:val="Heading2"/>
        <w:ind w:firstLine="0"/>
        <w:pPrChange w:id="122" w:author="Nate Bachmeier [AWS-SA]" w:date="2023-04-12T20:37:00Z">
          <w:pPr>
            <w:ind w:firstLine="0"/>
          </w:pPr>
        </w:pPrChange>
      </w:pPr>
      <w:r>
        <w:t>How does sequence analysis work</w:t>
      </w:r>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lastRenderedPageBreak/>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Lemmatiziation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0B1015E1" w:rsidR="00E72F1F" w:rsidRPr="00B955FE" w:rsidRDefault="001236EF" w:rsidP="00B955FE">
      <w:pPr>
        <w:pStyle w:val="Caption"/>
        <w:ind w:firstLine="0"/>
        <w:rPr>
          <w:i/>
        </w:rPr>
      </w:pPr>
      <w:bookmarkStart w:id="123" w:name="_Toc128255046"/>
      <w:bookmarkStart w:id="124"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4A39F1">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0"/>
                    <a:stretch>
                      <a:fillRect/>
                    </a:stretch>
                  </pic:blipFill>
                  <pic:spPr>
                    <a:xfrm>
                      <a:off x="0" y="0"/>
                      <a:ext cx="5803517" cy="4307378"/>
                    </a:xfrm>
                    <a:prstGeom prst="rect">
                      <a:avLst/>
                    </a:prstGeom>
                  </pic:spPr>
                </pic:pic>
              </a:graphicData>
            </a:graphic>
          </wp:inline>
        </w:drawing>
      </w:r>
      <w:bookmarkEnd w:id="123"/>
      <w:bookmarkEnd w:id="124"/>
    </w:p>
    <w:p w14:paraId="1C2F06E5" w14:textId="77777777" w:rsidR="00E72F1F" w:rsidRDefault="00E72F1F" w:rsidP="00B955FE">
      <w:pPr>
        <w:pStyle w:val="Heading3"/>
        <w:ind w:firstLine="0"/>
      </w:pPr>
      <w:r>
        <w:lastRenderedPageBreak/>
        <w:t>Deep Learning</w:t>
      </w:r>
    </w:p>
    <w:p w14:paraId="53283537" w14:textId="16D87BD3"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125"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125"/>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ins w:id="126" w:author="Nate Bachmeier [AWS-SA]" w:date="2023-04-12T20:37:00Z"/>
          <w:b/>
          <w:bCs/>
        </w:rPr>
      </w:pPr>
      <w:r>
        <w:rPr>
          <w:b/>
          <w:bCs/>
        </w:rPr>
        <w:br/>
      </w:r>
      <w:bookmarkStart w:id="127" w:name="_Toc128255047"/>
      <w:bookmarkStart w:id="128" w:name="_Toc128302233"/>
    </w:p>
    <w:p w14:paraId="3D66127B" w14:textId="77777777" w:rsidR="00CD1874" w:rsidRDefault="00CD1874">
      <w:pPr>
        <w:spacing w:after="160" w:line="259" w:lineRule="auto"/>
        <w:ind w:firstLine="0"/>
        <w:rPr>
          <w:ins w:id="129" w:author="Nate Bachmeier [AWS-SA]" w:date="2023-04-12T20:37:00Z"/>
          <w:b/>
          <w:bCs/>
          <w:iCs/>
          <w:szCs w:val="18"/>
        </w:rPr>
      </w:pPr>
      <w:ins w:id="130" w:author="Nate Bachmeier [AWS-SA]" w:date="2023-04-12T20:37:00Z">
        <w:r>
          <w:rPr>
            <w:b/>
            <w:bCs/>
          </w:rPr>
          <w:br w:type="page"/>
        </w:r>
      </w:ins>
    </w:p>
    <w:p w14:paraId="2D34E0E0" w14:textId="42EA9BC1"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4A39F1">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127"/>
      <w:bookmarkEnd w:id="128"/>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1"/>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4C7E1A83"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w:t>
      </w:r>
      <w:ins w:id="131" w:author="Nate Bachmeier [AWS-SA]" w:date="2023-04-12T20:31:00Z">
        <w:r w:rsidR="00081F2B">
          <w:t>15</w:t>
        </w:r>
      </w:ins>
      <w:del w:id="132" w:author="Nate Bachmeier [AWS-SA]" w:date="2023-04-12T20:31:00Z">
        <w:r w:rsidDel="00081F2B">
          <w:delText>4</w:delText>
        </w:r>
      </w:del>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17821F88" w:rsidR="00E72F1F" w:rsidRDefault="003A421E" w:rsidP="007D626A">
      <w:pPr>
        <w:pStyle w:val="Caption"/>
        <w:ind w:firstLine="0"/>
      </w:pPr>
      <w:bookmarkStart w:id="133" w:name="_Toc128255048"/>
      <w:bookmarkStart w:id="134"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4A39F1">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4395D492">
            <wp:extent cx="6049544" cy="3409950"/>
            <wp:effectExtent l="0" t="0" r="889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2"/>
                    <a:stretch>
                      <a:fillRect/>
                    </a:stretch>
                  </pic:blipFill>
                  <pic:spPr>
                    <a:xfrm>
                      <a:off x="0" y="0"/>
                      <a:ext cx="6125539" cy="3452786"/>
                    </a:xfrm>
                    <a:prstGeom prst="rect">
                      <a:avLst/>
                    </a:prstGeom>
                  </pic:spPr>
                </pic:pic>
              </a:graphicData>
            </a:graphic>
          </wp:inline>
        </w:drawing>
      </w:r>
      <w:bookmarkEnd w:id="133"/>
      <w:bookmarkEnd w:id="134"/>
    </w:p>
    <w:p w14:paraId="64C2161F" w14:textId="77777777" w:rsidR="00E72F1F" w:rsidRDefault="00E72F1F" w:rsidP="007D626A">
      <w:pPr>
        <w:pStyle w:val="Heading2"/>
        <w:ind w:firstLine="0"/>
      </w:pPr>
      <w:bookmarkStart w:id="135" w:name="_Toc131970498"/>
      <w:r>
        <w:t>How does recognizing human activities work</w:t>
      </w:r>
      <w:bookmarkEnd w:id="135"/>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ins w:id="136" w:author="Nate Bachmeier [AWS-SA]" w:date="2023-04-12T20:38:00Z"/>
          <w:b/>
          <w:bCs/>
          <w:iCs/>
          <w:szCs w:val="18"/>
        </w:rPr>
      </w:pPr>
      <w:bookmarkStart w:id="137" w:name="_Toc128255049"/>
      <w:bookmarkStart w:id="138" w:name="_Toc128302235"/>
      <w:ins w:id="139" w:author="Nate Bachmeier [AWS-SA]" w:date="2023-04-12T20:38:00Z">
        <w:r>
          <w:rPr>
            <w:b/>
            <w:bCs/>
          </w:rPr>
          <w:br w:type="page"/>
        </w:r>
      </w:ins>
    </w:p>
    <w:p w14:paraId="7A0ED468" w14:textId="7A1C7E40"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4A39F1">
        <w:rPr>
          <w:b/>
          <w:bCs/>
          <w:noProof/>
        </w:rPr>
        <w:t>16</w:t>
      </w:r>
      <w:r w:rsidRPr="00097912">
        <w:rPr>
          <w:b/>
          <w:bCs/>
          <w:noProof/>
        </w:rPr>
        <w:fldChar w:fldCharType="end"/>
      </w:r>
      <w:r w:rsidRPr="00097912">
        <w:rPr>
          <w:b/>
          <w:bCs/>
        </w:rPr>
        <w:br/>
      </w:r>
      <w:r w:rsidRPr="005B0D64">
        <w:rPr>
          <w:i/>
        </w:rPr>
        <w:t>Network Structure</w:t>
      </w:r>
      <w:bookmarkEnd w:id="137"/>
      <w:bookmarkEnd w:id="138"/>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140" w:name="_Toc131970499"/>
      <w:r>
        <w:t>Computer vision and autonomous driving</w:t>
      </w:r>
      <w:bookmarkEnd w:id="140"/>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0518D97B" w:rsidR="00541718" w:rsidRPr="00541718" w:rsidRDefault="00541718" w:rsidP="00097912">
      <w:pPr>
        <w:pStyle w:val="Caption"/>
        <w:ind w:firstLine="0"/>
        <w:rPr>
          <w:i/>
        </w:rPr>
      </w:pPr>
      <w:bookmarkStart w:id="141" w:name="_Toc128255050"/>
      <w:bookmarkStart w:id="142"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4A39F1">
        <w:rPr>
          <w:b/>
          <w:bCs/>
          <w:noProof/>
        </w:rPr>
        <w:t>17</w:t>
      </w:r>
      <w:r w:rsidRPr="00097912">
        <w:rPr>
          <w:b/>
          <w:bCs/>
          <w:noProof/>
        </w:rPr>
        <w:fldChar w:fldCharType="end"/>
      </w:r>
      <w:r>
        <w:br/>
      </w:r>
      <w:r w:rsidRPr="00541718">
        <w:rPr>
          <w:i/>
        </w:rPr>
        <w:t>Taxonomy of Example Use-Cases</w:t>
      </w:r>
      <w:bookmarkEnd w:id="141"/>
      <w:bookmarkEnd w:id="142"/>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004B0E81" w:rsidR="004A7CE6" w:rsidRPr="004A7CE6" w:rsidRDefault="004A7CE6" w:rsidP="00D400F7">
      <w:pPr>
        <w:pStyle w:val="Caption"/>
        <w:ind w:firstLine="0"/>
        <w:rPr>
          <w:i/>
        </w:rPr>
      </w:pPr>
      <w:bookmarkStart w:id="143" w:name="_Toc128255051"/>
      <w:bookmarkStart w:id="144"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4A39F1">
        <w:rPr>
          <w:b/>
          <w:bCs/>
          <w:noProof/>
        </w:rPr>
        <w:t>18</w:t>
      </w:r>
      <w:r w:rsidRPr="00D400F7">
        <w:rPr>
          <w:b/>
          <w:bCs/>
          <w:noProof/>
        </w:rPr>
        <w:fldChar w:fldCharType="end"/>
      </w:r>
      <w:r w:rsidRPr="00D400F7">
        <w:rPr>
          <w:b/>
          <w:bCs/>
        </w:rPr>
        <w:br/>
      </w:r>
      <w:r w:rsidRPr="004A7CE6">
        <w:rPr>
          <w:i/>
        </w:rPr>
        <w:t>System Design</w:t>
      </w:r>
      <w:bookmarkEnd w:id="143"/>
      <w:bookmarkEnd w:id="144"/>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9"/>
                    <a:stretch>
                      <a:fillRect/>
                    </a:stretch>
                  </pic:blipFill>
                  <pic:spPr>
                    <a:xfrm>
                      <a:off x="0" y="0"/>
                      <a:ext cx="5912173" cy="2570152"/>
                    </a:xfrm>
                    <a:prstGeom prst="rect">
                      <a:avLst/>
                    </a:prstGeom>
                  </pic:spPr>
                </pic:pic>
              </a:graphicData>
            </a:graphic>
          </wp:inline>
        </w:drawing>
      </w:r>
    </w:p>
    <w:p w14:paraId="3F986D8C" w14:textId="2036A233"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ins w:id="145" w:author="Nate Bachmeier [AWS-SA]" w:date="2023-04-12T20:31:00Z">
        <w:r w:rsidR="00081F2B">
          <w:t>19</w:t>
        </w:r>
      </w:ins>
      <w:del w:id="146" w:author="Nate Bachmeier [AWS-SA]" w:date="2023-04-12T20:31:00Z">
        <w:r w:rsidDel="00081F2B">
          <w:delText>3</w:delText>
        </w:r>
      </w:del>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147" w:name="_Toc128255052"/>
      <w:bookmarkStart w:id="148" w:name="_Toc128302238"/>
      <w:r>
        <w:rPr>
          <w:b/>
          <w:bCs/>
        </w:rPr>
        <w:br w:type="page"/>
      </w:r>
    </w:p>
    <w:p w14:paraId="2360B212" w14:textId="368DA640"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4A39F1">
        <w:rPr>
          <w:b/>
          <w:bCs/>
          <w:noProof/>
        </w:rPr>
        <w:t>19</w:t>
      </w:r>
      <w:r w:rsidRPr="00D400F7">
        <w:rPr>
          <w:b/>
          <w:bCs/>
          <w:noProof/>
        </w:rPr>
        <w:fldChar w:fldCharType="end"/>
      </w:r>
      <w:r w:rsidR="00BD4565" w:rsidRPr="00310DC2">
        <w:br/>
      </w:r>
      <w:r w:rsidRPr="0049778A">
        <w:rPr>
          <w:i/>
        </w:rPr>
        <w:t>Training Configuration</w:t>
      </w:r>
      <w:bookmarkEnd w:id="147"/>
      <w:bookmarkEnd w:id="148"/>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0"/>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2C7C235D" w:rsidR="00B92EC6" w:rsidRPr="000C1B34" w:rsidRDefault="00B92EC6" w:rsidP="000C1B34">
      <w:pPr>
        <w:pStyle w:val="Caption"/>
        <w:ind w:firstLine="0"/>
        <w:rPr>
          <w:i/>
          <w:iCs w:val="0"/>
        </w:rPr>
      </w:pPr>
      <w:bookmarkStart w:id="149" w:name="_Toc128255053"/>
      <w:bookmarkStart w:id="150"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0</w:t>
      </w:r>
      <w:r w:rsidRPr="00310DC2">
        <w:rPr>
          <w:b/>
          <w:bCs/>
          <w:noProof/>
        </w:rPr>
        <w:fldChar w:fldCharType="end"/>
      </w:r>
      <w:r>
        <w:br/>
      </w:r>
      <w:r w:rsidRPr="000C1B34">
        <w:rPr>
          <w:i/>
          <w:iCs w:val="0"/>
        </w:rPr>
        <w:t>Taxonomy of Participants and Example Challenges</w:t>
      </w:r>
      <w:bookmarkEnd w:id="149"/>
      <w:bookmarkEnd w:id="150"/>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7556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415831B6" w:rsidR="000079EB" w:rsidRPr="000079EB" w:rsidRDefault="000079EB" w:rsidP="00590F0E">
      <w:pPr>
        <w:spacing w:after="160" w:line="259" w:lineRule="auto"/>
        <w:ind w:firstLine="0"/>
        <w:rPr>
          <w:i/>
        </w:rPr>
      </w:pPr>
      <w:bookmarkStart w:id="151" w:name="_Toc128255054"/>
      <w:bookmarkStart w:id="152"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1</w:t>
      </w:r>
      <w:r w:rsidRPr="00310DC2">
        <w:rPr>
          <w:b/>
          <w:bCs/>
          <w:noProof/>
        </w:rPr>
        <w:fldChar w:fldCharType="end"/>
      </w:r>
      <w:r>
        <w:br/>
      </w:r>
      <w:r w:rsidRPr="000079EB">
        <w:rPr>
          <w:i/>
        </w:rPr>
        <w:t>Example Microservice Architecture</w:t>
      </w:r>
      <w:bookmarkEnd w:id="151"/>
      <w:bookmarkEnd w:id="152"/>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6"/>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1820F9F4"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del w:id="153" w:author="Nate Bachmeier [AWS-SA]" w:date="2023-04-12T20:31:00Z">
        <w:r w:rsidDel="00081F2B">
          <w:delText>7</w:delText>
        </w:r>
      </w:del>
      <w:ins w:id="154" w:author="Nate Bachmeier [AWS-SA]" w:date="2023-04-12T20:31:00Z">
        <w:r w:rsidR="00081F2B">
          <w:t>8</w:t>
        </w:r>
      </w:ins>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155"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155"/>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rsidDel="001B0351" w14:paraId="2B4E2ED0" w14:textId="7EEB009B" w:rsidTr="00423ACD">
        <w:trPr>
          <w:del w:id="156" w:author="Nate Bachmeier [AWS-SA]" w:date="2023-04-12T20:14:00Z"/>
        </w:trPr>
        <w:tc>
          <w:tcPr>
            <w:tcW w:w="4675" w:type="dxa"/>
          </w:tcPr>
          <w:p w14:paraId="79522A45" w14:textId="257E0D7F" w:rsidR="00E72F1F" w:rsidRPr="00E90EC1" w:rsidDel="001B0351" w:rsidRDefault="00E72F1F" w:rsidP="00DA5CF7">
            <w:pPr>
              <w:cnfStyle w:val="001000000000" w:firstRow="0" w:lastRow="0" w:firstColumn="1" w:lastColumn="0" w:oddVBand="0" w:evenVBand="0" w:oddHBand="0" w:evenHBand="0" w:firstRowFirstColumn="0" w:firstRowLastColumn="0" w:lastRowFirstColumn="0" w:lastRowLastColumn="0"/>
              <w:rPr>
                <w:del w:id="157" w:author="Nate Bachmeier [AWS-SA]" w:date="2023-04-12T20:14:00Z"/>
              </w:rPr>
            </w:pPr>
          </w:p>
        </w:tc>
        <w:tc>
          <w:tcPr>
            <w:tcW w:w="4675" w:type="dxa"/>
          </w:tcPr>
          <w:p w14:paraId="602CA1F5" w14:textId="5F4BEDB4" w:rsidR="00E72F1F" w:rsidDel="001B0351" w:rsidRDefault="00E72F1F" w:rsidP="00DA5CF7">
            <w:pPr>
              <w:rPr>
                <w:del w:id="158" w:author="Nate Bachmeier [AWS-SA]" w:date="2023-04-12T20:14:00Z"/>
              </w:rPr>
            </w:pP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56FCD922"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ins w:id="159" w:author="Nate Bachmeier [AWS-SA]" w:date="2023-04-12T20:31:00Z">
        <w:r w:rsidR="00414DA3">
          <w:t>22</w:t>
        </w:r>
      </w:ins>
      <w:del w:id="160" w:author="Nate Bachmeier [AWS-SA]" w:date="2023-04-12T20:31:00Z">
        <w:r w:rsidDel="00414DA3">
          <w:delText>4</w:delText>
        </w:r>
      </w:del>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125D259B" w:rsidR="00E72F1F" w:rsidRDefault="00251EDA" w:rsidP="00DB15A3">
      <w:pPr>
        <w:pStyle w:val="Caption"/>
        <w:ind w:firstLine="0"/>
      </w:pPr>
      <w:bookmarkStart w:id="161" w:name="_Toc128255055"/>
      <w:bookmarkStart w:id="162"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7"/>
                    <a:stretch>
                      <a:fillRect/>
                    </a:stretch>
                  </pic:blipFill>
                  <pic:spPr>
                    <a:xfrm>
                      <a:off x="0" y="0"/>
                      <a:ext cx="5492173" cy="3132341"/>
                    </a:xfrm>
                    <a:prstGeom prst="rect">
                      <a:avLst/>
                    </a:prstGeom>
                  </pic:spPr>
                </pic:pic>
              </a:graphicData>
            </a:graphic>
          </wp:inline>
        </w:drawing>
      </w:r>
      <w:bookmarkEnd w:id="161"/>
      <w:bookmarkEnd w:id="162"/>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63" w:name="_Toc131970500"/>
      <w:r>
        <w:t>How does the reproducibility crisis impact ML design</w:t>
      </w:r>
      <w:bookmarkEnd w:id="163"/>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C41DEC2"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5E447C9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7B07C800"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ins w:id="164" w:author="Nate Bachmeier [AWS-SA]" w:date="2023-04-12T20:32:00Z">
        <w:r w:rsidR="0016251F">
          <w:t>9</w:t>
        </w:r>
      </w:ins>
      <w:del w:id="165" w:author="Nate Bachmeier [AWS-SA]" w:date="2023-04-12T20:32:00Z">
        <w:r w:rsidDel="0016251F">
          <w:delText>1</w:delText>
        </w:r>
      </w:del>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166"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166"/>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Researchers need to understand their internal biases. Everyone has historical and cultural defaults that lead to prejudices. These subtle classification differences influence language and 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w:t>
      </w:r>
      <w:r w:rsidRPr="008B5F57">
        <w:lastRenderedPageBreak/>
        <w:t>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lastRenderedPageBreak/>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67" w:name="_Toc131970501"/>
      <w:r>
        <w:t xml:space="preserve">Ethical </w:t>
      </w:r>
      <w:r w:rsidR="00AF4D58">
        <w:t xml:space="preserve">Considerations </w:t>
      </w:r>
      <w:r>
        <w:t>of A</w:t>
      </w:r>
      <w:r w:rsidR="004A68E9">
        <w:t>I</w:t>
      </w:r>
      <w:bookmarkEnd w:id="167"/>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t>Roles of Artificial Intelligence</w:t>
      </w:r>
    </w:p>
    <w:p w14:paraId="32788152" w14:textId="3D1E001C" w:rsidR="00E72F1F" w:rsidRPr="000F1984" w:rsidRDefault="00E72F1F" w:rsidP="00DA5CF7">
      <w:r>
        <w:t xml:space="preserve">Despite artificial intelligence already being well-entrenched in everyday life, there are concerns about its role. First, does the advancement of machine learning mean fewer jobs? </w:t>
      </w:r>
      <w:r>
        <w:lastRenderedPageBreak/>
        <w:t>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becomes commoditized through AI systems. Given the lower entry barrier, some low-skilled workers will transition to better-paying jobs operating </w:t>
      </w:r>
      <w:r>
        <w:lastRenderedPageBreak/>
        <w:t>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xml:space="preserve">. Delivering on this objective requires pattern matching, content delivery, and human intuition. Automation is well-suited for these tasks and can use social media channels, </w:t>
      </w:r>
      <w:r>
        <w:lastRenderedPageBreak/>
        <w:t>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46E8EB99" w:rsidR="00E72F1F" w:rsidRPr="00AC30AE" w:rsidRDefault="00E72F1F" w:rsidP="00DA5CF7">
      <w:r>
        <w:t>Robotics’s Three Law</w:t>
      </w:r>
      <w:r w:rsidR="00BD0461">
        <w:t>s</w:t>
      </w:r>
      <w:r>
        <w:t xml:space="preserve"> state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w:t>
      </w:r>
      <w:r>
        <w:lastRenderedPageBreak/>
        <w:t>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w:t>
      </w:r>
      <w:r>
        <w:lastRenderedPageBreak/>
        <w:t>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Those priorities will vary significantly between organizations, as defining ‘human-centric systems’ is ambiguous. Moving past those challenges are issues with the fundamental integrity of neural network 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lastRenderedPageBreak/>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68" w:name="_Toc131970502"/>
      <w:r>
        <w:t>Summary</w:t>
      </w:r>
      <w:bookmarkEnd w:id="168"/>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AAD72D3"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7B1ADE4B" w:rsidR="00E72F1F" w:rsidRDefault="00E72F1F" w:rsidP="00DA5CF7">
      <w:r>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xml:space="preserve">, and the orchestration system must account </w:t>
      </w:r>
      <w:r>
        <w:lastRenderedPageBreak/>
        <w:t>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69" w:name="_Toc131970503"/>
      <w:r>
        <w:lastRenderedPageBreak/>
        <w:t>Chapter 3: Research Method</w:t>
      </w:r>
      <w:bookmarkEnd w:id="169"/>
    </w:p>
    <w:p w14:paraId="2337D06A" w14:textId="15682172" w:rsidR="00E72F1F" w:rsidRPr="00C94085" w:rsidRDefault="00C7163D" w:rsidP="00DA5CF7">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r w:rsidR="00383CF5">
        <w:t xml:space="preserve"> </w:t>
      </w:r>
      <w:r w:rsidR="00383CF5" w:rsidRPr="00C23676">
        <w:t>Th</w:t>
      </w:r>
      <w:r w:rsidR="006F7F25">
        <w:t xml:space="preserve">is constructive research study </w:t>
      </w:r>
      <w:del w:id="170" w:author="Nate Bachmeier [AWS-SA]" w:date="2023-04-13T11:43:00Z">
        <w:r w:rsidR="006F7F25" w:rsidDel="00D25DC1">
          <w:delText>aim</w:delText>
        </w:r>
        <w:r w:rsidR="00383CF5" w:rsidRPr="00C23676" w:rsidDel="00D25DC1">
          <w:delText xml:space="preserve">s to </w:delText>
        </w:r>
      </w:del>
      <w:r w:rsidR="00383CF5" w:rsidRPr="00C23676">
        <w:t>provid</w:t>
      </w:r>
      <w:ins w:id="171" w:author="Nate Bachmeier [AWS-SA]" w:date="2023-04-13T11:43:00Z">
        <w:r w:rsidR="00D25DC1">
          <w:t>es</w:t>
        </w:r>
      </w:ins>
      <w:del w:id="172" w:author="Nate Bachmeier [AWS-SA]" w:date="2023-04-13T11:43:00Z">
        <w:r w:rsidR="00383CF5" w:rsidRPr="00C23676" w:rsidDel="00D25DC1">
          <w:delText>e</w:delText>
        </w:r>
      </w:del>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73" w:name="_Toc131970504"/>
      <w:r>
        <w:t>Research Methodology and Design</w:t>
      </w:r>
      <w:bookmarkEnd w:id="173"/>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69842D3B" w:rsidR="00396DFB" w:rsidRPr="00421FD7" w:rsidRDefault="00421FD7" w:rsidP="00E62F67">
      <w:pPr>
        <w:ind w:firstLine="0"/>
        <w:rPr>
          <w:i/>
        </w:rPr>
      </w:pPr>
      <w:bookmarkStart w:id="174"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174"/>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75" w:name="_Toc131970505"/>
      <w:r>
        <w:t>Population and Sample</w:t>
      </w:r>
      <w:bookmarkEnd w:id="175"/>
    </w:p>
    <w:p w14:paraId="131818DE" w14:textId="5AA0F9B0"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C7163D">
            <w:rPr>
              <w:noProof/>
            </w:rPr>
            <w:t xml:space="preserve"> (DeepMind, 2020)</w:t>
          </w:r>
          <w:r w:rsidR="00C7163D">
            <w:fldChar w:fldCharType="end"/>
          </w:r>
        </w:sdtContent>
      </w:sdt>
      <w:r w:rsidR="00C7163D">
        <w:t xml:space="preserve">. The video repository has a diverse population performing 700 specific tasks. For instance, 800 recordings are of people baking a cake and another 900 people brushing their teeth. This study aims to data mine this </w:t>
      </w:r>
      <w:r w:rsidR="00C7163D">
        <w:lastRenderedPageBreak/>
        <w:t xml:space="preserve">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76" w:name="_Toc131970506"/>
      <w:r>
        <w:t>Instrumentation</w:t>
      </w:r>
      <w:bookmarkEnd w:id="176"/>
    </w:p>
    <w:p w14:paraId="4EA4237F" w14:textId="07367B0A" w:rsidR="00EB2D05" w:rsidRDefault="00EB2D05" w:rsidP="00DA5CF7">
      <w:r>
        <w:t>The study has three aspects that require data collection: ML training performance, model accuracy, and inference performance. This information originates from the Amazon SageMaker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77" w:name="_Toc131970507"/>
      <w:r w:rsidRPr="00887A22">
        <w:t>Study Procedures</w:t>
      </w:r>
      <w:bookmarkEnd w:id="177"/>
    </w:p>
    <w:p w14:paraId="729CED93" w14:textId="77777777" w:rsidR="00663C73" w:rsidRDefault="00590F0E" w:rsidP="00663C73">
      <w:pPr>
        <w:rPr>
          <w:ins w:id="178" w:author="Nate Bachmeier [AWS-SA]" w:date="2023-04-12T20:32:00Z"/>
        </w:rPr>
      </w:pPr>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del w:id="179" w:author="Nate Bachmeier [AWS-SA]" w:date="2023-04-12T20:32:00Z">
        <w:r w:rsidR="00663C73" w:rsidDel="00CD1874">
          <w:delText xml:space="preserve"> </w:delText>
        </w:r>
      </w:del>
    </w:p>
    <w:p w14:paraId="4FC0E672" w14:textId="77777777" w:rsidR="00CD1874" w:rsidRDefault="00CD1874" w:rsidP="00CD1874">
      <w:pPr>
        <w:pStyle w:val="Caption"/>
        <w:ind w:firstLine="0"/>
        <w:rPr>
          <w:moveTo w:id="180" w:author="Nate Bachmeier [AWS-SA]" w:date="2023-04-12T20:32:00Z"/>
        </w:rPr>
      </w:pPr>
      <w:moveToRangeStart w:id="181" w:author="Nate Bachmeier [AWS-SA]" w:date="2023-04-12T20:32:00Z" w:name="move132223994"/>
      <w:moveTo w:id="182" w:author="Nate Bachmeier [AWS-SA]" w:date="2023-04-12T20:32:00Z">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Pr>
            <w:b/>
            <w:bCs/>
            <w:noProof/>
          </w:rPr>
          <w:t>23</w:t>
        </w:r>
        <w:r w:rsidRPr="00E62F67">
          <w:rPr>
            <w:b/>
            <w:bCs/>
            <w:iCs w:val="0"/>
          </w:rPr>
          <w:fldChar w:fldCharType="end"/>
        </w:r>
        <w:r>
          <w:br/>
        </w:r>
        <w:r>
          <w:rPr>
            <w:i/>
          </w:rPr>
          <w:t>Abstract pipeline</w:t>
        </w:r>
      </w:moveTo>
    </w:p>
    <w:p w14:paraId="36557264" w14:textId="77777777" w:rsidR="00CD1874" w:rsidRPr="00590F0E" w:rsidRDefault="00CD1874" w:rsidP="00CD1874">
      <w:pPr>
        <w:ind w:firstLine="0"/>
        <w:rPr>
          <w:moveTo w:id="183" w:author="Nate Bachmeier [AWS-SA]" w:date="2023-04-12T20:32:00Z"/>
        </w:rPr>
      </w:pPr>
      <w:moveTo w:id="184" w:author="Nate Bachmeier [AWS-SA]" w:date="2023-04-12T20:32:00Z">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8"/>
                      <a:stretch>
                        <a:fillRect/>
                      </a:stretch>
                    </pic:blipFill>
                    <pic:spPr>
                      <a:xfrm>
                        <a:off x="0" y="0"/>
                        <a:ext cx="5368889" cy="5378205"/>
                      </a:xfrm>
                      <a:prstGeom prst="rect">
                        <a:avLst/>
                      </a:prstGeom>
                    </pic:spPr>
                  </pic:pic>
                </a:graphicData>
              </a:graphic>
            </wp:inline>
          </w:drawing>
        </w:r>
      </w:moveTo>
    </w:p>
    <w:moveToRangeEnd w:id="181"/>
    <w:p w14:paraId="22817C74" w14:textId="121F533B" w:rsidR="00CD1874" w:rsidDel="00CD1874" w:rsidRDefault="00CD1874" w:rsidP="00CD1874">
      <w:pPr>
        <w:ind w:firstLine="0"/>
        <w:rPr>
          <w:del w:id="185" w:author="Nate Bachmeier [AWS-SA]" w:date="2023-04-12T20:33:00Z"/>
        </w:rPr>
        <w:pPrChange w:id="186" w:author="Nate Bachmeier [AWS-SA]" w:date="2023-04-12T20:32:00Z">
          <w:pPr/>
        </w:pPrChange>
      </w:pP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similar to Das et al. (2019), the research will use the OpenPose library to identify the character’s joint positions in a given frame. Those matrix-encoded positions represent the input sequence to </w:t>
      </w:r>
      <w:r>
        <w:lastRenderedPageBreak/>
        <w:t>the model. According to the literature review, these matrices should be relative delta updates, not literal coordinates. Third, the matrices feed into an RNN-based algorithm (e.g., LTSM) for sequence analysis. This portion will use the standard Keras libraries for generating TensorFlow, a neural network. Lastly, a fully-connected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Download the video from YouTube</w:t>
      </w:r>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Perform object detection within the skeletal bounding boxes</w:t>
      </w:r>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0940EF13" w14:textId="586DC0FA" w:rsidR="00590F0E" w:rsidDel="00CD1874" w:rsidRDefault="00590F0E" w:rsidP="00104C3A">
      <w:pPr>
        <w:pStyle w:val="Caption"/>
        <w:ind w:firstLine="0"/>
        <w:rPr>
          <w:moveFrom w:id="187" w:author="Nate Bachmeier [AWS-SA]" w:date="2023-04-12T20:32:00Z"/>
        </w:rPr>
      </w:pPr>
      <w:moveFromRangeStart w:id="188" w:author="Nate Bachmeier [AWS-SA]" w:date="2023-04-12T20:32:00Z" w:name="move132223994"/>
      <w:moveFrom w:id="189" w:author="Nate Bachmeier [AWS-SA]" w:date="2023-04-12T20:32:00Z">
        <w:r w:rsidRPr="00E62F67" w:rsidDel="00CD1874">
          <w:rPr>
            <w:b/>
            <w:bCs/>
          </w:rPr>
          <w:t xml:space="preserve">Figure </w:t>
        </w:r>
        <w:r w:rsidRPr="00E62F67" w:rsidDel="00CD1874">
          <w:rPr>
            <w:b/>
            <w:bCs/>
            <w:iCs w:val="0"/>
          </w:rPr>
          <w:fldChar w:fldCharType="begin"/>
        </w:r>
        <w:r w:rsidRPr="00E62F67" w:rsidDel="00CD1874">
          <w:rPr>
            <w:b/>
            <w:bCs/>
          </w:rPr>
          <w:instrText xml:space="preserve"> SEQ Figure \* ARABIC </w:instrText>
        </w:r>
        <w:r w:rsidRPr="00E62F67" w:rsidDel="00CD1874">
          <w:rPr>
            <w:b/>
            <w:bCs/>
            <w:iCs w:val="0"/>
          </w:rPr>
          <w:fldChar w:fldCharType="separate"/>
        </w:r>
        <w:r w:rsidR="004A39F1" w:rsidDel="00CD1874">
          <w:rPr>
            <w:b/>
            <w:bCs/>
            <w:noProof/>
          </w:rPr>
          <w:t>23</w:t>
        </w:r>
        <w:r w:rsidRPr="00E62F67" w:rsidDel="00CD1874">
          <w:rPr>
            <w:b/>
            <w:bCs/>
            <w:iCs w:val="0"/>
          </w:rPr>
          <w:fldChar w:fldCharType="end"/>
        </w:r>
        <w:r w:rsidDel="00CD1874">
          <w:br/>
        </w:r>
        <w:r w:rsidDel="00CD1874">
          <w:rPr>
            <w:i/>
          </w:rPr>
          <w:t>Abstract pipeline</w:t>
        </w:r>
      </w:moveFrom>
    </w:p>
    <w:p w14:paraId="12F5EE27" w14:textId="7C8A8C35" w:rsidR="00590F0E" w:rsidRPr="00590F0E" w:rsidDel="00CD1874" w:rsidRDefault="00590F0E" w:rsidP="00104C3A">
      <w:pPr>
        <w:ind w:firstLine="0"/>
        <w:rPr>
          <w:moveFrom w:id="190" w:author="Nate Bachmeier [AWS-SA]" w:date="2023-04-12T20:32:00Z"/>
        </w:rPr>
      </w:pPr>
      <w:moveFrom w:id="191" w:author="Nate Bachmeier [AWS-SA]" w:date="2023-04-12T20:32:00Z">
        <w:r w:rsidRPr="00590F0E" w:rsidDel="00CD1874">
          <w:rPr>
            <w:noProof/>
          </w:rPr>
          <w:drawing>
            <wp:inline distT="0" distB="0" distL="0" distR="0" wp14:anchorId="43DEF37D" wp14:editId="634A2637">
              <wp:extent cx="4693509" cy="4701653"/>
              <wp:effectExtent l="0" t="0" r="0" b="381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8"/>
                      <a:stretch>
                        <a:fillRect/>
                      </a:stretch>
                    </pic:blipFill>
                    <pic:spPr>
                      <a:xfrm>
                        <a:off x="0" y="0"/>
                        <a:ext cx="4731487" cy="4739697"/>
                      </a:xfrm>
                      <a:prstGeom prst="rect">
                        <a:avLst/>
                      </a:prstGeom>
                    </pic:spPr>
                  </pic:pic>
                </a:graphicData>
              </a:graphic>
            </wp:inline>
          </w:drawing>
        </w:r>
      </w:moveFrom>
    </w:p>
    <w:moveFromRangeEnd w:id="188"/>
    <w:p w14:paraId="1726B353" w14:textId="533A2947" w:rsidR="00590F0E" w:rsidRDefault="00590F0E" w:rsidP="00590F0E">
      <w:pPr>
        <w:pStyle w:val="Heading3"/>
        <w:ind w:firstLine="0"/>
      </w:pPr>
      <w:r>
        <w:t>Data Collector Process</w:t>
      </w:r>
    </w:p>
    <w:p w14:paraId="794E6B78" w14:textId="6C5D3DF1" w:rsidR="00590F0E" w:rsidRDefault="00590F0E" w:rsidP="001B0351">
      <w:pPr>
        <w:rPr>
          <w:ins w:id="192" w:author="Nate Bachmeier [AWS-SA]" w:date="2023-04-12T20:33:00Z"/>
        </w:rPr>
      </w:pPr>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CD1874">
      <w:pPr>
        <w:ind w:firstLine="0"/>
        <w:pPrChange w:id="193" w:author="Nate Bachmeier [AWS-SA]" w:date="2023-04-12T20:33:00Z">
          <w:pPr/>
        </w:pPrChange>
      </w:pPr>
    </w:p>
    <w:p w14:paraId="59664B71" w14:textId="7F68C38D"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4A39F1">
        <w:rPr>
          <w:b/>
          <w:bCs/>
          <w:noProof/>
        </w:rPr>
        <w:t>24</w:t>
      </w:r>
      <w:r w:rsidRPr="00104C3A">
        <w:rPr>
          <w:b/>
          <w:bCs/>
        </w:rPr>
        <w:fldChar w:fldCharType="end"/>
      </w:r>
      <w:r>
        <w:rPr>
          <w:b/>
          <w:bCs/>
        </w:rPr>
        <w:br/>
      </w:r>
      <w:r w:rsidRPr="00104C3A">
        <w:rPr>
          <w:i/>
          <w:iCs w:val="0"/>
        </w:rPr>
        <w:t xml:space="preserve">kinetic-700 video </w:t>
      </w:r>
      <w:r>
        <w:rPr>
          <w:i/>
          <w:iCs w:val="0"/>
        </w:rPr>
        <w:t>entry</w:t>
      </w:r>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url":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rPr>
          <w:ins w:id="194" w:author="Nate Bachmeier [AWS-SA]" w:date="2023-04-12T20:15:00Z"/>
        </w:rPr>
      </w:pPr>
    </w:p>
    <w:p w14:paraId="5488F8AF" w14:textId="6B6A03AE" w:rsidR="00663C73" w:rsidRDefault="001B0351" w:rsidP="00663C73">
      <w:pPr>
        <w:ind w:firstLine="0"/>
      </w:pPr>
      <w:ins w:id="195" w:author="Nate Bachmeier [AWS-SA]" w:date="2023-04-12T20:15:00Z">
        <w:r>
          <w:tab/>
        </w:r>
      </w:ins>
      <w:del w:id="196" w:author="Nate Bachmeier [AWS-SA]" w:date="2023-04-12T20:15:00Z">
        <w:r w:rsidR="00590F0E" w:rsidDel="001B0351">
          <w:tab/>
        </w:r>
      </w:del>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caching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4DBD2C88"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4A39F1">
        <w:rPr>
          <w:b/>
          <w:bCs/>
          <w:noProof/>
        </w:rPr>
        <w:t>25</w:t>
      </w:r>
      <w:r w:rsidRPr="00104C3A">
        <w:rPr>
          <w:b/>
          <w:bCs/>
        </w:rPr>
        <w:fldChar w:fldCharType="end"/>
      </w:r>
      <w:r>
        <w:br/>
      </w:r>
      <w:r>
        <w:rPr>
          <w:i/>
          <w:iCs w:val="0"/>
        </w:rPr>
        <w:t>Download Process Architecture</w:t>
      </w:r>
    </w:p>
    <w:p w14:paraId="30208CD8" w14:textId="18003683" w:rsidR="00590F0E" w:rsidRDefault="00590F0E" w:rsidP="00590F0E">
      <w:pPr>
        <w:ind w:firstLine="0"/>
      </w:pPr>
      <w:r w:rsidRPr="00590F0E">
        <w:rPr>
          <w:noProof/>
        </w:rPr>
        <w:drawing>
          <wp:inline distT="0" distB="0" distL="0" distR="0" wp14:anchorId="47A9AA7F" wp14:editId="2016CE90">
            <wp:extent cx="4217158" cy="4936913"/>
            <wp:effectExtent l="0" t="0" r="0" b="0"/>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9"/>
                    <a:stretch>
                      <a:fillRect/>
                    </a:stretch>
                  </pic:blipFill>
                  <pic:spPr>
                    <a:xfrm>
                      <a:off x="0" y="0"/>
                      <a:ext cx="4218500" cy="4938484"/>
                    </a:xfrm>
                    <a:prstGeom prst="rect">
                      <a:avLst/>
                    </a:prstGeom>
                  </pic:spPr>
                </pic:pic>
              </a:graphicData>
            </a:graphic>
          </wp:inline>
        </w:drawing>
      </w:r>
    </w:p>
    <w:p w14:paraId="5B3800C7" w14:textId="3B6F2333" w:rsidR="00590F0E" w:rsidRDefault="00590F0E" w:rsidP="00590F0E">
      <w:pPr>
        <w:ind w:firstLine="0"/>
      </w:pPr>
      <w:r>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lastRenderedPageBreak/>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1590AB74"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del w:id="197" w:author="Nate Bachmeier [AWS-SA]" w:date="2023-04-12T20:15:00Z">
              <w:r w:rsidDel="00736757">
                <w:delText xml:space="preserve">you </w:delText>
              </w:r>
            </w:del>
            <w:ins w:id="198" w:author="Nate Bachmeier [AWS-SA]" w:date="2023-04-12T20:15:00Z">
              <w:r w:rsidR="00736757">
                <w:t xml:space="preserve">one </w:t>
              </w:r>
            </w:ins>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AWS Fargate</w:t>
            </w:r>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 technology that you can use to run containers without having to manage servers or clusters of Amazon EC2 instances (AWS, Fargate,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99" w:name="_Toc128255056"/>
      <w:bookmarkStart w:id="200" w:name="_Toc128302242"/>
      <w:r>
        <w:t>Video Processor</w:t>
      </w:r>
    </w:p>
    <w:p w14:paraId="6A808F2E" w14:textId="3A0B0F01" w:rsidR="006A0C2B" w:rsidRDefault="00533343" w:rsidP="001E0515">
      <w:pPr>
        <w:ind w:firstLine="0"/>
      </w:pPr>
      <w:r>
        <w:tab/>
        <w:t xml:space="preserve">When videos arrive within the network file system (Amazon S3), an event triggers and enqueues into the OpenPose task queue. </w:t>
      </w:r>
      <w:bookmarkEnd w:id="199"/>
      <w:bookmarkEnd w:id="200"/>
      <w:r w:rsidR="000D29D8">
        <w:t>OpenPose is a library from Carnegie Mellon that automates detecting human skeletons within 2D images</w:t>
      </w:r>
      <w:r w:rsidR="001E0515">
        <w:t xml:space="preserve"> using its proprietary models on GPU-enabled computers</w:t>
      </w:r>
      <w:ins w:id="201" w:author="Nate Bachmeier [AWS-SA]" w:date="2023-04-12T20:39:00Z">
        <w:r w:rsidR="00CD1874">
          <w:t xml:space="preserve"> (Cao et al., 2019)</w:t>
        </w:r>
      </w:ins>
      <w:r w:rsidR="001E0515">
        <w:t xml:space="preserve">. This study packages the library into a containerized application that executes across a horizontally scalable GPU farm of Amazon EC2 p4gdn.xlarge instances (4 VCPU; 16GiB RAM; 1 NVIDIA A100 Tensor GPU). Like the downloader, the video processors monitor a message queue of pending tasks and avoid repeating work through a </w:t>
      </w:r>
      <w:r w:rsidR="001E0515">
        <w:lastRenderedPageBreak/>
        <w:t>NoSQL status table. The awaiting message count influences the total video processor replicas, and the service will terminate when the queue is empty.</w:t>
      </w:r>
    </w:p>
    <w:p w14:paraId="223CBE9E" w14:textId="6CEADA61"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7BB83F53">
            <wp:extent cx="4219575" cy="5201134"/>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50"/>
                    <a:stretch>
                      <a:fillRect/>
                    </a:stretch>
                  </pic:blipFill>
                  <pic:spPr>
                    <a:xfrm>
                      <a:off x="0" y="0"/>
                      <a:ext cx="4222833" cy="5205149"/>
                    </a:xfrm>
                    <a:prstGeom prst="rect">
                      <a:avLst/>
                    </a:prstGeom>
                  </pic:spPr>
                </pic:pic>
              </a:graphicData>
            </a:graphic>
          </wp:inline>
        </w:drawing>
      </w:r>
    </w:p>
    <w:p w14:paraId="52F228A5" w14:textId="6CC6D223" w:rsidR="00092BE3" w:rsidRPr="00092BE3" w:rsidRDefault="001E0515" w:rsidP="00092BE3">
      <w:pPr>
        <w:ind w:firstLine="0"/>
      </w:pPr>
      <w:r>
        <w:tab/>
        <w:t xml:space="preserve">Inside the video processor container is a simple message pump that pulls for OpenPose processing tasks (see Figure 27). </w:t>
      </w:r>
      <w:r w:rsidR="00092BE3">
        <w:t>The container fetches the associated video from the Video Store, extracts frames using OpenCV, processes them using OpenPose, and builds an analysis report.</w:t>
      </w:r>
    </w:p>
    <w:p w14:paraId="2F0E32A3" w14:textId="77777777" w:rsidR="00092BE3" w:rsidRPr="00504723" w:rsidRDefault="00092BE3" w:rsidP="00092BE3">
      <w:pPr>
        <w:pStyle w:val="Caption"/>
        <w:ind w:firstLine="0"/>
        <w:rPr>
          <w:i/>
          <w:iCs w:val="0"/>
        </w:rPr>
      </w:pPr>
      <w:r w:rsidRPr="00504723">
        <w:rPr>
          <w:b/>
          <w:bCs/>
        </w:rPr>
        <w:lastRenderedPageBreak/>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Pr="00504723">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1"/>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pPr>
        <w:rPr>
          <w:ins w:id="202" w:author="Nate Bachmeier [AWS-SA]" w:date="2023-04-12T21:07:00Z"/>
        </w:rPr>
      </w:pPr>
      <w:r>
        <w:t xml:space="preserve">The custom class </w:t>
      </w:r>
      <w:r>
        <w:rPr>
          <w:i/>
          <w:iCs/>
        </w:rPr>
        <w:t>SkeletalExtractor</w:t>
      </w:r>
      <w:r>
        <w:t xml:space="preserve"> downloads the video file and uses the OpenCV </w:t>
      </w:r>
      <w:r w:rsidRPr="00104C3A">
        <w:rPr>
          <w:i/>
          <w:iCs/>
        </w:rPr>
        <w:t>VideoCapture</w:t>
      </w:r>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ins w:id="203" w:author="Nate Bachmeier [AWS-SA]" w:date="2023-04-12T21:08:00Z">
        <w:r w:rsidR="00450464">
          <w:t xml:space="preserve"> </w:t>
        </w:r>
      </w:ins>
      <w:ins w:id="204" w:author="Nate Bachmeier [AWS-SA]" w:date="2023-04-12T21:09:00Z">
        <w:r w:rsidR="00450464">
          <w:t xml:space="preserve">Instance callers invoke the open method to bind the OpenCV VideoCapture class to the downloaded temporary file. Next, the caller generates the </w:t>
        </w:r>
        <w:r w:rsidR="00450464">
          <w:rPr>
            <w:i/>
            <w:iCs/>
          </w:rPr>
          <w:t>Report</w:t>
        </w:r>
        <w:r w:rsidR="00450464">
          <w:t xml:space="preserve"> </w:t>
        </w:r>
      </w:ins>
      <w:ins w:id="205" w:author="Nate Bachmeier [AWS-SA]" w:date="2023-04-12T21:10:00Z">
        <w:r w:rsidR="00450464">
          <w:t>object by invoking the process_frames method. This method is responsible for iterating through the video and collecting the sampled data. OpenCV offer</w:t>
        </w:r>
      </w:ins>
      <w:ins w:id="206" w:author="Nate Bachmeier [AWS-SA]" w:date="2023-04-12T21:11:00Z">
        <w:r w:rsidR="00450464">
          <w:t>s APIs for fast-forwarding to specific offsets within the video</w:t>
        </w:r>
        <w:r w:rsidR="00D46D46">
          <w:t>,</w:t>
        </w:r>
        <w:r w:rsidR="00450464">
          <w:t xml:space="preserve"> which minimizes the I/O requirements of the implementation.</w:t>
        </w:r>
      </w:ins>
      <w:ins w:id="207" w:author="Nate Bachmeier [AWS-SA]" w:date="2023-04-12T21:12:00Z">
        <w:r w:rsidR="00D46D46">
          <w:t xml:space="preserve"> After selecting a frame, it’s passed to the OpenPose opWrapper construct for processing via the GPU</w:t>
        </w:r>
      </w:ins>
      <w:ins w:id="208" w:author="Nate Bachmeier [AWS-SA]" w:date="2023-04-12T21:13:00Z">
        <w:r w:rsidR="00D46D46">
          <w:t>-based hardware.</w:t>
        </w:r>
      </w:ins>
    </w:p>
    <w:p w14:paraId="15538E2F" w14:textId="77777777" w:rsidR="00C334F5" w:rsidRDefault="00C334F5">
      <w:pPr>
        <w:spacing w:after="160" w:line="259" w:lineRule="auto"/>
        <w:ind w:firstLine="0"/>
        <w:rPr>
          <w:ins w:id="209" w:author="Nate Bachmeier [AWS-SA]" w:date="2023-04-12T21:07:00Z"/>
        </w:rPr>
      </w:pPr>
      <w:ins w:id="210" w:author="Nate Bachmeier [AWS-SA]" w:date="2023-04-12T21:07:00Z">
        <w:r>
          <w:br w:type="page"/>
        </w:r>
      </w:ins>
    </w:p>
    <w:p w14:paraId="4DA61B2C" w14:textId="77777777" w:rsidR="001E0515" w:rsidRDefault="001E0515" w:rsidP="00104C3A"/>
    <w:p w14:paraId="14727974" w14:textId="7486DCF2"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r w:rsidRPr="00092BE3">
        <w:t>SkeletonExtractor</w:t>
      </w:r>
      <w:r w:rsidRPr="00104C3A">
        <w:t>:</w:t>
      </w:r>
    </w:p>
    <w:p w14:paraId="3DC35D66" w14:textId="3F6DF036" w:rsidR="00092BE3" w:rsidRPr="00104C3A" w:rsidDel="00C334F5" w:rsidRDefault="00092BE3" w:rsidP="00104C3A">
      <w:pPr>
        <w:pStyle w:val="SC-Source"/>
        <w:rPr>
          <w:del w:id="211" w:author="Nate Bachmeier [AWS-SA]" w:date="2023-04-12T21:06:00Z"/>
        </w:rPr>
      </w:pPr>
      <w:del w:id="212" w:author="Nate Bachmeier [AWS-SA]" w:date="2023-04-12T21:06:00Z">
        <w:r w:rsidRPr="00104C3A" w:rsidDel="00C334F5">
          <w:delText xml:space="preserve">  def __init__(self, payload:</w:delText>
        </w:r>
        <w:r w:rsidRPr="00092BE3" w:rsidDel="00C334F5">
          <w:delText>Payload</w:delText>
        </w:r>
        <w:r w:rsidRPr="00104C3A" w:rsidDel="00C334F5">
          <w:delText>, local_file:</w:delText>
        </w:r>
        <w:r w:rsidRPr="00092BE3" w:rsidDel="00C334F5">
          <w:delText>Path</w:delText>
        </w:r>
        <w:r w:rsidRPr="00104C3A" w:rsidDel="00C334F5">
          <w:delText>) -&gt; None:</w:delText>
        </w:r>
      </w:del>
    </w:p>
    <w:p w14:paraId="0AE2EB00" w14:textId="24C61253" w:rsidR="00092BE3" w:rsidRPr="00104C3A" w:rsidDel="00C334F5" w:rsidRDefault="00092BE3" w:rsidP="00104C3A">
      <w:pPr>
        <w:pStyle w:val="SC-Source"/>
        <w:rPr>
          <w:del w:id="213" w:author="Nate Bachmeier [AWS-SA]" w:date="2023-04-12T21:06:00Z"/>
        </w:rPr>
      </w:pPr>
      <w:del w:id="214" w:author="Nate Bachmeier [AWS-SA]" w:date="2023-04-12T21:06:00Z">
        <w:r w:rsidRPr="00104C3A" w:rsidDel="00C334F5">
          <w:delText>    self.payload = payload</w:delText>
        </w:r>
      </w:del>
    </w:p>
    <w:p w14:paraId="3E5E036A" w14:textId="59B04001" w:rsidR="00092BE3" w:rsidRPr="00104C3A" w:rsidDel="00C334F5" w:rsidRDefault="00092BE3" w:rsidP="00104C3A">
      <w:pPr>
        <w:pStyle w:val="SC-Source"/>
        <w:rPr>
          <w:del w:id="215" w:author="Nate Bachmeier [AWS-SA]" w:date="2023-04-12T21:06:00Z"/>
        </w:rPr>
      </w:pPr>
      <w:del w:id="216" w:author="Nate Bachmeier [AWS-SA]" w:date="2023-04-12T21:06:00Z">
        <w:r w:rsidRPr="00104C3A" w:rsidDel="00C334F5">
          <w:delText xml:space="preserve">    self.local_file = </w:delText>
        </w:r>
        <w:r w:rsidRPr="00092BE3" w:rsidDel="00C334F5">
          <w:delText>str</w:delText>
        </w:r>
        <w:r w:rsidRPr="00104C3A" w:rsidDel="00C334F5">
          <w:delText>(local_file)</w:delText>
        </w:r>
      </w:del>
      <w:ins w:id="217" w:author="Nate Bachmeier [AWS-SA]" w:date="2023-04-12T21:06:00Z">
        <w:r w:rsidR="00C334F5">
          <w:t xml:space="preserve"> ...</w:t>
        </w:r>
      </w:ins>
    </w:p>
    <w:p w14:paraId="37B5DDFD" w14:textId="77777777" w:rsidR="00092BE3" w:rsidRPr="00104C3A" w:rsidRDefault="00092BE3" w:rsidP="00104C3A">
      <w:pPr>
        <w:pStyle w:val="SC-Source"/>
      </w:pP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self.capture = </w:t>
      </w:r>
      <w:r w:rsidRPr="00092BE3">
        <w:t>cv2</w:t>
      </w:r>
      <w:r w:rsidRPr="00104C3A">
        <w:t>.VideoCapture(self.local_file)</w:t>
      </w:r>
    </w:p>
    <w:p w14:paraId="2C876122" w14:textId="343CDDA9" w:rsidR="00092BE3" w:rsidRPr="00104C3A" w:rsidDel="00C334F5" w:rsidRDefault="00092BE3" w:rsidP="0075009B">
      <w:pPr>
        <w:pStyle w:val="SC-Source"/>
        <w:rPr>
          <w:del w:id="218" w:author="Nate Bachmeier [AWS-SA]" w:date="2023-04-12T21:07:00Z"/>
        </w:rPr>
      </w:pPr>
      <w:r w:rsidRPr="00104C3A">
        <w:t>   </w:t>
      </w:r>
      <w:del w:id="219" w:author="Nate Bachmeier [AWS-SA]" w:date="2023-04-12T21:07:00Z">
        <w:r w:rsidRPr="00104C3A" w:rsidDel="00C334F5">
          <w:delText xml:space="preserve"> if not self.capture.isOpened():</w:delText>
        </w:r>
      </w:del>
    </w:p>
    <w:p w14:paraId="60A61FC1" w14:textId="2ADEB003" w:rsidR="00092BE3" w:rsidRPr="00104C3A" w:rsidDel="00C334F5" w:rsidRDefault="00092BE3" w:rsidP="0075009B">
      <w:pPr>
        <w:pStyle w:val="SC-Source"/>
        <w:rPr>
          <w:del w:id="220" w:author="Nate Bachmeier [AWS-SA]" w:date="2023-04-12T21:07:00Z"/>
        </w:rPr>
      </w:pPr>
      <w:del w:id="221" w:author="Nate Bachmeier [AWS-SA]" w:date="2023-04-12T21:07:00Z">
        <w:r w:rsidRPr="00104C3A" w:rsidDel="00C334F5">
          <w:delText xml:space="preserve">      raise </w:delText>
        </w:r>
        <w:r w:rsidRPr="00092BE3" w:rsidDel="00C334F5">
          <w:delText>Exception</w:delText>
        </w:r>
        <w:r w:rsidRPr="00104C3A" w:rsidDel="00C334F5">
          <w:delText>('VideoCapture(%s) isOpen=%s' % (self.local_file, self.capture.isOpened()))</w:delText>
        </w:r>
      </w:del>
    </w:p>
    <w:p w14:paraId="6A301762" w14:textId="4601AB91" w:rsidR="00092BE3" w:rsidRPr="00104C3A" w:rsidRDefault="00092BE3" w:rsidP="00C334F5">
      <w:pPr>
        <w:pStyle w:val="SC-Source"/>
      </w:pPr>
      <w:del w:id="222" w:author="Nate Bachmeier [AWS-SA]" w:date="2023-04-12T21:07:00Z">
        <w:r w:rsidRPr="00104C3A" w:rsidDel="00C334F5">
          <w:delText>    return</w:delText>
        </w:r>
        <w:r w:rsidRPr="00104C3A" w:rsidDel="00C334F5">
          <w:br/>
        </w:r>
      </w:del>
      <w:r w:rsidRPr="00104C3A">
        <w:br/>
        <w:t>  def frames(self, step_size_sec=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offset = self.payload.start_sec</w:t>
      </w:r>
    </w:p>
    <w:p w14:paraId="375DBE25" w14:textId="77777777" w:rsidR="00092BE3" w:rsidRPr="00104C3A" w:rsidRDefault="00092BE3" w:rsidP="00104C3A">
      <w:pPr>
        <w:pStyle w:val="SC-Source"/>
      </w:pPr>
      <w:r w:rsidRPr="00104C3A">
        <w:t>    while offset &lt; self.payload.end_sec:</w:t>
      </w:r>
    </w:p>
    <w:p w14:paraId="225475C6" w14:textId="77777777" w:rsidR="00092BE3" w:rsidRPr="00104C3A" w:rsidDel="00C334F5" w:rsidRDefault="00092BE3" w:rsidP="00104C3A">
      <w:pPr>
        <w:pStyle w:val="SC-Source"/>
        <w:rPr>
          <w:del w:id="223" w:author="Nate Bachmeier [AWS-SA]" w:date="2023-04-12T21:07:00Z"/>
        </w:rPr>
      </w:pPr>
      <w:r w:rsidRPr="00104C3A">
        <w:t>      self.capture.set(</w:t>
      </w:r>
      <w:r w:rsidRPr="00092BE3">
        <w:t>cv2</w:t>
      </w:r>
      <w:r w:rsidRPr="00104C3A">
        <w:t xml:space="preserve">.CAP_PROP_POS_MSEC, </w:t>
      </w:r>
      <w:r w:rsidRPr="00092BE3">
        <w:t>int</w:t>
      </w:r>
      <w:r w:rsidRPr="00104C3A">
        <w:t>(offset * MILLISEC_PER_SEC))</w:t>
      </w:r>
    </w:p>
    <w:p w14:paraId="1D36E8BA" w14:textId="77777777" w:rsidR="00092BE3" w:rsidRPr="00104C3A" w:rsidRDefault="00092BE3" w:rsidP="00104C3A">
      <w:pPr>
        <w:pStyle w:val="SC-Source"/>
      </w:pPr>
      <w:del w:id="224" w:author="Nate Bachmeier [AWS-SA]" w:date="2023-04-12T21:07:00Z">
        <w:r w:rsidRPr="00104C3A" w:rsidDel="00C334F5">
          <w:delText xml:space="preserve">      </w:delText>
        </w:r>
      </w:del>
    </w:p>
    <w:p w14:paraId="5E8AD919" w14:textId="77777777" w:rsidR="00092BE3" w:rsidRPr="00104C3A" w:rsidRDefault="00092BE3" w:rsidP="00104C3A">
      <w:pPr>
        <w:pStyle w:val="SC-Source"/>
      </w:pPr>
      <w:r w:rsidRPr="00104C3A">
        <w:t>      _, frame = self.capture.read()</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results.append((frame,offset))</w:t>
      </w:r>
    </w:p>
    <w:p w14:paraId="08FD17E8" w14:textId="77777777" w:rsidR="00092BE3" w:rsidRPr="00104C3A" w:rsidDel="00C334F5" w:rsidRDefault="00092BE3" w:rsidP="00104C3A">
      <w:pPr>
        <w:pStyle w:val="SC-Source"/>
        <w:rPr>
          <w:del w:id="225" w:author="Nate Bachmeier [AWS-SA]" w:date="2023-04-12T21:07:00Z"/>
        </w:rPr>
      </w:pPr>
      <w:r w:rsidRPr="00104C3A">
        <w:t>      offset += step_size_sec</w:t>
      </w:r>
    </w:p>
    <w:p w14:paraId="708AC39E" w14:textId="77777777" w:rsidR="00092BE3" w:rsidRPr="00104C3A" w:rsidRDefault="00092BE3" w:rsidP="00104C3A">
      <w:pPr>
        <w:pStyle w:val="SC-Source"/>
      </w:pPr>
      <w:del w:id="226" w:author="Nate Bachmeier [AWS-SA]" w:date="2023-04-12T21:07:00Z">
        <w:r w:rsidRPr="00104C3A" w:rsidDel="00C334F5">
          <w:delText xml:space="preserve">      </w:delText>
        </w:r>
      </w:del>
    </w:p>
    <w:p w14:paraId="167F8846" w14:textId="77777777" w:rsidR="00092BE3" w:rsidRPr="00104C3A" w:rsidRDefault="00092BE3" w:rsidP="00104C3A">
      <w:pPr>
        <w:pStyle w:val="SC-Source"/>
      </w:pPr>
      <w:r w:rsidRPr="00104C3A">
        <w:t>    return results</w:t>
      </w:r>
    </w:p>
    <w:p w14:paraId="359BB348" w14:textId="77777777" w:rsidR="00092BE3" w:rsidRPr="00104C3A" w:rsidRDefault="00092BE3" w:rsidP="00104C3A">
      <w:pPr>
        <w:pStyle w:val="SC-Source"/>
      </w:pPr>
    </w:p>
    <w:p w14:paraId="3139A06E" w14:textId="481CAF59" w:rsidR="00092BE3" w:rsidRPr="00104C3A" w:rsidDel="00C334F5" w:rsidRDefault="00092BE3" w:rsidP="00104C3A">
      <w:pPr>
        <w:pStyle w:val="SC-Source"/>
        <w:rPr>
          <w:del w:id="227" w:author="Nate Bachmeier [AWS-SA]" w:date="2023-04-12T21:07:00Z"/>
        </w:rPr>
      </w:pPr>
      <w:del w:id="228" w:author="Nate Bachmeier [AWS-SA]" w:date="2023-04-12T21:07:00Z">
        <w:r w:rsidRPr="00104C3A" w:rsidDel="00C334F5">
          <w:delText>  @xray_recorder.capture('process_frames')</w:delText>
        </w:r>
      </w:del>
    </w:p>
    <w:p w14:paraId="0ACC7C8C" w14:textId="77777777" w:rsidR="00092BE3" w:rsidRPr="00104C3A" w:rsidRDefault="00092BE3" w:rsidP="00104C3A">
      <w:pPr>
        <w:pStyle w:val="SC-Source"/>
      </w:pPr>
      <w:r w:rsidRPr="00104C3A">
        <w:t>  def process_frames(self)-&gt;</w:t>
      </w:r>
      <w:r w:rsidRPr="00092BE3">
        <w:t>Report</w:t>
      </w:r>
      <w:r w:rsidRPr="00104C3A">
        <w:t>:</w:t>
      </w:r>
    </w:p>
    <w:p w14:paraId="61D2BF81" w14:textId="77777777" w:rsidR="00092BE3" w:rsidRPr="00104C3A" w:rsidRDefault="00092BE3" w:rsidP="00104C3A">
      <w:pPr>
        <w:pStyle w:val="SC-Source"/>
      </w:pPr>
      <w:r w:rsidRPr="00104C3A">
        <w:t xml:space="preserve">    report = </w:t>
      </w:r>
      <w:r w:rsidRPr="00092BE3">
        <w:t>Report</w:t>
      </w:r>
      <w:r w:rsidRPr="00104C3A">
        <w:t>(self.payload)</w:t>
      </w:r>
    </w:p>
    <w:p w14:paraId="6D099DFD" w14:textId="77777777" w:rsidR="00092BE3" w:rsidRPr="00104C3A" w:rsidRDefault="00092BE3" w:rsidP="00104C3A">
      <w:pPr>
        <w:pStyle w:val="SC-Source"/>
      </w:pPr>
      <w:r w:rsidRPr="00104C3A">
        <w:t>    for frame, offset in self.frames():</w:t>
      </w:r>
    </w:p>
    <w:p w14:paraId="24FEE2DB" w14:textId="77777777" w:rsidR="00092BE3" w:rsidRPr="00104C3A" w:rsidRDefault="00092BE3" w:rsidP="00104C3A">
      <w:pPr>
        <w:pStyle w:val="SC-Source"/>
      </w:pPr>
      <w:r w:rsidRPr="00104C3A">
        <w:t xml:space="preserve">      datum = </w:t>
      </w:r>
      <w:r w:rsidRPr="00092BE3">
        <w:t>op</w:t>
      </w:r>
      <w:r w:rsidRPr="00104C3A">
        <w:t>.Datum()</w:t>
      </w:r>
    </w:p>
    <w:p w14:paraId="6151AD6B" w14:textId="77777777" w:rsidR="00092BE3" w:rsidRPr="00104C3A" w:rsidRDefault="00092BE3" w:rsidP="00104C3A">
      <w:pPr>
        <w:pStyle w:val="SC-Source"/>
      </w:pPr>
      <w:r w:rsidRPr="00104C3A">
        <w:t>      datum.cvInputData = frame</w:t>
      </w:r>
    </w:p>
    <w:p w14:paraId="1576D51D" w14:textId="77777777" w:rsidR="00092BE3" w:rsidRPr="00104C3A" w:rsidRDefault="00092BE3" w:rsidP="00104C3A">
      <w:pPr>
        <w:pStyle w:val="SC-Source"/>
      </w:pPr>
      <w:r w:rsidRPr="00104C3A">
        <w:t>      opWrapper.emplaceAndPop([datum])</w:t>
      </w:r>
    </w:p>
    <w:p w14:paraId="0ADA7AF3" w14:textId="77777777" w:rsidR="00092BE3" w:rsidRPr="00104C3A" w:rsidRDefault="00092BE3" w:rsidP="00104C3A">
      <w:pPr>
        <w:pStyle w:val="SC-Source"/>
      </w:pPr>
      <w:r w:rsidRPr="00104C3A">
        <w:t>      report.add_frame_node(datum, offset)</w:t>
      </w:r>
    </w:p>
    <w:p w14:paraId="7AAB85B4" w14:textId="77777777" w:rsidR="00092BE3" w:rsidRPr="00104C3A" w:rsidRDefault="00092BE3" w:rsidP="00104C3A">
      <w:pPr>
        <w:pStyle w:val="SC-Source"/>
      </w:pPr>
      <w:r w:rsidRPr="00104C3A">
        <w:t xml:space="preserve">    </w:t>
      </w:r>
    </w:p>
    <w:p w14:paraId="6315B63F" w14:textId="11BE49B7" w:rsidR="00092BE3" w:rsidRDefault="00092BE3" w:rsidP="00092BE3">
      <w:pPr>
        <w:pStyle w:val="SC-Source"/>
      </w:pPr>
      <w:r w:rsidRPr="00104C3A">
        <w:t>    return report</w:t>
      </w:r>
    </w:p>
    <w:p w14:paraId="4C99B9ED" w14:textId="47D82234" w:rsidR="00092BE3" w:rsidRPr="00092BE3" w:rsidRDefault="00F52AAA" w:rsidP="00104C3A">
      <w:r>
        <w:lastRenderedPageBreak/>
        <w:t xml:space="preserve">OpenPose reports skeletons as </w:t>
      </w:r>
      <w:r w:rsidRPr="00104C3A">
        <w:rPr>
          <w:i/>
          <w:iCs/>
        </w:rPr>
        <w:t>poseKeyPoints</w:t>
      </w:r>
      <w:r>
        <w:t xml:space="preserve"> 25x3 matrics that represent 25-body parts with respect to X-axis, Y-axis, and confidence score. The SkeletalExtractor consolidates these </w:t>
      </w:r>
      <w:r w:rsidR="00F609C6">
        <w:t xml:space="preserve">poseKeyPoints into the reports.json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0A5DC0F4" w:rsidR="00092BE3" w:rsidRDefault="00F52AAA" w:rsidP="00F52AA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9</w:t>
      </w:r>
      <w:r w:rsidRPr="00104C3A">
        <w:rPr>
          <w:b/>
          <w:bCs/>
        </w:rPr>
        <w:fldChar w:fldCharType="end"/>
      </w:r>
      <w:r>
        <w:br/>
      </w:r>
      <w:r>
        <w:rPr>
          <w:i/>
          <w:iCs w:val="0"/>
        </w:rPr>
        <w:t>Report.json schema</w:t>
      </w:r>
    </w:p>
    <w:p w14:paraId="0D11F746" w14:textId="17A414BC" w:rsidR="00F52AAA" w:rsidRDefault="00F52AAA" w:rsidP="00F52AAA">
      <w:pPr>
        <w:pStyle w:val="SC-Source"/>
      </w:pPr>
      <w:r>
        <w:t>{</w:t>
      </w:r>
      <w:r>
        <w:br/>
        <w:t xml:space="preserve">  </w:t>
      </w:r>
      <w:r w:rsidRPr="00F52AAA">
        <w:t>'</w:t>
      </w:r>
      <w:r>
        <w:t>VideoId</w:t>
      </w:r>
      <w:r w:rsidRPr="00F52AAA">
        <w:t>'</w:t>
      </w:r>
      <w:r>
        <w:t>: string,</w:t>
      </w:r>
    </w:p>
    <w:p w14:paraId="4B10962B" w14:textId="08E07849" w:rsidR="00F52AAA" w:rsidRDefault="00F52AAA" w:rsidP="00F52AAA">
      <w:pPr>
        <w:pStyle w:val="SC-Source"/>
      </w:pPr>
      <w:r>
        <w:t xml:space="preserve">  </w:t>
      </w:r>
      <w:r w:rsidRPr="00F52AAA">
        <w:t>'</w:t>
      </w:r>
      <w:r>
        <w:t>TarFile</w:t>
      </w:r>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videoid/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r>
        <w:t>PeopleCount</w:t>
      </w:r>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poseKeyPoints],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3671248E" w:rsidR="00A96C30" w:rsidRPr="00663C73" w:rsidRDefault="00A96C30" w:rsidP="00A96C30">
      <w:pPr>
        <w:ind w:firstLine="0"/>
      </w:pPr>
      <w:r>
        <w:tab/>
        <w:t>When the video processor uploads the frames.tar.gz into the Frame Store (Amazon S3), the service raises an event triggering the Frame Analysis. This operation identifies and processes keyframes using Amazon Rekognition, a computer vision service</w:t>
      </w:r>
      <w:ins w:id="229" w:author="Nate Bachmeier [AWS-SA]" w:date="2023-04-12T21:03:00Z">
        <w:r w:rsidR="00007A7B">
          <w:t xml:space="preserve"> </w:t>
        </w:r>
      </w:ins>
      <w:ins w:id="230" w:author="Nate Bachmeier [AWS-SA]" w:date="2023-04-12T21:04:00Z">
        <w:r w:rsidR="00007A7B">
          <w:t>(see Figure 30)</w:t>
        </w:r>
      </w:ins>
      <w:r>
        <w:t xml:space="preserve">. Amazon Rekogniton can detect 25,000 objects, draw bounding boxes around people, and discover facial metadata (Mullennex &amp; Bachmeier, 2023). </w:t>
      </w:r>
      <w:r w:rsidR="00663C73">
        <w:t xml:space="preserve">The Frame Analyzer generates </w:t>
      </w:r>
      <w:r>
        <w:t xml:space="preserve">a second analysis report that overlays the OpenPose results with additional context. </w:t>
      </w:r>
      <w:r w:rsidR="00663C73">
        <w:t xml:space="preserve">Suppose the skeletal </w:t>
      </w:r>
      <w:r w:rsidR="00663C73">
        <w:lastRenderedPageBreak/>
        <w:t xml:space="preserve">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79182EC6" w14:textId="77777777" w:rsidR="00663C73" w:rsidRDefault="00663C73" w:rsidP="00663C73">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0</w:t>
      </w:r>
      <w:r w:rsidRPr="00104C3A">
        <w:rPr>
          <w:b/>
          <w:bCs/>
        </w:rPr>
        <w:fldChar w:fldCharType="end"/>
      </w:r>
      <w:r>
        <w:br/>
      </w:r>
      <w:r>
        <w:rPr>
          <w:i/>
          <w:iCs w:val="0"/>
        </w:rPr>
        <w:t>KeyFram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init__(self, parent:</w:t>
      </w:r>
      <w:r w:rsidRPr="00663C73">
        <w:t>ISkeletonManifest</w:t>
      </w:r>
      <w:r w:rsidRPr="00104C3A">
        <w:t>, bucket:</w:t>
      </w:r>
      <w:r w:rsidRPr="00663C73">
        <w:t>str</w:t>
      </w:r>
      <w:r w:rsidRPr="00104C3A">
        <w:t>, object_key:</w:t>
      </w:r>
      <w:r w:rsidRPr="00663C73">
        <w:t>str</w:t>
      </w:r>
      <w:r w:rsidRPr="00104C3A">
        <w:t>) -&gt; None:</w:t>
      </w:r>
      <w:r>
        <w:br/>
        <w:t xml:space="preserve">    ...</w:t>
      </w:r>
    </w:p>
    <w:p w14:paraId="20D19706" w14:textId="4F91AE88" w:rsidR="00663C73" w:rsidRPr="00104C3A" w:rsidDel="00096B27" w:rsidRDefault="00663C73" w:rsidP="00104C3A">
      <w:pPr>
        <w:pStyle w:val="SC-Source"/>
        <w:rPr>
          <w:del w:id="231" w:author="Nate Bachmeier [AWS-SA]" w:date="2023-04-12T21:04:00Z"/>
        </w:rPr>
      </w:pPr>
      <w:del w:id="232" w:author="Nate Bachmeier [AWS-SA]" w:date="2023-04-12T21:04:00Z">
        <w:r w:rsidRPr="00104C3A" w:rsidDel="00096B27">
          <w:delText>    try:</w:delText>
        </w:r>
      </w:del>
    </w:p>
    <w:p w14:paraId="239B8FC8" w14:textId="77777777" w:rsidR="00663C73" w:rsidRPr="00104C3A" w:rsidRDefault="00663C73" w:rsidP="00104C3A">
      <w:pPr>
        <w:pStyle w:val="SC-Source"/>
      </w:pPr>
      <w:r w:rsidRPr="00104C3A">
        <w:t xml:space="preserve">    </w:t>
      </w:r>
      <w:del w:id="233" w:author="Nate Bachmeier [AWS-SA]" w:date="2023-04-12T21:04:00Z">
        <w:r w:rsidRPr="00104C3A" w:rsidDel="00096B27">
          <w:delText xml:space="preserve">  </w:delText>
        </w:r>
      </w:del>
      <w:r w:rsidRPr="00104C3A">
        <w:t>response = s3.get_object(</w:t>
      </w:r>
    </w:p>
    <w:p w14:paraId="21E7B3E4" w14:textId="77777777" w:rsidR="00663C73" w:rsidRPr="00104C3A" w:rsidRDefault="00663C73" w:rsidP="00104C3A">
      <w:pPr>
        <w:pStyle w:val="SC-Source"/>
      </w:pPr>
      <w:r w:rsidRPr="00104C3A">
        <w:t>        Bucket=self.bucket,</w:t>
      </w:r>
    </w:p>
    <w:p w14:paraId="2BBB2C49" w14:textId="591602BE" w:rsidR="00663C73" w:rsidRPr="00104C3A" w:rsidDel="00096B27" w:rsidRDefault="00663C73" w:rsidP="00104C3A">
      <w:pPr>
        <w:pStyle w:val="SC-Source"/>
        <w:rPr>
          <w:del w:id="234" w:author="Nate Bachmeier [AWS-SA]" w:date="2023-04-12T21:04:00Z"/>
        </w:rPr>
      </w:pPr>
      <w:r w:rsidRPr="00104C3A">
        <w:t>        Key = self.object_key)</w:t>
      </w:r>
      <w:ins w:id="235" w:author="Nate Bachmeier [AWS-SA]" w:date="2023-04-12T21:04:00Z">
        <w:r w:rsidR="00096B27">
          <w:br/>
          <w:t xml:space="preserve">    ...</w:t>
        </w:r>
      </w:ins>
    </w:p>
    <w:p w14:paraId="469EAF6E" w14:textId="70CDA7AF" w:rsidR="00663C73" w:rsidRPr="00104C3A" w:rsidDel="00096B27" w:rsidRDefault="00663C73" w:rsidP="0075009B">
      <w:pPr>
        <w:pStyle w:val="SC-Source"/>
        <w:rPr>
          <w:del w:id="236" w:author="Nate Bachmeier [AWS-SA]" w:date="2023-04-12T21:04:00Z"/>
        </w:rPr>
      </w:pPr>
      <w:r w:rsidRPr="00104C3A">
        <w:t xml:space="preserve">    </w:t>
      </w:r>
      <w:del w:id="237" w:author="Nate Bachmeier [AWS-SA]" w:date="2023-04-12T21:04:00Z">
        <w:r w:rsidRPr="00104C3A" w:rsidDel="00096B27">
          <w:delText>except:</w:delText>
        </w:r>
      </w:del>
    </w:p>
    <w:p w14:paraId="50BCF0AB" w14:textId="485BC6C8" w:rsidR="00663C73" w:rsidRPr="00104C3A" w:rsidDel="00096B27" w:rsidRDefault="00663C73" w:rsidP="0075009B">
      <w:pPr>
        <w:pStyle w:val="SC-Source"/>
        <w:rPr>
          <w:del w:id="238" w:author="Nate Bachmeier [AWS-SA]" w:date="2023-04-12T21:04:00Z"/>
        </w:rPr>
      </w:pPr>
      <w:del w:id="239" w:author="Nate Bachmeier [AWS-SA]" w:date="2023-04-12T21:04:00Z">
        <w:r w:rsidRPr="00104C3A" w:rsidDel="00096B27">
          <w:delText>      self.object_key = self.object_key.replace('+',' ')</w:delText>
        </w:r>
      </w:del>
    </w:p>
    <w:p w14:paraId="7B69A490" w14:textId="227ADE44" w:rsidR="00663C73" w:rsidRPr="00104C3A" w:rsidDel="00096B27" w:rsidRDefault="00663C73" w:rsidP="0075009B">
      <w:pPr>
        <w:pStyle w:val="SC-Source"/>
        <w:rPr>
          <w:del w:id="240" w:author="Nate Bachmeier [AWS-SA]" w:date="2023-04-12T21:04:00Z"/>
        </w:rPr>
      </w:pPr>
      <w:del w:id="241" w:author="Nate Bachmeier [AWS-SA]" w:date="2023-04-12T21:04:00Z">
        <w:r w:rsidRPr="00104C3A" w:rsidDel="00096B27">
          <w:delText>      response = s3.get_object(</w:delText>
        </w:r>
      </w:del>
    </w:p>
    <w:p w14:paraId="1EDB1D5A" w14:textId="7A8CC0F9" w:rsidR="00663C73" w:rsidRPr="00104C3A" w:rsidDel="00096B27" w:rsidRDefault="00663C73" w:rsidP="0075009B">
      <w:pPr>
        <w:pStyle w:val="SC-Source"/>
        <w:rPr>
          <w:del w:id="242" w:author="Nate Bachmeier [AWS-SA]" w:date="2023-04-12T21:04:00Z"/>
        </w:rPr>
      </w:pPr>
      <w:del w:id="243" w:author="Nate Bachmeier [AWS-SA]" w:date="2023-04-12T21:04:00Z">
        <w:r w:rsidRPr="00104C3A" w:rsidDel="00096B27">
          <w:delText>        Bucket=self.bucket,</w:delText>
        </w:r>
      </w:del>
    </w:p>
    <w:p w14:paraId="5701D50B" w14:textId="57E8E59F" w:rsidR="00663C73" w:rsidRPr="00104C3A" w:rsidDel="00096B27" w:rsidRDefault="00663C73" w:rsidP="0075009B">
      <w:pPr>
        <w:pStyle w:val="SC-Source"/>
        <w:rPr>
          <w:del w:id="244" w:author="Nate Bachmeier [AWS-SA]" w:date="2023-04-12T21:04:00Z"/>
        </w:rPr>
      </w:pPr>
      <w:del w:id="245" w:author="Nate Bachmeier [AWS-SA]" w:date="2023-04-12T21:04:00Z">
        <w:r w:rsidRPr="00104C3A" w:rsidDel="00096B27">
          <w:delText>        Key = self.object_key</w:delText>
        </w:r>
      </w:del>
    </w:p>
    <w:p w14:paraId="2E0A4BC0" w14:textId="1CBDE951" w:rsidR="00663C73" w:rsidRPr="00104C3A" w:rsidRDefault="00663C73" w:rsidP="00096B27">
      <w:pPr>
        <w:pStyle w:val="SC-Source"/>
      </w:pPr>
      <w:del w:id="246" w:author="Nate Bachmeier [AWS-SA]" w:date="2023-04-12T21:04:00Z">
        <w:r w:rsidRPr="00104C3A" w:rsidDel="00096B27">
          <w:delText>      )</w:delText>
        </w:r>
      </w:del>
    </w:p>
    <w:p w14:paraId="5C08C4F6" w14:textId="77777777" w:rsidR="00663C73" w:rsidRPr="00104C3A" w:rsidRDefault="00663C73" w:rsidP="00104C3A">
      <w:pPr>
        <w:pStyle w:val="SC-Source"/>
      </w:pPr>
      <w:r w:rsidRPr="00104C3A">
        <w:t>    self.object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def key_frames(self)-&gt;List[</w:t>
      </w:r>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self.frames </w:t>
      </w:r>
    </w:p>
    <w:p w14:paraId="7B9028C9" w14:textId="77777777" w:rsidR="00663C73" w:rsidRPr="00104C3A" w:rsidDel="00BE7B65" w:rsidRDefault="00663C73" w:rsidP="00104C3A">
      <w:pPr>
        <w:pStyle w:val="SC-Source"/>
        <w:rPr>
          <w:del w:id="247" w:author="Nate Bachmeier [AWS-SA]" w:date="2023-04-13T11:31:00Z"/>
        </w:rPr>
      </w:pPr>
      <w:r w:rsidRPr="00104C3A">
        <w:t>      if len(x.json['Bodies'])&gt;0 and not x.has_error]</w:t>
      </w:r>
    </w:p>
    <w:p w14:paraId="4FD5D99B" w14:textId="30D511CA" w:rsidR="00FE3EEF" w:rsidRDefault="00FE3EEF" w:rsidP="00BE7B65">
      <w:pPr>
        <w:pStyle w:val="SC-Source"/>
        <w:pPrChange w:id="248" w:author="Nate Bachmeier [AWS-SA]" w:date="2023-04-13T11:31:00Z">
          <w:pPr>
            <w:pStyle w:val="Caption"/>
            <w:ind w:firstLine="0"/>
          </w:pPr>
        </w:pPrChange>
      </w:pPr>
      <w:del w:id="249" w:author="Nate Bachmeier [AWS-SA]" w:date="2023-04-13T11:31:00Z">
        <w:r w:rsidDel="00BE7B65">
          <w:br w:type="page"/>
        </w:r>
      </w:del>
    </w:p>
    <w:p w14:paraId="6417D8E6" w14:textId="2F81688B" w:rsidR="00E72F1F" w:rsidRDefault="00756489" w:rsidP="00B75049">
      <w:pPr>
        <w:pStyle w:val="Heading2"/>
        <w:ind w:firstLine="0"/>
      </w:pPr>
      <w:bookmarkStart w:id="250" w:name="_Toc131970508"/>
      <w:r>
        <w:t>D</w:t>
      </w:r>
      <w:r w:rsidR="00E72F1F">
        <w:t>ata Analysis</w:t>
      </w:r>
      <w:bookmarkEnd w:id="250"/>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report.json definitions into </w:t>
      </w:r>
      <w:r w:rsidRPr="00104C3A">
        <w:rPr>
          <w:i/>
          <w:iCs/>
        </w:rPr>
        <w:t>movement signatures</w:t>
      </w:r>
      <w:r>
        <w:t>.</w:t>
      </w:r>
    </w:p>
    <w:p w14:paraId="135927D7" w14:textId="2DC51426" w:rsidR="004A39F1" w:rsidRDefault="004A39F1" w:rsidP="004A39F1">
      <w:pPr>
        <w:pStyle w:val="Heading3"/>
        <w:ind w:firstLine="0"/>
      </w:pPr>
      <w:r>
        <w:lastRenderedPageBreak/>
        <w:t>Preprocessing the data</w:t>
      </w:r>
    </w:p>
    <w:p w14:paraId="7CA2C6CC" w14:textId="42A349CC" w:rsidR="005042C6" w:rsidRDefault="004A39F1" w:rsidP="004A39F1">
      <w:pPr>
        <w:rPr>
          <w:ins w:id="251" w:author="Nate Bachmeier [AWS-SA]" w:date="2023-04-12T21:13:00Z"/>
        </w:rPr>
      </w:pPr>
      <w:r>
        <w:t xml:space="preserve">When OpenPose and Amazon Rekognition process frames, there are no assurances that the total people remain consistent, let alone the detected body parts. For instance, Alice and Bob might be dancing and twirling, which changes the perspective relative to the camera. The study must implement a </w:t>
      </w:r>
      <w:r w:rsidRPr="00104C3A">
        <w:rPr>
          <w:i/>
          <w:iCs/>
        </w:rPr>
        <w:t>MovementTracker</w:t>
      </w:r>
      <w:r>
        <w:t xml:space="preserve"> process that normalizes the frame bodies into individual traces</w:t>
      </w:r>
      <w:ins w:id="252" w:author="Nate Bachmeier [AWS-SA]" w:date="2023-04-12T21:02:00Z">
        <w:r w:rsidR="00007A7B">
          <w:t xml:space="preserve"> (see Figure 31)</w:t>
        </w:r>
      </w:ins>
      <w:r>
        <w:t>.</w:t>
      </w:r>
      <w:ins w:id="253" w:author="Nate Bachmeier [AWS-SA]" w:date="2023-04-12T21:05:00Z">
        <w:r w:rsidR="000A34DE">
          <w:t xml:space="preserve"> This operation requires cross-referencing bodies across the sampled frames and </w:t>
        </w:r>
      </w:ins>
      <w:ins w:id="254" w:author="Nate Bachmeier [AWS-SA]" w:date="2023-04-12T21:06:00Z">
        <w:r w:rsidR="000A34DE">
          <w:t>removing duplicate/erroneous information.</w:t>
        </w:r>
      </w:ins>
    </w:p>
    <w:p w14:paraId="626B3C7B" w14:textId="0E9D6844" w:rsidR="005042C6" w:rsidRDefault="005042C6" w:rsidP="004A39F1">
      <w:pPr>
        <w:rPr>
          <w:ins w:id="255" w:author="Nate Bachmeier [AWS-SA]" w:date="2023-04-12T21:13:00Z"/>
        </w:rPr>
      </w:pPr>
      <w:ins w:id="256" w:author="Nate Bachmeier [AWS-SA]" w:date="2023-04-12T21:14:00Z">
        <w:r>
          <w:t xml:space="preserve">The business logic accomplishes this task through a two-step process. First, the extract_people method returns each </w:t>
        </w:r>
      </w:ins>
      <w:ins w:id="257" w:author="Nate Bachmeier [AWS-SA]" w:date="2023-04-12T21:15:00Z">
        <w:r>
          <w:t xml:space="preserve">person and their associated metadata. This metadata includes information such as frame offsets and bounding boxes. Next, the find_dups method analyzes the people </w:t>
        </w:r>
      </w:ins>
      <w:ins w:id="258" w:author="Nate Bachmeier [AWS-SA]" w:date="2023-04-12T21:16:00Z">
        <w:r>
          <w:t xml:space="preserve">list and returns duplicate records. These redundant people occur </w:t>
        </w:r>
      </w:ins>
      <w:ins w:id="259" w:author="Nate Bachmeier [AWS-SA]" w:date="2023-04-12T21:17:00Z">
        <w:r>
          <w:t xml:space="preserve">because of the parallel frame processing technique. Future research could optimize this approach to incorporate a tree structure and </w:t>
        </w:r>
      </w:ins>
      <w:ins w:id="260" w:author="Nate Bachmeier [AWS-SA]" w:date="2023-04-12T21:18:00Z">
        <w:r>
          <w:t xml:space="preserve">halt processing the same branches a second time. However, the goal of this study is not to write the most efficient code. Instead, </w:t>
        </w:r>
      </w:ins>
      <w:ins w:id="261" w:author="Nate Bachmeier [AWS-SA]" w:date="2023-04-12T21:19:00Z">
        <w:r>
          <w:t xml:space="preserve">this research project demonstrates human activity recognition and leverages duct tape with bread ties. </w:t>
        </w:r>
      </w:ins>
    </w:p>
    <w:p w14:paraId="72BB4FE9" w14:textId="77777777" w:rsidR="005042C6" w:rsidRDefault="005042C6">
      <w:pPr>
        <w:spacing w:after="160" w:line="259" w:lineRule="auto"/>
        <w:ind w:firstLine="0"/>
        <w:rPr>
          <w:ins w:id="262" w:author="Nate Bachmeier [AWS-SA]" w:date="2023-04-12T21:13:00Z"/>
        </w:rPr>
      </w:pPr>
      <w:ins w:id="263" w:author="Nate Bachmeier [AWS-SA]" w:date="2023-04-12T21:13:00Z">
        <w:r>
          <w:br w:type="page"/>
        </w:r>
      </w:ins>
    </w:p>
    <w:p w14:paraId="5C1C085E" w14:textId="04A776FA" w:rsidR="004A39F1" w:rsidDel="005042C6" w:rsidRDefault="004A39F1" w:rsidP="005042C6">
      <w:pPr>
        <w:ind w:firstLine="0"/>
        <w:rPr>
          <w:del w:id="264" w:author="Nate Bachmeier [AWS-SA]" w:date="2023-04-12T21:13:00Z"/>
        </w:rPr>
        <w:pPrChange w:id="265" w:author="Nate Bachmeier [AWS-SA]" w:date="2023-04-12T21:13:00Z">
          <w:pPr/>
        </w:pPrChange>
      </w:pPr>
    </w:p>
    <w:p w14:paraId="56D26E9F" w14:textId="705B0BD0"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1</w:t>
      </w:r>
      <w:r w:rsidRPr="00104C3A">
        <w:rPr>
          <w:b/>
          <w:bCs/>
        </w:rPr>
        <w:fldChar w:fldCharType="end"/>
      </w:r>
      <w:r>
        <w:rPr>
          <w:b/>
          <w:bCs/>
        </w:rPr>
        <w:br/>
      </w:r>
      <w:r w:rsidRPr="00104C3A">
        <w:rPr>
          <w:i/>
          <w:iCs w:val="0"/>
        </w:rPr>
        <w:t>Movement</w:t>
      </w:r>
      <w:r>
        <w:rPr>
          <w:i/>
          <w:iCs w:val="0"/>
        </w:rPr>
        <w:t>Tracker Logic</w:t>
      </w:r>
    </w:p>
    <w:p w14:paraId="03D53723" w14:textId="77777777" w:rsidR="004A39F1" w:rsidRPr="00104C3A" w:rsidRDefault="004A39F1" w:rsidP="00104C3A">
      <w:pPr>
        <w:pStyle w:val="SC-Source"/>
      </w:pPr>
      <w:r w:rsidRPr="00104C3A">
        <w:t xml:space="preserve">class </w:t>
      </w:r>
      <w:r w:rsidRPr="004A39F1">
        <w:t>MovementTracker</w:t>
      </w:r>
      <w:r w:rsidRPr="00104C3A">
        <w:t>:</w:t>
      </w:r>
    </w:p>
    <w:p w14:paraId="25B0E22E" w14:textId="77777777" w:rsidR="004A39F1" w:rsidRPr="00104C3A" w:rsidRDefault="004A39F1" w:rsidP="00104C3A">
      <w:pPr>
        <w:pStyle w:val="SC-Source"/>
      </w:pPr>
      <w:r w:rsidRPr="00104C3A">
        <w:t>  def __init__(self, report:</w:t>
      </w:r>
      <w:r w:rsidRPr="004A39F1">
        <w:t>Report</w:t>
      </w:r>
      <w:r w:rsidRPr="00104C3A">
        <w:t>) -&gt; None:</w:t>
      </w:r>
    </w:p>
    <w:p w14:paraId="0DE1B57D" w14:textId="77777777" w:rsidR="004A39F1" w:rsidRPr="00104C3A" w:rsidRDefault="004A39F1" w:rsidP="00104C3A">
      <w:pPr>
        <w:pStyle w:val="SC-Source"/>
      </w:pPr>
      <w:r w:rsidRPr="00104C3A">
        <w:t>    self.report = report</w:t>
      </w:r>
    </w:p>
    <w:p w14:paraId="26FC276C" w14:textId="5ED26F66" w:rsidR="004A39F1" w:rsidRPr="00104C3A" w:rsidRDefault="004A39F1" w:rsidP="00104C3A">
      <w:pPr>
        <w:pStyle w:val="SC-Source"/>
      </w:pPr>
      <w:r w:rsidRPr="00104C3A">
        <w:t>    self.image = report.image</w:t>
      </w:r>
    </w:p>
    <w:p w14:paraId="1DB6114D" w14:textId="4B3651F7" w:rsidR="004A39F1" w:rsidRPr="00104C3A" w:rsidRDefault="004A39F1" w:rsidP="00104C3A">
      <w:pPr>
        <w:pStyle w:val="SC-Source"/>
      </w:pPr>
      <w:r w:rsidRPr="00104C3A">
        <w:br/>
        <w:t xml:space="preserve">  @xray_recorder.capture(</w:t>
      </w:r>
      <w:del w:id="266" w:author="Nate Bachmeier [AWS-SA]" w:date="2023-04-12T21:03:00Z">
        <w:r w:rsidRPr="00104C3A" w:rsidDel="00007A7B">
          <w:delText>'</w:delText>
        </w:r>
      </w:del>
      <w:ins w:id="267" w:author="Nate Bachmeier [AWS-SA]" w:date="2023-04-12T21:03:00Z">
        <w:r w:rsidR="00007A7B">
          <w:t>‘</w:t>
        </w:r>
      </w:ins>
      <w:r w:rsidRPr="00104C3A">
        <w:t>MovementTracker::process_report</w:t>
      </w:r>
      <w:del w:id="268" w:author="Nate Bachmeier [AWS-SA]" w:date="2023-04-12T21:03:00Z">
        <w:r w:rsidRPr="00104C3A" w:rsidDel="00007A7B">
          <w:delText>'</w:delText>
        </w:r>
      </w:del>
      <w:ins w:id="269" w:author="Nate Bachmeier [AWS-SA]" w:date="2023-04-12T21:03:00Z">
        <w:r w:rsidR="00007A7B">
          <w:t>’</w:t>
        </w:r>
      </w:ins>
      <w:r w:rsidRPr="00104C3A">
        <w:t>)</w:t>
      </w:r>
    </w:p>
    <w:p w14:paraId="6CC27935" w14:textId="77777777" w:rsidR="004A39F1" w:rsidRPr="00104C3A" w:rsidRDefault="004A39F1" w:rsidP="00104C3A">
      <w:pPr>
        <w:pStyle w:val="SC-Source"/>
      </w:pPr>
      <w:r w:rsidRPr="00104C3A">
        <w:t>  def process_report(self):</w:t>
      </w:r>
    </w:p>
    <w:p w14:paraId="7BB0D5F8" w14:textId="77777777" w:rsidR="004A39F1" w:rsidRPr="00104C3A" w:rsidRDefault="004A39F1" w:rsidP="00104C3A">
      <w:pPr>
        <w:pStyle w:val="SC-Source"/>
      </w:pPr>
      <w:r w:rsidRPr="00104C3A">
        <w:t>    people, metadata = self.extract_people()</w:t>
      </w:r>
    </w:p>
    <w:p w14:paraId="4A0D84B4" w14:textId="77777777" w:rsidR="004A39F1" w:rsidRPr="00104C3A" w:rsidRDefault="004A39F1" w:rsidP="00104C3A">
      <w:pPr>
        <w:pStyle w:val="SC-Source"/>
      </w:pPr>
      <w:r w:rsidRPr="00104C3A">
        <w:t xml:space="preserve">    duplicates = </w:t>
      </w:r>
      <w:r w:rsidRPr="004A39F1">
        <w:t>MovementTracker</w:t>
      </w:r>
      <w:r w:rsidRPr="00104C3A">
        <w:t>.find_dups(people)</w:t>
      </w:r>
    </w:p>
    <w:p w14:paraId="03A8BFBE" w14:textId="77777777" w:rsidR="004A39F1" w:rsidRPr="00104C3A" w:rsidRDefault="004A39F1" w:rsidP="00104C3A">
      <w:pPr>
        <w:pStyle w:val="SC-Source"/>
      </w:pPr>
      <w:r w:rsidRPr="00104C3A">
        <w:t xml:space="preserve">    </w:t>
      </w:r>
    </w:p>
    <w:p w14:paraId="7BD08109" w14:textId="77777777" w:rsidR="004A39F1" w:rsidRPr="00104C3A" w:rsidRDefault="004A39F1" w:rsidP="00104C3A">
      <w:pPr>
        <w:pStyle w:val="SC-Source"/>
      </w:pPr>
      <w:r w:rsidRPr="00104C3A">
        <w:t>    unique_people=</w:t>
      </w:r>
      <w:r w:rsidRPr="004A39F1">
        <w:t>list</w:t>
      </w:r>
      <w:r w:rsidRPr="00104C3A">
        <w:t>()</w:t>
      </w:r>
    </w:p>
    <w:p w14:paraId="08F32C23" w14:textId="77777777" w:rsidR="004A39F1" w:rsidRPr="00104C3A" w:rsidRDefault="004A39F1" w:rsidP="00104C3A">
      <w:pPr>
        <w:pStyle w:val="SC-Source"/>
      </w:pPr>
      <w:r w:rsidRPr="00104C3A">
        <w:t xml:space="preserve">    unique_meta = </w:t>
      </w:r>
      <w:r w:rsidRPr="004A39F1">
        <w:t>list</w:t>
      </w:r>
      <w:r w:rsidRPr="00104C3A">
        <w:t>()</w:t>
      </w:r>
    </w:p>
    <w:p w14:paraId="73F0E38C" w14:textId="77777777" w:rsidR="004A39F1" w:rsidRPr="00104C3A" w:rsidRDefault="004A39F1" w:rsidP="00104C3A">
      <w:pPr>
        <w:pStyle w:val="SC-Source"/>
      </w:pPr>
    </w:p>
    <w:p w14:paraId="7B5671D5" w14:textId="77777777" w:rsidR="004A39F1" w:rsidRPr="00104C3A" w:rsidRDefault="004A39F1" w:rsidP="00104C3A">
      <w:pPr>
        <w:pStyle w:val="SC-Source"/>
      </w:pPr>
      <w:r w:rsidRPr="00104C3A">
        <w:t xml:space="preserve">    for ix in </w:t>
      </w:r>
      <w:r w:rsidRPr="004A39F1">
        <w:t>range</w:t>
      </w:r>
      <w:r w:rsidRPr="00104C3A">
        <w:t>(0,len(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unique_people.append(people[ix])</w:t>
      </w:r>
    </w:p>
    <w:p w14:paraId="0147E52E" w14:textId="77777777" w:rsidR="004A39F1" w:rsidRPr="00104C3A" w:rsidRDefault="004A39F1" w:rsidP="00104C3A">
      <w:pPr>
        <w:pStyle w:val="SC-Source"/>
      </w:pPr>
      <w:r w:rsidRPr="00104C3A">
        <w:t>        unique_meta.append(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return unique_people, unique_meta</w:t>
      </w:r>
    </w:p>
    <w:p w14:paraId="20D647FC" w14:textId="495EF82B" w:rsidR="004A39F1" w:rsidRDefault="004A39F1" w:rsidP="00104C3A">
      <w:pPr>
        <w:ind w:firstLine="0"/>
        <w:rPr>
          <w:ins w:id="270" w:author="Nate Bachmeier [AWS-SA]" w:date="2023-04-12T21:20:00Z"/>
        </w:rPr>
      </w:pPr>
      <w:r>
        <w:tab/>
        <w:t>The MovementTracker extracts people by iterating through each frame and body to recursively link the most likely bodies</w:t>
      </w:r>
      <w:ins w:id="271" w:author="Nate Bachmeier [AWS-SA]" w:date="2023-04-12T21:03:00Z">
        <w:r w:rsidR="00007A7B">
          <w:t xml:space="preserve"> (see Figure 32)</w:t>
        </w:r>
      </w:ins>
      <w:r>
        <w:t>. This operation predicts the best choice by evaluating the distance between two poseKeyPoints matrics and returning the sequence with at least three frames (1.5 seconds of video). While more effective strategies exist, this heuristic is sufficient for the study’s needs.</w:t>
      </w:r>
    </w:p>
    <w:p w14:paraId="4AC87C42" w14:textId="77777777" w:rsidR="005042C6" w:rsidRPr="00104C3A" w:rsidRDefault="005042C6" w:rsidP="00104C3A">
      <w:pPr>
        <w:ind w:firstLine="0"/>
      </w:pPr>
    </w:p>
    <w:p w14:paraId="53016D1C" w14:textId="77777777" w:rsidR="004A39F1" w:rsidRDefault="004A39F1" w:rsidP="004A39F1">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norm_bodies(</w:t>
      </w:r>
      <w:r w:rsidRPr="004A39F1">
        <w:t>self</w:t>
      </w:r>
      <w:r w:rsidRPr="00104C3A">
        <w:t xml:space="preserve">, </w:t>
      </w:r>
      <w:r w:rsidRPr="004A39F1">
        <w:t>frame_id</w:t>
      </w:r>
      <w:r w:rsidRPr="00104C3A">
        <w:t>:int):</w:t>
      </w:r>
    </w:p>
    <w:p w14:paraId="0C1791A7" w14:textId="77777777" w:rsidR="004A39F1" w:rsidRPr="00104C3A" w:rsidRDefault="004A39F1" w:rsidP="00104C3A">
      <w:pPr>
        <w:pStyle w:val="SC-Source"/>
      </w:pPr>
      <w:r w:rsidRPr="00104C3A">
        <w:t xml:space="preserve">    if </w:t>
      </w:r>
      <w:r w:rsidRPr="004A39F1">
        <w:t>frame_id</w:t>
      </w:r>
      <w:r w:rsidRPr="00104C3A">
        <w:t xml:space="preserve"> &gt;= </w:t>
      </w:r>
      <w:r w:rsidRPr="004A39F1">
        <w:t>self</w:t>
      </w:r>
      <w:r w:rsidRPr="00104C3A">
        <w:t>.total_frames():</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np.array(MovementTracker.drop_low_conf(</w:t>
      </w:r>
      <w:r w:rsidRPr="004A39F1">
        <w:t>b</w:t>
      </w:r>
      <w:r w:rsidRPr="00104C3A">
        <w:t>))* (1,1,0) / (</w:t>
      </w:r>
      <w:r w:rsidRPr="004A39F1">
        <w:t>self</w:t>
      </w:r>
      <w:r w:rsidRPr="00104C3A">
        <w:t>.</w:t>
      </w:r>
      <w:r w:rsidRPr="004A39F1">
        <w:t>image</w:t>
      </w:r>
      <w:r w:rsidRPr="00104C3A">
        <w:t>.</w:t>
      </w:r>
      <w:r w:rsidRPr="004A39F1">
        <w:t>size</w:t>
      </w:r>
      <w:r w:rsidRPr="00104C3A">
        <w:t xml:space="preserve">[0], </w:t>
      </w:r>
      <w:r w:rsidRPr="004A39F1">
        <w:t>self</w:t>
      </w:r>
      <w:r w:rsidRPr="00104C3A">
        <w:t>.</w:t>
      </w:r>
      <w:r w:rsidRPr="004A39F1">
        <w:t>image</w:t>
      </w:r>
      <w:r w:rsidRPr="00104C3A">
        <w:t>.</w:t>
      </w:r>
      <w:r w:rsidRPr="004A39F1">
        <w:t>size</w:t>
      </w:r>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r w:rsidRPr="004A39F1">
        <w:t>self</w:t>
      </w:r>
      <w:r w:rsidRPr="00104C3A">
        <w:t>.</w:t>
      </w:r>
      <w:r w:rsidRPr="004A39F1">
        <w:t>report</w:t>
      </w:r>
      <w:r w:rsidRPr="00104C3A">
        <w:t>.</w:t>
      </w:r>
      <w:r w:rsidRPr="004A39F1">
        <w:t>json</w:t>
      </w:r>
      <w:r w:rsidRPr="00104C3A">
        <w:t>['Frames'][</w:t>
      </w:r>
      <w:r w:rsidRPr="004A39F1">
        <w:t>frame_id</w:t>
      </w:r>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def closest_match(</w:t>
      </w:r>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r w:rsidRPr="004A39F1">
        <w:t>best_dist</w:t>
      </w:r>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is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r w:rsidRPr="004A39F1">
        <w:t>dist</w:t>
      </w:r>
      <w:r w:rsidRPr="00104C3A">
        <w:t xml:space="preserve"> = np.linalg.norm(</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t xml:space="preserve">        if </w:t>
      </w:r>
      <w:r w:rsidRPr="004A39F1">
        <w:t>dist</w:t>
      </w:r>
      <w:r w:rsidRPr="00104C3A">
        <w:t xml:space="preserve"> &lt; </w:t>
      </w:r>
      <w:r w:rsidRPr="004A39F1">
        <w:t>best_dist</w:t>
      </w:r>
      <w:r w:rsidRPr="00104C3A">
        <w:t>:</w:t>
      </w:r>
    </w:p>
    <w:p w14:paraId="46D137E5" w14:textId="77777777" w:rsidR="004A39F1" w:rsidRPr="00104C3A" w:rsidRDefault="004A39F1" w:rsidP="00104C3A">
      <w:pPr>
        <w:pStyle w:val="SC-Source"/>
      </w:pPr>
      <w:r w:rsidRPr="00104C3A">
        <w:t xml:space="preserve">            </w:t>
      </w:r>
      <w:r w:rsidRPr="004A39F1">
        <w:t>best_dist</w:t>
      </w:r>
      <w:r w:rsidRPr="00104C3A">
        <w:t xml:space="preserve"> = </w:t>
      </w:r>
      <w:r w:rsidRPr="004A39F1">
        <w:t>dist</w:t>
      </w:r>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r w:rsidRPr="004A39F1">
        <w:t>match</w:t>
      </w:r>
    </w:p>
    <w:p w14:paraId="7F23AD0C" w14:textId="77777777" w:rsidR="004A39F1" w:rsidRPr="00104C3A" w:rsidRDefault="004A39F1" w:rsidP="00104C3A">
      <w:pPr>
        <w:pStyle w:val="SC-Source"/>
      </w:pPr>
    </w:p>
    <w:p w14:paraId="16B2A3EB" w14:textId="77777777" w:rsidR="004A39F1" w:rsidRPr="00104C3A" w:rsidRDefault="004A39F1" w:rsidP="00104C3A">
      <w:pPr>
        <w:pStyle w:val="SC-Source"/>
      </w:pPr>
      <w:r w:rsidRPr="00104C3A">
        <w:t>  @</w:t>
      </w:r>
      <w:r w:rsidRPr="004A39F1">
        <w:t>xray_recorder</w:t>
      </w:r>
      <w:r w:rsidRPr="00104C3A">
        <w:t>.capture('MovementTracker::track_person')</w:t>
      </w:r>
    </w:p>
    <w:p w14:paraId="5E4719E7" w14:textId="77777777" w:rsidR="004A39F1" w:rsidRPr="00104C3A" w:rsidRDefault="004A39F1" w:rsidP="00104C3A">
      <w:pPr>
        <w:pStyle w:val="SC-Source"/>
      </w:pPr>
      <w:r w:rsidRPr="00104C3A">
        <w:lastRenderedPageBreak/>
        <w:t>  def track_person(</w:t>
      </w:r>
      <w:r w:rsidRPr="004A39F1">
        <w:t>self</w:t>
      </w:r>
      <w:r w:rsidRPr="00104C3A">
        <w:t xml:space="preserve">, </w:t>
      </w:r>
      <w:r w:rsidRPr="004A39F1">
        <w:t>frame_id</w:t>
      </w:r>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r w:rsidRPr="004A39F1">
        <w:t>frame_id</w:t>
      </w:r>
      <w:r w:rsidRPr="00104C3A">
        <w:t xml:space="preserve"> == </w:t>
      </w:r>
      <w:r w:rsidRPr="004A39F1">
        <w:t>self</w:t>
      </w:r>
      <w:r w:rsidRPr="00104C3A">
        <w:t>.total_frames():</w:t>
      </w:r>
    </w:p>
    <w:p w14:paraId="74443758" w14:textId="77777777" w:rsidR="004A39F1" w:rsidRPr="00104C3A" w:rsidRDefault="004A39F1" w:rsidP="00104C3A">
      <w:pPr>
        <w:pStyle w:val="SC-Source"/>
      </w:pPr>
      <w:r w:rsidRPr="00104C3A">
        <w:t xml:space="preserve">        return </w:t>
      </w:r>
      <w:r w:rsidRPr="004A39F1">
        <w:t>sequence</w:t>
      </w:r>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r w:rsidRPr="004A39F1">
        <w:t>self</w:t>
      </w:r>
      <w:r w:rsidRPr="00104C3A">
        <w:t>.norm_bodies(</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is None:</w:t>
      </w:r>
    </w:p>
    <w:p w14:paraId="10839B20" w14:textId="77777777" w:rsidR="004A39F1" w:rsidRPr="00104C3A" w:rsidRDefault="004A39F1" w:rsidP="00104C3A">
      <w:pPr>
        <w:pStyle w:val="SC-Source"/>
      </w:pPr>
      <w:r w:rsidRPr="00104C3A">
        <w:t xml:space="preserve">       return </w:t>
      </w:r>
      <w:r w:rsidRPr="004A39F1">
        <w:t>sequence</w:t>
      </w:r>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MovementTracker.closest_match(</w:t>
      </w:r>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r w:rsidRPr="004A39F1">
        <w:t>sequence</w:t>
      </w:r>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r w:rsidRPr="004A39F1">
        <w:t>sequence</w:t>
      </w:r>
      <w:r w:rsidRPr="00104C3A">
        <w:t>.extend(</w:t>
      </w:r>
      <w:r w:rsidRPr="004A39F1">
        <w:t>self</w:t>
      </w:r>
      <w:r w:rsidRPr="00104C3A">
        <w:t>.track_person(</w:t>
      </w:r>
      <w:r w:rsidRPr="004A39F1">
        <w:t>frame_id</w:t>
      </w:r>
      <w:r w:rsidRPr="00104C3A">
        <w:t xml:space="preserve">+1, </w:t>
      </w:r>
      <w:r w:rsidRPr="004A39F1">
        <w:t>best</w:t>
      </w:r>
      <w:r w:rsidRPr="00104C3A">
        <w:t>))</w:t>
      </w:r>
    </w:p>
    <w:p w14:paraId="27738D93" w14:textId="77777777" w:rsidR="004A39F1" w:rsidRPr="00104C3A" w:rsidDel="00BE7B65" w:rsidRDefault="004A39F1" w:rsidP="00104C3A">
      <w:pPr>
        <w:pStyle w:val="SC-Source"/>
        <w:rPr>
          <w:del w:id="272" w:author="Nate Bachmeier [AWS-SA]" w:date="2023-04-13T11:32:00Z"/>
        </w:rPr>
      </w:pPr>
      <w:r w:rsidRPr="00104C3A">
        <w:t xml:space="preserve">    return </w:t>
      </w:r>
      <w:r w:rsidRPr="004A39F1">
        <w:t>sequence</w:t>
      </w:r>
    </w:p>
    <w:p w14:paraId="41252DCB" w14:textId="77777777" w:rsidR="004A39F1" w:rsidRPr="00104C3A" w:rsidRDefault="004A39F1" w:rsidP="00BE7B65">
      <w:pPr>
        <w:pStyle w:val="SC-Source"/>
        <w:pPrChange w:id="273" w:author="Nate Bachmeier [AWS-SA]" w:date="2023-04-13T11:32:00Z">
          <w:pPr>
            <w:ind w:firstLine="0"/>
          </w:pPr>
        </w:pPrChange>
      </w:pPr>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r>
        <w:lastRenderedPageBreak/>
        <w:t xml:space="preserve">SageMaker).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274" w:name="_Toc131970509"/>
      <w:r w:rsidRPr="00887A22">
        <w:t>Assumptions</w:t>
      </w:r>
      <w:bookmarkEnd w:id="274"/>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t>This study makes several assumptions about the current industry state. It assumes that mainstream solutions</w:t>
      </w:r>
      <w:r w:rsidR="004A39F1">
        <w:t>,</w:t>
      </w:r>
      <w:r>
        <w:t xml:space="preserve"> like Amazon SageMaker,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lastRenderedPageBreak/>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275" w:name="_Toc131970510"/>
      <w:r w:rsidRPr="00887A22">
        <w:t>Limitations</w:t>
      </w:r>
      <w:bookmarkEnd w:id="275"/>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276" w:name="_Toc131970511"/>
      <w:r w:rsidRPr="00887A22">
        <w:t>Delimitations</w:t>
      </w:r>
      <w:bookmarkEnd w:id="276"/>
    </w:p>
    <w:p w14:paraId="5E9A4B7D" w14:textId="02847FA3" w:rsidR="005D24F5" w:rsidRPr="001D619A"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external 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277" w:name="_Toc131970512"/>
      <w:r w:rsidRPr="00887A22">
        <w:t>Ethical Assurances</w:t>
      </w:r>
      <w:bookmarkEnd w:id="277"/>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w:t>
      </w:r>
      <w:r>
        <w:lastRenderedPageBreak/>
        <w:t xml:space="preserve">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4EADB1C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w:t>
      </w:r>
      <w:r>
        <w:lastRenderedPageBreak/>
        <w:t>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278" w:name="_Toc131970513"/>
      <w:r>
        <w:t>Summary</w:t>
      </w:r>
      <w:bookmarkEnd w:id="278"/>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w:t>
      </w:r>
      <w:r>
        <w:lastRenderedPageBreak/>
        <w:t xml:space="preserve">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This chapter outlines the research method to build a human activity classification model by examining skeletal movements and object detection overlays using the kinetic-700 dataset. It details the mechanism for metadata extraction and the strategy for converting this data into 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279" w:name="_Toc131970514"/>
      <w:r>
        <w:lastRenderedPageBreak/>
        <w:t>Chapter 4: Findings</w:t>
      </w:r>
      <w:bookmarkEnd w:id="279"/>
    </w:p>
    <w:p w14:paraId="16EDB5D1" w14:textId="35181B6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ins w:id="280" w:author="Nate Bachmeier [AWS-SA]" w:date="2023-04-13T11:46:00Z">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ins>
      <w:del w:id="281" w:author="Nate Bachmeier [AWS-SA]" w:date="2023-04-13T11:46:00Z">
        <w:r w:rsidR="00280191" w:rsidRPr="00C23676" w:rsidDel="00D25DC1">
          <w:delText xml:space="preserve">The purpose of this constructive research study </w:delText>
        </w:r>
        <w:r w:rsidR="00280191" w:rsidDel="00D25DC1">
          <w:delText>was</w:delText>
        </w:r>
        <w:r w:rsidR="00280191" w:rsidRPr="00C23676" w:rsidDel="00D25DC1">
          <w:delText xml:space="preserve"> to provide an understanding of the effectiveness and efficiency of auto</w:delText>
        </w:r>
        <w:r w:rsidR="00280191" w:rsidDel="00D25DC1">
          <w:delText>nom</w:delText>
        </w:r>
        <w:r w:rsidR="00280191" w:rsidRPr="00C23676" w:rsidDel="00D25DC1">
          <w:delText xml:space="preserve">ous assistants for </w:delText>
        </w:r>
        <w:r w:rsidR="00280191" w:rsidDel="00D25DC1">
          <w:delText>episodic falling syndrome</w:delText>
        </w:r>
        <w:r w:rsidR="00280191" w:rsidRPr="00C23676" w:rsidDel="00D25DC1">
          <w:delText xml:space="preserve"> in elderly and special needs care organizations</w:delText>
        </w:r>
        <w:r w:rsidR="00280191" w:rsidDel="00D25DC1">
          <w:delText>.</w:delText>
        </w:r>
      </w:del>
      <w:r w:rsidR="00994640">
        <w:t xml:space="preserve"> </w:t>
      </w:r>
      <w:r>
        <w:t xml:space="preserve">These situations have a high barrier to entry in studying due to technical constraints, limitations in reproducing results, and privacy and safety concerns. </w:t>
      </w:r>
      <w:del w:id="282" w:author="Nate Bachmeier [AWS-SA]" w:date="2023-04-13T11:43:00Z">
        <w:r w:rsidDel="00D25DC1">
          <w:delText>This constructive research study aims to provide an understanding of the effectiveness and efficiency of autonomous assistants in elderly and special needs care scenarios</w:delText>
        </w:r>
      </w:del>
      <w:del w:id="283" w:author="Nate Bachmeier [AWS-SA]" w:date="2023-04-13T11:46:00Z">
        <w:r w:rsidDel="00D25DC1">
          <w:delText xml:space="preserve">. </w:delText>
        </w:r>
      </w:del>
      <w:r>
        <w:t>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rPr>
          <w:ins w:id="284" w:author="Nate Bachmeier [AWS-SA]" w:date="2023-04-13T11:45:00Z"/>
        </w:rPr>
      </w:pPr>
      <w:ins w:id="285" w:author="Nate Bachmeier [AWS-SA]" w:date="2023-04-13T11:45:00Z">
        <w:r>
          <w:t>RQ1</w:t>
        </w:r>
      </w:ins>
    </w:p>
    <w:p w14:paraId="388B272F" w14:textId="77777777" w:rsidR="00D25DC1" w:rsidRPr="00B21582" w:rsidRDefault="00D25DC1" w:rsidP="00D25DC1">
      <w:pPr>
        <w:rPr>
          <w:ins w:id="286" w:author="Nate Bachmeier [AWS-SA]" w:date="2023-04-13T11:45:00Z"/>
        </w:rPr>
      </w:pPr>
      <w:ins w:id="287" w:author="Nate Bachmeier [AWS-SA]" w:date="2023-04-13T11:45:00Z">
        <w:r w:rsidRPr="00B21582">
          <w:t xml:space="preserve">What is the </w:t>
        </w:r>
        <w:r>
          <w:t xml:space="preserve">effectiveness </w:t>
        </w:r>
        <w:r w:rsidRPr="00B21582">
          <w:t>of autonomous assistance for classifying behaviors of elderly and special needs patients for care organizations?</w:t>
        </w:r>
      </w:ins>
    </w:p>
    <w:p w14:paraId="4D6B0858" w14:textId="77777777" w:rsidR="00D25DC1" w:rsidRPr="002B01DC" w:rsidRDefault="00D25DC1" w:rsidP="00D25DC1">
      <w:pPr>
        <w:pStyle w:val="Heading3"/>
        <w:ind w:firstLine="0"/>
        <w:rPr>
          <w:ins w:id="288" w:author="Nate Bachmeier [AWS-SA]" w:date="2023-04-13T11:45:00Z"/>
        </w:rPr>
      </w:pPr>
      <w:ins w:id="289" w:author="Nate Bachmeier [AWS-SA]" w:date="2023-04-13T11:45:00Z">
        <w:r>
          <w:t>RQ2</w:t>
        </w:r>
      </w:ins>
    </w:p>
    <w:p w14:paraId="1E2C02BE" w14:textId="77777777" w:rsidR="00D25DC1" w:rsidRPr="00B21582" w:rsidRDefault="00D25DC1" w:rsidP="00D25DC1">
      <w:pPr>
        <w:rPr>
          <w:ins w:id="290" w:author="Nate Bachmeier [AWS-SA]" w:date="2023-04-13T11:45:00Z"/>
        </w:rPr>
      </w:pPr>
      <w:ins w:id="291" w:author="Nate Bachmeier [AWS-SA]" w:date="2023-04-13T11:45:00Z">
        <w:r w:rsidRPr="00B21582">
          <w:t>What is the efficiency of autonomous assistance for classifying behaviors of elderly and special needs patients for care organizations?</w:t>
        </w:r>
      </w:ins>
    </w:p>
    <w:p w14:paraId="1B1E1979" w14:textId="7285BC00" w:rsidR="008E1546" w:rsidDel="00D25DC1" w:rsidRDefault="008E1546" w:rsidP="008E1546">
      <w:pPr>
        <w:pStyle w:val="Heading3"/>
        <w:ind w:firstLine="0"/>
        <w:rPr>
          <w:del w:id="292" w:author="Nate Bachmeier [AWS-SA]" w:date="2023-04-13T11:45:00Z"/>
        </w:rPr>
      </w:pPr>
      <w:del w:id="293" w:author="Nate Bachmeier [AWS-SA]" w:date="2023-04-13T11:45:00Z">
        <w:r w:rsidDel="00D25DC1">
          <w:delText>RQ1</w:delText>
        </w:r>
      </w:del>
    </w:p>
    <w:p w14:paraId="6CC3ED94" w14:textId="23DEA1E0" w:rsidR="008E1546" w:rsidRPr="00B21582" w:rsidDel="00D25DC1" w:rsidRDefault="008E1546" w:rsidP="008E1546">
      <w:pPr>
        <w:rPr>
          <w:del w:id="294" w:author="Nate Bachmeier [AWS-SA]" w:date="2023-04-13T11:45:00Z"/>
        </w:rPr>
      </w:pPr>
      <w:del w:id="295" w:author="Nate Bachmeier [AWS-SA]" w:date="2023-04-13T11:45:00Z">
        <w:r w:rsidRPr="00B21582" w:rsidDel="00D25DC1">
          <w:delText xml:space="preserve">What is the </w:delText>
        </w:r>
        <w:r w:rsidDel="00D25DC1">
          <w:delText xml:space="preserve">effectiveness </w:delText>
        </w:r>
        <w:r w:rsidRPr="00B21582" w:rsidDel="00D25DC1">
          <w:delText>of autonomous assistance for classifying behaviors of elderly and special needs patients for care organizations?</w:delText>
        </w:r>
      </w:del>
    </w:p>
    <w:p w14:paraId="337E3091" w14:textId="7FBD6E5B" w:rsidR="008E1546" w:rsidRPr="002B01DC" w:rsidDel="00D25DC1" w:rsidRDefault="008E1546" w:rsidP="008E1546">
      <w:pPr>
        <w:pStyle w:val="Heading3"/>
        <w:ind w:firstLine="0"/>
        <w:rPr>
          <w:del w:id="296" w:author="Nate Bachmeier [AWS-SA]" w:date="2023-04-13T11:45:00Z"/>
        </w:rPr>
      </w:pPr>
      <w:del w:id="297" w:author="Nate Bachmeier [AWS-SA]" w:date="2023-04-13T11:45:00Z">
        <w:r w:rsidDel="00D25DC1">
          <w:delText>RQ2</w:delText>
        </w:r>
      </w:del>
    </w:p>
    <w:p w14:paraId="0B19F070" w14:textId="5655E741" w:rsidR="008E1546" w:rsidRPr="00B21582" w:rsidDel="00BE7B65" w:rsidRDefault="008E1546" w:rsidP="008E1546">
      <w:pPr>
        <w:rPr>
          <w:del w:id="298" w:author="Nate Bachmeier [AWS-SA]" w:date="2023-04-13T11:33:00Z"/>
        </w:rPr>
      </w:pPr>
      <w:del w:id="299" w:author="Nate Bachmeier [AWS-SA]" w:date="2023-04-13T11:45:00Z">
        <w:r w:rsidRPr="00B21582" w:rsidDel="00D25DC1">
          <w:delText>What is the efficiency of autonomous assistance for classifying behaviors of elderly and special needs patients for care organizations?</w:delText>
        </w:r>
      </w:del>
    </w:p>
    <w:p w14:paraId="658FF77F" w14:textId="38959A48" w:rsidR="008E1546" w:rsidDel="00D25DC1" w:rsidRDefault="008E1546" w:rsidP="00BE7B65">
      <w:pPr>
        <w:rPr>
          <w:del w:id="300" w:author="Nate Bachmeier [AWS-SA]" w:date="2023-04-13T11:45:00Z"/>
        </w:rPr>
      </w:pPr>
    </w:p>
    <w:p w14:paraId="61923A83" w14:textId="42673DBF" w:rsidR="0021511C" w:rsidRDefault="00994640" w:rsidP="0021511C">
      <w:pPr>
        <w:pStyle w:val="Heading2"/>
        <w:ind w:firstLine="0"/>
      </w:pPr>
      <w:bookmarkStart w:id="301" w:name="_Toc131970515"/>
      <w:r>
        <w:t xml:space="preserve">Validity and Reliability </w:t>
      </w:r>
      <w:r w:rsidR="0021511C">
        <w:t>of the Data</w:t>
      </w:r>
      <w:bookmarkEnd w:id="301"/>
    </w:p>
    <w:p w14:paraId="5C8E4D40" w14:textId="2A8F3885"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w:t>
      </w:r>
      <w:del w:id="302" w:author="Nate Bachmeier [AWS-SA]" w:date="2023-04-12T21:20:00Z">
        <w:r w:rsidR="004D7966" w:rsidDel="005042C6">
          <w:rPr>
            <w:noProof/>
          </w:rPr>
          <w:delText xml:space="preserve"> p.1,</w:delText>
        </w:r>
      </w:del>
      <w:r w:rsidR="008E1546">
        <w:rPr>
          <w:noProof/>
        </w:rPr>
        <w:t xml:space="preserve"> 2020</w:t>
      </w:r>
      <w:ins w:id="303" w:author="Nate Bachmeier [AWS-SA]" w:date="2023-04-12T21:20:00Z">
        <w:r w:rsidR="005042C6">
          <w:rPr>
            <w:noProof/>
          </w:rPr>
          <w:t>,  p.1</w:t>
        </w:r>
      </w:ins>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Smaria et al., 2020). </w:t>
      </w:r>
      <w:ins w:id="304" w:author="Nate Bachmeier [AWS-SA]" w:date="2023-04-12T21:29:00Z">
        <w:r w:rsidR="0001709F">
          <w:t xml:space="preserve">The </w:t>
        </w:r>
      </w:ins>
      <w:del w:id="305" w:author="Nate Bachmeier [AWS-SA]" w:date="2023-04-12T21:29:00Z">
        <w:r w:rsidR="003F00CE" w:rsidDel="0001709F">
          <w:delText xml:space="preserve">According to arXiv and </w:delText>
        </w:r>
      </w:del>
      <w:r w:rsidR="003F00CE">
        <w:t>NCU Library</w:t>
      </w:r>
      <w:ins w:id="306" w:author="Nate Bachmeier [AWS-SA]" w:date="2023-04-12T21:29:00Z">
        <w:r w:rsidR="0001709F">
          <w:t xml:space="preserve"> identified</w:t>
        </w:r>
      </w:ins>
      <w:del w:id="307" w:author="Nate Bachmeier [AWS-SA]" w:date="2023-04-12T21:21:00Z">
        <w:r w:rsidR="00801CD9" w:rsidDel="005042C6">
          <w:delText xml:space="preserve"> </w:delText>
        </w:r>
      </w:del>
      <w:del w:id="308" w:author="Nate Bachmeier [AWS-SA]" w:date="2023-04-12T21:29:00Z">
        <w:r w:rsidR="003F00CE" w:rsidDel="0001709F">
          <w:delText>,</w:delText>
        </w:r>
      </w:del>
      <w:r w:rsidR="003F00CE">
        <w:t xml:space="preserve"> at least twenty-two publications </w:t>
      </w:r>
      <w:ins w:id="309" w:author="Nate Bachmeier [AWS-SA]" w:date="2023-04-12T21:29:00Z">
        <w:r w:rsidR="0001709F">
          <w:t xml:space="preserve">that </w:t>
        </w:r>
      </w:ins>
      <w:r w:rsidR="003F00CE">
        <w:t>cited this data set and successfully leveraged it for their research</w:t>
      </w:r>
      <w:r>
        <w:t>.</w:t>
      </w:r>
    </w:p>
    <w:p w14:paraId="3C3DF875" w14:textId="305F1EC3"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 xml:space="preserve">such as Zhu et al. (2021) and Orhan (2021), </w:t>
      </w:r>
      <w:r>
        <w:t xml:space="preserve">or have a strong justification. The dataset also </w:t>
      </w:r>
      <w:r w:rsidR="000A0D1F">
        <w:t xml:space="preserve">has the potential to </w:t>
      </w:r>
      <w:r>
        <w:t>gain transferability due to its usage of real-world people</w:t>
      </w:r>
      <w:r w:rsidR="000A0D1F">
        <w:t xml:space="preserve"> in natural scenarios</w:t>
      </w:r>
      <w:r>
        <w:t>.</w:t>
      </w:r>
      <w:r w:rsidR="000A0D1F">
        <w:t xml:space="preserve"> Synthetic data must statistically model realistic 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310" w:name="_Toc131970516"/>
      <w:r>
        <w:t>Results</w:t>
      </w:r>
      <w:bookmarkEnd w:id="310"/>
    </w:p>
    <w:p w14:paraId="528DBFF9" w14:textId="35049DAC" w:rsidR="00E16572" w:rsidRDefault="00E16572" w:rsidP="00104C3A">
      <w:pPr>
        <w:ind w:firstLine="0"/>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due to network timeouts and without retries enabled. Since the </w:t>
      </w:r>
      <w:r w:rsidR="0077790A">
        <w:t>missing</w:t>
      </w:r>
      <w:r>
        <w:t xml:space="preserve"> videos follow a random distribution across seven hundred categories, it is unnecessary to reattempt their collection (see Table 11).</w:t>
      </w:r>
      <w:r w:rsidR="009A114F">
        <w:t xml:space="preserve"> The </w:t>
      </w:r>
      <w:r w:rsidR="003F00CE">
        <w:t xml:space="preserve">appendix contains a </w:t>
      </w:r>
      <w:r w:rsidR="009A114F">
        <w:t>complete list of categories.</w:t>
      </w:r>
    </w:p>
    <w:p w14:paraId="72427DF1" w14:textId="0D21A3C8" w:rsidR="00E16572" w:rsidRPr="00B21582" w:rsidRDefault="00E16572" w:rsidP="00B21582">
      <w:pPr>
        <w:pStyle w:val="Caption"/>
        <w:ind w:firstLine="0"/>
        <w:rPr>
          <w:b/>
          <w:bCs/>
          <w:iCs w:val="0"/>
        </w:rPr>
      </w:pPr>
      <w:bookmarkStart w:id="311" w:name="_Toc128255088"/>
      <w:r w:rsidRPr="00B21582">
        <w:rPr>
          <w:b/>
          <w:bCs/>
        </w:rPr>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311"/>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lastRenderedPageBreak/>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312" w:name="_Toc128255059"/>
      <w:bookmarkStart w:id="313" w:name="_Toc128302245"/>
    </w:p>
    <w:bookmarkEnd w:id="312"/>
    <w:bookmarkEnd w:id="313"/>
    <w:p w14:paraId="3A3A6418" w14:textId="677B5CD9" w:rsidR="00104B25" w:rsidRDefault="008555BA" w:rsidP="00DF58F5">
      <w:r>
        <w:t xml:space="preserve">The kinetics-700 annotations specify the offset (in seconds) and duration of the labeled action within the video. </w:t>
      </w:r>
      <w:r w:rsidR="00104B25">
        <w:t xml:space="preserve">A high-level illustration of this analysis is available in Figure 26. </w:t>
      </w:r>
      <w:r>
        <w:t>This research project used the OpenCV library to sample one frame every half-second during that period for a maximum of 20 frames/video. The sampling process persisted those frames into Amazon S3, an object store, and queued them for Carn</w:t>
      </w:r>
      <w:r w:rsidR="0000740C">
        <w:t>egi</w:t>
      </w:r>
      <w:r>
        <w:t>e</w:t>
      </w:r>
      <w:r w:rsidR="0000740C">
        <w:t xml:space="preserve"> Mellon’s OpenPose framework</w:t>
      </w:r>
      <w:r w:rsidR="009A114F">
        <w:rPr>
          <w:noProof/>
        </w:rPr>
        <w:t xml:space="preserve"> </w:t>
      </w:r>
      <w:r w:rsidR="005B43D9">
        <w:rPr>
          <w:noProof/>
        </w:rPr>
        <w:t>(Cao et al., 2021)</w:t>
      </w:r>
      <w:r w:rsidR="0000740C">
        <w:t xml:space="preserve">. Amazon Elastic Container Service (ECS) scheduled the 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46AF7B72" w:rsidR="00C714B9" w:rsidRDefault="00104B25" w:rsidP="00C714B9">
      <w:r>
        <w:t>The OpenPose framework inferred millions of potential human poses within the frame as lists of 25x3 matrics. Each item represents a likely body and the location of its twenty-five body parts</w:t>
      </w:r>
      <w:r w:rsidR="00C714B9">
        <w:t xml:space="preserve"> (see</w:t>
      </w:r>
      <w:r>
        <w:t xml:space="preserve"> Figure </w:t>
      </w:r>
      <w:r w:rsidR="003F00CE">
        <w:t>33</w:t>
      </w:r>
      <w:r w:rsidR="00C714B9">
        <w:t>).</w:t>
      </w:r>
      <w:r>
        <w:t xml:space="preserve"> </w:t>
      </w:r>
      <w:r w:rsidR="00C714B9">
        <w:t xml:space="preserve">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p>
    <w:p w14:paraId="63299D5F" w14:textId="77777777" w:rsidR="003F00CE" w:rsidRPr="00B21582" w:rsidRDefault="003F00CE" w:rsidP="003F00CE">
      <w:pPr>
        <w:pStyle w:val="Caption"/>
        <w:ind w:firstLine="0"/>
        <w:rPr>
          <w:b/>
          <w:bCs/>
        </w:rPr>
      </w:pPr>
      <w:r w:rsidRPr="00462221">
        <w:rPr>
          <w:b/>
          <w:bCs/>
        </w:rPr>
        <w:lastRenderedPageBreak/>
        <w:t xml:space="preserve">Figure </w:t>
      </w:r>
      <w:r w:rsidRPr="00462221">
        <w:rPr>
          <w:b/>
          <w:bCs/>
        </w:rPr>
        <w:fldChar w:fldCharType="begin"/>
      </w:r>
      <w:r w:rsidRPr="00462221">
        <w:rPr>
          <w:b/>
          <w:bCs/>
        </w:rPr>
        <w:instrText xml:space="preserve"> SEQ Figure \* ARABIC </w:instrText>
      </w:r>
      <w:r w:rsidRPr="00462221">
        <w:rPr>
          <w:b/>
          <w:bCs/>
        </w:rPr>
        <w:fldChar w:fldCharType="separate"/>
      </w:r>
      <w:r>
        <w:rPr>
          <w:b/>
          <w:bCs/>
          <w:noProof/>
        </w:rPr>
        <w:t>33</w:t>
      </w:r>
      <w:r w:rsidRPr="00462221">
        <w:rPr>
          <w:b/>
          <w:bCs/>
        </w:rPr>
        <w:fldChar w:fldCharType="end"/>
      </w:r>
      <w:r>
        <w:rPr>
          <w:b/>
          <w:bCs/>
        </w:rPr>
        <w:br/>
      </w:r>
      <w:r>
        <w:rPr>
          <w:i/>
          <w:iCs w:val="0"/>
        </w:rPr>
        <w:t>High-Level Analysis Process</w:t>
      </w:r>
    </w:p>
    <w:p w14:paraId="56E6C2AB" w14:textId="2748BCDF" w:rsidR="003F00CE" w:rsidRDefault="003F00CE" w:rsidP="00104C3A">
      <w:pPr>
        <w:ind w:firstLine="0"/>
      </w:pPr>
      <w:r>
        <w:rPr>
          <w:noProof/>
        </w:rPr>
        <w:drawing>
          <wp:inline distT="0" distB="0" distL="0" distR="0" wp14:anchorId="30AAF2CA" wp14:editId="29310FBE">
            <wp:extent cx="5840532" cy="972541"/>
            <wp:effectExtent l="19050" t="0" r="8255"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7F9075A6" w14:textId="717565A4" w:rsidR="00E64BB3" w:rsidRDefault="00C714B9" w:rsidP="00E64BB3">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r>
        <w:t>Amazon Rekognition, a computer vision service, further annotated the frames with object, activity, and facial detection metadata.</w:t>
      </w:r>
    </w:p>
    <w:p w14:paraId="3FC939EB" w14:textId="2A882829" w:rsidR="00E64BB3" w:rsidRDefault="00E64BB3" w:rsidP="00E64BB3">
      <w:r>
        <w:t>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t>
      </w:r>
    </w:p>
    <w:p w14:paraId="667E8C59" w14:textId="409425E8" w:rsidR="00104B25" w:rsidRPr="00B21582" w:rsidRDefault="00104B25" w:rsidP="00B21582">
      <w:pPr>
        <w:pStyle w:val="Caption"/>
        <w:ind w:firstLine="0"/>
        <w:rPr>
          <w:b/>
          <w:bCs/>
          <w:i/>
        </w:rPr>
      </w:pPr>
      <w:bookmarkStart w:id="314" w:name="_Toc128255060"/>
      <w:bookmarkStart w:id="315" w:name="_Toc128302246"/>
      <w:r w:rsidRPr="00B21582">
        <w:rPr>
          <w:b/>
          <w:bCs/>
        </w:rPr>
        <w:t xml:space="preserve">Figure </w:t>
      </w:r>
      <w:r w:rsidR="003F00CE">
        <w:rPr>
          <w:b/>
          <w:bCs/>
        </w:rPr>
        <w:t>34</w:t>
      </w:r>
      <w:r>
        <w:rPr>
          <w:b/>
          <w:bCs/>
        </w:rPr>
        <w:br/>
      </w:r>
      <w:r w:rsidRPr="00B21582">
        <w:rPr>
          <w:i/>
          <w:iCs w:val="0"/>
        </w:rPr>
        <w:t>Pose</w:t>
      </w:r>
      <w:r>
        <w:rPr>
          <w:i/>
          <w:iCs w:val="0"/>
        </w:rPr>
        <w:t xml:space="preserve"> Output Format Body-25</w:t>
      </w:r>
      <w:bookmarkEnd w:id="314"/>
      <w:bookmarkEnd w:id="315"/>
    </w:p>
    <w:p w14:paraId="07802253" w14:textId="174B659A" w:rsidR="00104B25" w:rsidRDefault="00104B25" w:rsidP="00E16572">
      <w:pPr>
        <w:ind w:firstLine="0"/>
      </w:pPr>
      <w:r>
        <w:rPr>
          <w:noProof/>
        </w:rPr>
        <w:lastRenderedPageBreak/>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161A7B14" w:rsidR="00FD62B7" w:rsidRDefault="00FD62B7" w:rsidP="001B38B1">
      <w:r>
        <w:t xml:space="preserve">The OpenPose framework offers a foundational capability to extract skeletal positions from a 2-D frame. This constructive design research project </w:t>
      </w:r>
      <w:ins w:id="316" w:author="Nate Bachmeier [AWS-SA]" w:date="2023-04-13T12:19:00Z">
        <w:r w:rsidR="00D25DC1">
          <w:t>leveraged this library’s output to differentiate core movements</w:t>
        </w:r>
      </w:ins>
      <w:ins w:id="317" w:author="Nate Bachmeier [AWS-SA]" w:date="2023-04-13T12:20:00Z">
        <w:r w:rsidR="00D25DC1">
          <w:t xml:space="preserve"> like walking, throwing, sitting, and eating. It also integrates an object detection service to </w:t>
        </w:r>
      </w:ins>
      <w:ins w:id="318" w:author="Nate Bachmeier [AWS-SA]" w:date="2023-04-13T12:21:00Z">
        <w:r w:rsidR="00D25DC1">
          <w:t xml:space="preserve">provide a rich context overlay of derived information. </w:t>
        </w:r>
      </w:ins>
      <w:ins w:id="319" w:author="Nate Bachmeier [AWS-SA]" w:date="2023-04-13T12:22:00Z">
        <w:r w:rsidR="00D25DC1">
          <w:t xml:space="preserve">These </w:t>
        </w:r>
      </w:ins>
      <w:ins w:id="320" w:author="Nate Bachmeier [AWS-SA]" w:date="2023-04-13T12:21:00Z">
        <w:r w:rsidR="00D25DC1">
          <w:t xml:space="preserve">features </w:t>
        </w:r>
      </w:ins>
      <w:del w:id="321" w:author="Nate Bachmeier [AWS-SA]" w:date="2023-04-13T12:22:00Z">
        <w:r w:rsidDel="00D25DC1">
          <w:delText xml:space="preserve">extended core features </w:delText>
        </w:r>
      </w:del>
      <w:ins w:id="322" w:author="Nate Bachmeier [AWS-SA]" w:date="2023-04-13T12:22:00Z">
        <w:r w:rsidR="00D25DC1">
          <w:t xml:space="preserve">enable automation </w:t>
        </w:r>
      </w:ins>
      <w:r>
        <w:t xml:space="preserve">to </w:t>
      </w:r>
      <w:del w:id="323" w:author="Nate Bachmeier [AWS-SA]" w:date="2023-04-13T12:22:00Z">
        <w:r w:rsidDel="00D25DC1">
          <w:delText xml:space="preserve">support monitoring </w:delText>
        </w:r>
      </w:del>
      <w:ins w:id="324" w:author="Nate Bachmeier [AWS-SA]" w:date="2023-04-13T12:22:00Z">
        <w:r w:rsidR="00D25DC1">
          <w:t xml:space="preserve">monitor and predict </w:t>
        </w:r>
      </w:ins>
      <w:r>
        <w:t xml:space="preserve">human activity movements across multiple subsequent images. It can classify those sequences into coarse behavioral categories, not necessarily </w:t>
      </w:r>
      <w:ins w:id="325" w:author="Nate Bachmeier [AWS-SA]" w:date="2023-04-13T12:23:00Z">
        <w:r w:rsidR="00DF503B">
          <w:t xml:space="preserve">kinetic </w:t>
        </w:r>
      </w:ins>
      <w:del w:id="326" w:author="Nate Bachmeier [AWS-SA]" w:date="2023-04-13T12:23:00Z">
        <w:r w:rsidDel="00DF503B">
          <w:lastRenderedPageBreak/>
          <w:delText xml:space="preserve">the </w:delText>
        </w:r>
      </w:del>
      <w:r>
        <w:t xml:space="preserve">seven hundred labels. For instance, </w:t>
      </w:r>
      <w:r w:rsidRPr="00B21582">
        <w:rPr>
          <w:i/>
          <w:iCs/>
        </w:rPr>
        <w:t>playing cello</w:t>
      </w:r>
      <w:r>
        <w:t xml:space="preserve"> and </w:t>
      </w:r>
      <w:r w:rsidRPr="00B21582">
        <w:rPr>
          <w:i/>
          <w:iCs/>
        </w:rPr>
        <w:t>playing clarinet</w:t>
      </w:r>
      <w:r>
        <w:t xml:space="preserve"> are distinct labels. However, the actor is typically sitting in a chair and only moving their hands slightly. Likewise, the movement similarity score for </w:t>
      </w:r>
      <w:r w:rsidRPr="00B21582">
        <w:rPr>
          <w:i/>
          <w:iCs/>
        </w:rPr>
        <w:t>eating donuts</w:t>
      </w:r>
      <w:r>
        <w:t xml:space="preserve"> and </w:t>
      </w:r>
      <w:r w:rsidRPr="00B21582">
        <w:rPr>
          <w:i/>
          <w:iCs/>
        </w:rPr>
        <w:t>playing the flute</w:t>
      </w:r>
      <w:r>
        <w:t xml:space="preserve"> was too close to distinguish for many videos.</w:t>
      </w:r>
    </w:p>
    <w:p w14:paraId="615A42F8" w14:textId="35800F26" w:rsidR="00BC12DE" w:rsidRDefault="00BC12DE" w:rsidP="00BC12DE">
      <w:pPr>
        <w:pStyle w:val="Caption"/>
        <w:ind w:firstLine="0"/>
        <w:rPr>
          <w:i/>
          <w:iCs w:val="0"/>
        </w:rPr>
      </w:pPr>
      <w:bookmarkStart w:id="327" w:name="_Toc128255061"/>
      <w:bookmarkStart w:id="328" w:name="_Toc128302247"/>
      <w:r w:rsidRPr="00B21582">
        <w:rPr>
          <w:b/>
          <w:bCs/>
        </w:rPr>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327"/>
      <w:bookmarkEnd w:id="328"/>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8"/>
                    <a:stretch>
                      <a:fillRect/>
                    </a:stretch>
                  </pic:blipFill>
                  <pic:spPr>
                    <a:xfrm>
                      <a:off x="0" y="0"/>
                      <a:ext cx="5943600" cy="3520440"/>
                    </a:xfrm>
                    <a:prstGeom prst="rect">
                      <a:avLst/>
                    </a:prstGeom>
                  </pic:spPr>
                </pic:pic>
              </a:graphicData>
            </a:graphic>
          </wp:inline>
        </w:drawing>
      </w:r>
    </w:p>
    <w:p w14:paraId="09A53591" w14:textId="5502D3AC"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r w:rsidR="003F00CE">
        <w:t>low-</w:t>
      </w:r>
      <w:r w:rsidR="00F948E5">
        <w:t>confidence</w:t>
      </w:r>
      <w:r>
        <w:t xml:space="preserve"> 25x3 position matrix. Carnegie Mellon’s team has addressed this situation with two purpose-built models for faces and hands</w:t>
      </w:r>
      <w:r w:rsidR="003F00CE">
        <w:t xml:space="preserve"> (Hidalgo et al., 2019)</w:t>
      </w:r>
      <w:r>
        <w:t xml:space="preserve">. The research examined these features briefly and found them inconsistent with arbitrary video feeds. These challenges were more pronounced in low-resolution cellphone recordings due to blurry motion. </w:t>
      </w:r>
      <w:r>
        <w:lastRenderedPageBreak/>
        <w:t>Actors routinely rotate their orientation relative to the camera, which causes the OpenPose framework to predict phantom limbs.</w:t>
      </w:r>
    </w:p>
    <w:p w14:paraId="69BD9138" w14:textId="687F5C87" w:rsidR="00A4437A" w:rsidRDefault="00A4437A" w:rsidP="00A4437A">
      <w:pPr>
        <w:pStyle w:val="Caption"/>
        <w:ind w:firstLine="0"/>
        <w:rPr>
          <w:i/>
          <w:iCs w:val="0"/>
        </w:rPr>
      </w:pPr>
      <w:bookmarkStart w:id="329" w:name="_Toc128255062"/>
      <w:bookmarkStart w:id="330" w:name="_Toc128302248"/>
      <w:r w:rsidRPr="00B21582">
        <w:rPr>
          <w:b/>
          <w:bCs/>
        </w:rPr>
        <w:t xml:space="preserve">Figure </w:t>
      </w:r>
      <w:r w:rsidR="003F00CE">
        <w:rPr>
          <w:b/>
          <w:bCs/>
        </w:rPr>
        <w:t>36</w:t>
      </w:r>
      <w:r>
        <w:rPr>
          <w:b/>
          <w:bCs/>
          <w:i/>
          <w:iCs w:val="0"/>
        </w:rPr>
        <w:br/>
      </w:r>
      <w:r w:rsidRPr="00B21582">
        <w:rPr>
          <w:i/>
          <w:iCs w:val="0"/>
        </w:rPr>
        <w:t>Playing</w:t>
      </w:r>
      <w:r>
        <w:rPr>
          <w:i/>
          <w:iCs w:val="0"/>
        </w:rPr>
        <w:t xml:space="preserve"> hand-clapping games</w:t>
      </w:r>
      <w:bookmarkEnd w:id="329"/>
      <w:bookmarkEnd w:id="330"/>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ins w:id="331" w:author="Nate Bachmeier [AWS-SA]" w:date="2023-04-13T11:48:00Z">
        <w:r w:rsidR="00D25DC1">
          <w:t xml:space="preserve"> using Amazon Rekognition</w:t>
        </w:r>
      </w:ins>
      <w:r>
        <w:t xml:space="preserve">. </w:t>
      </w:r>
      <w:ins w:id="332" w:author="Nate Bachmeier [AWS-SA]" w:date="2023-04-13T12:04:00Z">
        <w:r w:rsidR="00D25DC1">
          <w:t xml:space="preserve">There are several benefits to using this service, such as it’s a RESTful endpoint that doesn’t require </w:t>
        </w:r>
      </w:ins>
      <w:ins w:id="333" w:author="Nate Bachmeier [AWS-SA]" w:date="2023-04-13T12:05:00Z">
        <w:r w:rsidR="00D25DC1">
          <w:t xml:space="preserve">administrative overhead. </w:t>
        </w:r>
      </w:ins>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6D78B553" w:rsidR="00A4437A" w:rsidRDefault="00A4437A" w:rsidP="00A4437A">
      <w:pPr>
        <w:pStyle w:val="Caption"/>
        <w:ind w:firstLine="0"/>
        <w:rPr>
          <w:i/>
          <w:iCs w:val="0"/>
        </w:rPr>
      </w:pPr>
      <w:bookmarkStart w:id="334" w:name="_Toc128255063"/>
      <w:bookmarkStart w:id="335" w:name="_Toc128302249"/>
      <w:r w:rsidRPr="00462221">
        <w:rPr>
          <w:b/>
          <w:bCs/>
        </w:rPr>
        <w:lastRenderedPageBreak/>
        <w:t xml:space="preserve">Figure </w:t>
      </w:r>
      <w:r w:rsidR="003F00CE">
        <w:rPr>
          <w:b/>
          <w:bCs/>
        </w:rPr>
        <w:t>37</w:t>
      </w:r>
      <w:r>
        <w:rPr>
          <w:b/>
          <w:bCs/>
        </w:rPr>
        <w:br/>
      </w:r>
      <w:r>
        <w:rPr>
          <w:i/>
          <w:iCs w:val="0"/>
        </w:rPr>
        <w:t>Cello with l</w:t>
      </w:r>
      <w:r w:rsidRPr="00462221">
        <w:rPr>
          <w:i/>
          <w:iCs w:val="0"/>
        </w:rPr>
        <w:t>abel annotations</w:t>
      </w:r>
      <w:bookmarkEnd w:id="334"/>
      <w:bookmarkEnd w:id="335"/>
    </w:p>
    <w:p w14:paraId="41F7A6C2" w14:textId="27318A70" w:rsidR="00A4437A" w:rsidRPr="00FD62B7" w:rsidRDefault="00DE5599" w:rsidP="00B21582">
      <w:pPr>
        <w:ind w:firstLine="0"/>
      </w:pPr>
      <w:r w:rsidRPr="00DE5599">
        <w:rPr>
          <w:noProof/>
        </w:rPr>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B21582" w:rsidRDefault="009B2C56" w:rsidP="001B38B1">
      <w:r>
        <w:t xml:space="preserve">The Amazon ECS cluster processed 4.2 million seconds of video during the experiment using </w:t>
      </w:r>
      <w:r w:rsidRPr="009B2C56">
        <w:t>6</w:t>
      </w:r>
      <w:r>
        <w:t xml:space="preserve">.7 million compute seconds. All code within the cluster emits telemetry to AWS X-Ray, a </w:t>
      </w:r>
      <w:r>
        <w:lastRenderedPageBreak/>
        <w:t>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comput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336" w:name="_Toc131970517"/>
      <w:r>
        <w:t>Evaluation of the Findings</w:t>
      </w:r>
      <w:bookmarkEnd w:id="336"/>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6D8C0B1B" w:rsidR="00BC12DE" w:rsidRDefault="00BC12DE" w:rsidP="009B2C56">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xml:space="preserve">. Then in </w:t>
      </w:r>
      <w:r w:rsidR="009D1A29">
        <w:lastRenderedPageBreak/>
        <w:t>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32)</w:t>
      </w:r>
      <w:r w:rsidR="00A4437A">
        <w:t xml:space="preserve">. Actors transitioning between distinct actions are surprisingly common within the dataset. </w:t>
      </w:r>
    </w:p>
    <w:p w14:paraId="6644BCC6" w14:textId="3092FB21" w:rsidR="00BC12DE" w:rsidRDefault="00BC12DE" w:rsidP="00B21582">
      <w:pPr>
        <w:pStyle w:val="Caption"/>
        <w:ind w:firstLine="0"/>
        <w:rPr>
          <w:i/>
          <w:iCs w:val="0"/>
        </w:rPr>
      </w:pPr>
      <w:bookmarkStart w:id="337" w:name="_Toc128255064"/>
      <w:bookmarkStart w:id="338"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r w:rsidRPr="00BC12DE">
        <w:rPr>
          <w:i/>
          <w:iCs w:val="0"/>
        </w:rPr>
        <w:t>zVlBFLFkUNk)</w:t>
      </w:r>
      <w:bookmarkEnd w:id="337"/>
      <w:bookmarkEnd w:id="338"/>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303780"/>
                    </a:xfrm>
                    <a:prstGeom prst="rect">
                      <a:avLst/>
                    </a:prstGeom>
                  </pic:spPr>
                </pic:pic>
              </a:graphicData>
            </a:graphic>
          </wp:inline>
        </w:drawing>
      </w:r>
    </w:p>
    <w:p w14:paraId="42092146" w14:textId="76EA67BD" w:rsidR="00BB265F" w:rsidRDefault="00BB265F" w:rsidP="00BB265F">
      <w:pPr>
        <w:pStyle w:val="Caption"/>
        <w:ind w:firstLine="0"/>
        <w:rPr>
          <w:i/>
          <w:iCs w:val="0"/>
        </w:rPr>
      </w:pPr>
      <w:r w:rsidRPr="00722C2E">
        <w:rPr>
          <w:b/>
          <w:bCs/>
        </w:rPr>
        <w:t xml:space="preserve">Figure </w:t>
      </w:r>
      <w:r w:rsidR="003F00CE">
        <w:rPr>
          <w:b/>
          <w:bCs/>
        </w:rPr>
        <w:t>39</w:t>
      </w:r>
      <w:r>
        <w:rPr>
          <w:i/>
          <w:iCs w:val="0"/>
        </w:rPr>
        <w:br/>
        <w:t>Javelin Throwing Action (Video: zVlBFLFkUNk)</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308860"/>
                    </a:xfrm>
                    <a:prstGeom prst="rect">
                      <a:avLst/>
                    </a:prstGeom>
                  </pic:spPr>
                </pic:pic>
              </a:graphicData>
            </a:graphic>
          </wp:inline>
        </w:drawing>
      </w:r>
    </w:p>
    <w:p w14:paraId="62EF86B7" w14:textId="199AAE5B" w:rsidR="004C15C9" w:rsidRDefault="004C15C9" w:rsidP="00DF58F5">
      <w:r>
        <w:t xml:space="preserve">This activity logically makes sense as people set up, perform, and conclude action sequences. It also suggests that several actions are classifiable through composite action </w:t>
      </w:r>
      <w:r>
        <w:lastRenderedPageBreak/>
        <w:t xml:space="preserve">classification models. Amerineni et al. (2021) recommended a similar mechanism that utilizes seven classification models to score 18 punches and 24 kicks. While this approach </w:t>
      </w:r>
      <w:r w:rsidR="003F00CE">
        <w:t>is intuitive</w:t>
      </w:r>
      <w:r>
        <w: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bookmarkStart w:id="339" w:name="_Toc131970518"/>
      <w:r>
        <w:t>Summary</w:t>
      </w:r>
      <w:bookmarkEnd w:id="339"/>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664E1D3D" w:rsidR="00A4437A" w:rsidRDefault="00A4437A" w:rsidP="00A4437A">
      <w:r>
        <w:t xml:space="preserve">Realizing this outcome is possible through a hierarchical action space with root behaviors like seating, standing, and running. Object detection and </w:t>
      </w:r>
      <w:commentRangeStart w:id="340"/>
      <w:r>
        <w:t xml:space="preserve">image annotation </w:t>
      </w:r>
      <w:commentRangeEnd w:id="340"/>
      <w:r w:rsidR="004C15C9">
        <w:rPr>
          <w:rStyle w:val="CommentReference"/>
          <w:rFonts w:eastAsia="Times New Roman" w:cs="Arial"/>
          <w:szCs w:val="20"/>
        </w:rPr>
        <w:commentReference w:id="340"/>
      </w:r>
      <w:r>
        <w:t xml:space="preserve">can provide sufficient information to derive child activities like playing soccer versus basketball. The taxonomy could derive and expand to an arbitrary depth through additional levels of annotations. </w:t>
      </w:r>
      <w:del w:id="341" w:author="Nate Bachmeier [AWS-SA]" w:date="2023-04-13T14:07:00Z">
        <w:r w:rsidDel="00DF503B">
          <w:delText xml:space="preserve">For instance, playing professional soccer versus children’s soccer depends on the players’ age and venue. </w:delText>
        </w:r>
      </w:del>
      <w:r>
        <w:t>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08B6DF52"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t>
      </w:r>
      <w:r w:rsidR="00B25108">
        <w:lastRenderedPageBreak/>
        <w:t xml:space="preserve">would open the door to association rule mining like apriori algorithms. Let’s examine the future implication,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342" w:name="_Toc131970519"/>
      <w:commentRangeStart w:id="343"/>
      <w:commentRangeStart w:id="344"/>
      <w:r>
        <w:lastRenderedPageBreak/>
        <w:t>Chapter 5: Implications, Recommendations, and Conclusions</w:t>
      </w:r>
      <w:commentRangeEnd w:id="343"/>
      <w:r w:rsidR="004C15C9">
        <w:rPr>
          <w:rStyle w:val="CommentReference"/>
          <w:b w:val="0"/>
          <w:bCs w:val="0"/>
          <w:szCs w:val="20"/>
        </w:rPr>
        <w:commentReference w:id="343"/>
      </w:r>
      <w:bookmarkEnd w:id="342"/>
      <w:commentRangeEnd w:id="344"/>
      <w:r w:rsidR="00A96DFD">
        <w:rPr>
          <w:rStyle w:val="CommentReference"/>
          <w:b w:val="0"/>
          <w:bCs w:val="0"/>
          <w:szCs w:val="20"/>
        </w:rPr>
        <w:commentReference w:id="344"/>
      </w:r>
    </w:p>
    <w:p w14:paraId="76550301" w14:textId="2E0A7D04" w:rsidR="008D2AD7" w:rsidRDefault="008D2AD7" w:rsidP="008D2AD7">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designed </w:t>
      </w:r>
      <w:del w:id="345" w:author="Nate Bachmeier [AWS-SA]" w:date="2023-04-12T21:40:00Z">
        <w:r w:rsidR="005E187E" w:rsidDel="00CE4751">
          <w:delText xml:space="preserve">to </w:delText>
        </w:r>
      </w:del>
      <w:r>
        <w:t>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346"/>
      <w:r>
        <w:t xml:space="preserve">this text examines </w:t>
      </w:r>
      <w:commentRangeEnd w:id="346"/>
      <w:r w:rsidR="005E187E">
        <w:rPr>
          <w:rStyle w:val="CommentReference"/>
          <w:rFonts w:eastAsia="Times New Roman" w:cs="Arial"/>
          <w:szCs w:val="20"/>
        </w:rPr>
        <w:commentReference w:id="346"/>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347" w:name="_Toc51929242"/>
      <w:bookmarkStart w:id="348" w:name="_Toc131970520"/>
      <w:r>
        <w:t>Implications</w:t>
      </w:r>
      <w:bookmarkEnd w:id="347"/>
      <w:bookmarkEnd w:id="348"/>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349"/>
      <w:r w:rsidR="005B6535">
        <w:t xml:space="preserve">was achievable </w:t>
      </w:r>
      <w:commentRangeEnd w:id="349"/>
      <w:r w:rsidR="00E82EA6">
        <w:rPr>
          <w:rStyle w:val="CommentReference"/>
          <w:rFonts w:eastAsia="Times New Roman" w:cs="Arial"/>
          <w:szCs w:val="20"/>
        </w:rPr>
        <w:commentReference w:id="349"/>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350"/>
      <w:r w:rsidR="0021614C">
        <w:t xml:space="preserve">Bell, Koren, and Volinsky’s </w:t>
      </w:r>
      <w:commentRangeEnd w:id="350"/>
      <w:r w:rsidR="00E82EA6">
        <w:rPr>
          <w:rStyle w:val="CommentReference"/>
          <w:rFonts w:eastAsia="Times New Roman" w:cs="Arial"/>
          <w:szCs w:val="20"/>
        </w:rPr>
        <w:commentReference w:id="350"/>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Preactions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351"/>
      <w:r>
        <w:rPr>
          <w:i/>
          <w:iCs/>
        </w:rPr>
        <w:t xml:space="preserve">efficiency </w:t>
      </w:r>
      <w:commentRangeEnd w:id="351"/>
      <w:r w:rsidR="00E82EA6">
        <w:rPr>
          <w:rStyle w:val="CommentReference"/>
          <w:rFonts w:eastAsia="Times New Roman" w:cs="Arial"/>
          <w:szCs w:val="20"/>
        </w:rPr>
        <w:commentReference w:id="351"/>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352" w:name="_Toc128255065"/>
      <w:bookmarkStart w:id="353"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352"/>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353"/>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354"/>
      <w:r w:rsidR="0033517C">
        <w:t>32 &amp; 33</w:t>
      </w:r>
      <w:commentRangeEnd w:id="354"/>
      <w:r w:rsidR="00E82EA6">
        <w:rPr>
          <w:rStyle w:val="CommentReference"/>
          <w:rFonts w:eastAsia="Times New Roman" w:cs="Arial"/>
          <w:szCs w:val="20"/>
        </w:rPr>
        <w:commentReference w:id="354"/>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355" w:name="_Toc128255066"/>
      <w:bookmarkStart w:id="356"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355"/>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356"/>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68"/>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357" w:name="_Toc222132559"/>
      <w:bookmarkStart w:id="358" w:name="_Toc251424093"/>
      <w:bookmarkStart w:id="359" w:name="_Toc464831679"/>
      <w:bookmarkStart w:id="360" w:name="_Toc465328411"/>
      <w:bookmarkStart w:id="361" w:name="_Toc51929243"/>
      <w:bookmarkStart w:id="362" w:name="_Toc131970521"/>
      <w:r>
        <w:t>Recommendations</w:t>
      </w:r>
      <w:bookmarkEnd w:id="357"/>
      <w:bookmarkEnd w:id="358"/>
      <w:r>
        <w:t xml:space="preserve"> for </w:t>
      </w:r>
      <w:bookmarkEnd w:id="359"/>
      <w:bookmarkEnd w:id="360"/>
      <w:r>
        <w:t>Practice</w:t>
      </w:r>
      <w:bookmarkEnd w:id="361"/>
      <w:bookmarkEnd w:id="362"/>
    </w:p>
    <w:p w14:paraId="1A1A24D1" w14:textId="40305E51" w:rsidR="005D1C4A" w:rsidRPr="005D1C4A" w:rsidRDefault="005D1C4A" w:rsidP="00B21582">
      <w:commentRangeStart w:id="363"/>
      <w:r>
        <w:t>This dissertation examines human activity recognition within indoor settings for elderly and special needs care.</w:t>
      </w:r>
      <w:commentRangeEnd w:id="363"/>
      <w:r w:rsidR="004C15C9">
        <w:rPr>
          <w:rStyle w:val="CommentReference"/>
          <w:rFonts w:eastAsia="Times New Roman" w:cs="Arial"/>
          <w:szCs w:val="20"/>
        </w:rPr>
        <w:commentReference w:id="363"/>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364"/>
      <w:r>
        <w:t>tracking the defendant's actions and producing a secure log of behaviors is possible</w:t>
      </w:r>
      <w:commentRangeEnd w:id="364"/>
      <w:r w:rsidR="00082EF8">
        <w:rPr>
          <w:rStyle w:val="CommentReference"/>
          <w:rFonts w:eastAsia="Times New Roman" w:cs="Arial"/>
          <w:szCs w:val="20"/>
        </w:rPr>
        <w:commentReference w:id="364"/>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365" w:name="_Toc464831680"/>
      <w:bookmarkStart w:id="366" w:name="_Toc465328412"/>
      <w:bookmarkStart w:id="367" w:name="_Toc51929244"/>
      <w:bookmarkStart w:id="368" w:name="_Toc131970522"/>
      <w:r>
        <w:t>Recommendations for Future Research</w:t>
      </w:r>
      <w:bookmarkEnd w:id="365"/>
      <w:bookmarkEnd w:id="366"/>
      <w:bookmarkEnd w:id="367"/>
      <w:bookmarkEnd w:id="368"/>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The OpenPos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369"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452370"/>
                    </a:xfrm>
                    <a:prstGeom prst="rect">
                      <a:avLst/>
                    </a:prstGeom>
                  </pic:spPr>
                </pic:pic>
              </a:graphicData>
            </a:graphic>
          </wp:inline>
        </w:drawing>
      </w:r>
      <w:bookmarkEnd w:id="369"/>
    </w:p>
    <w:p w14:paraId="163F550E" w14:textId="77777777" w:rsidR="006514D0" w:rsidRDefault="006514D0" w:rsidP="00B21582">
      <w:pPr>
        <w:pStyle w:val="Heading2"/>
        <w:ind w:firstLine="0"/>
      </w:pPr>
      <w:bookmarkStart w:id="370" w:name="_Toc222132560"/>
      <w:bookmarkStart w:id="371" w:name="_Toc251424094"/>
      <w:bookmarkStart w:id="372" w:name="_Toc464831681"/>
      <w:bookmarkStart w:id="373" w:name="_Toc465328413"/>
      <w:bookmarkStart w:id="374" w:name="_Toc51929245"/>
      <w:bookmarkStart w:id="375" w:name="_Toc131970523"/>
      <w:r>
        <w:lastRenderedPageBreak/>
        <w:t>Conclusions</w:t>
      </w:r>
      <w:bookmarkEnd w:id="370"/>
      <w:bookmarkEnd w:id="371"/>
      <w:bookmarkEnd w:id="372"/>
      <w:bookmarkEnd w:id="373"/>
      <w:bookmarkEnd w:id="374"/>
      <w:bookmarkEnd w:id="375"/>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commentRangeStart w:id="376"/>
      <w:r>
        <w:lastRenderedPageBreak/>
        <w:t>This study defined success criteria regarding the effectiveness (R1) and efficiency (R2) of identifying human behaviors for medical facilities</w:t>
      </w:r>
      <w:commentRangeEnd w:id="376"/>
      <w:r w:rsidR="00082EF8">
        <w:rPr>
          <w:rStyle w:val="CommentReference"/>
          <w:rFonts w:eastAsia="Times New Roman" w:cs="Arial"/>
          <w:szCs w:val="20"/>
        </w:rPr>
        <w:commentReference w:id="376"/>
      </w:r>
      <w:r>
        <w:t>.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ensembling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377"/>
      <w:r>
        <w:t>constructs</w:t>
      </w:r>
      <w:commentRangeEnd w:id="377"/>
      <w:r w:rsidR="00082EF8">
        <w:rPr>
          <w:rStyle w:val="CommentReference"/>
          <w:rFonts w:eastAsia="Times New Roman" w:cs="Arial"/>
          <w:szCs w:val="20"/>
        </w:rPr>
        <w:commentReference w:id="377"/>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378" w:name="_Toc131970524"/>
      <w:commentRangeStart w:id="379"/>
      <w:commentRangeStart w:id="380"/>
      <w:commentRangeStart w:id="381"/>
      <w:commentRangeStart w:id="382"/>
      <w:r>
        <w:lastRenderedPageBreak/>
        <w:t>Appendix</w:t>
      </w:r>
      <w:r w:rsidR="009A114F">
        <w:t xml:space="preserve">: </w:t>
      </w:r>
      <w:r w:rsidR="008555BA">
        <w:t>Categories</w:t>
      </w:r>
      <w:commentRangeEnd w:id="379"/>
      <w:r w:rsidR="009A114F">
        <w:rPr>
          <w:rStyle w:val="CommentReference"/>
          <w:b w:val="0"/>
          <w:bCs w:val="0"/>
          <w:szCs w:val="20"/>
        </w:rPr>
        <w:commentReference w:id="379"/>
      </w:r>
      <w:commentRangeEnd w:id="380"/>
      <w:r w:rsidR="009A114F">
        <w:rPr>
          <w:rStyle w:val="CommentReference"/>
          <w:b w:val="0"/>
          <w:bCs w:val="0"/>
          <w:szCs w:val="20"/>
        </w:rPr>
        <w:commentReference w:id="380"/>
      </w:r>
      <w:commentRangeEnd w:id="381"/>
      <w:r w:rsidR="009A114F">
        <w:rPr>
          <w:rStyle w:val="CommentReference"/>
          <w:b w:val="0"/>
          <w:bCs w:val="0"/>
          <w:szCs w:val="20"/>
        </w:rPr>
        <w:commentReference w:id="381"/>
      </w:r>
      <w:bookmarkEnd w:id="378"/>
      <w:commentRangeEnd w:id="382"/>
      <w:r w:rsidR="00082EF8">
        <w:rPr>
          <w:rStyle w:val="CommentReference"/>
          <w:b w:val="0"/>
          <w:bCs w:val="0"/>
          <w:szCs w:val="20"/>
        </w:rPr>
        <w:commentReference w:id="382"/>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drying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lego</w:t>
            </w:r>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charleston</w:t>
            </w:r>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gangnam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rating the christmas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ckey stop</w:t>
            </w:r>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etskiing</w:t>
            </w:r>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styl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aper aeroplanes</w:t>
            </w:r>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xing colours</w:t>
            </w:r>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ing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merican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ubiks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tup</w:t>
            </w:r>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crosscountry</w:t>
            </w:r>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atch weight lifting</w:t>
            </w:r>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kiting</w:t>
            </w:r>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cking lolly</w:t>
            </w:r>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reast stroke</w:t>
            </w:r>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shoe laces</w:t>
            </w:r>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sledge hammer</w:t>
            </w:r>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zumba</w:t>
            </w:r>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383" w:name="_Toc465328388" w:displacedByCustomXml="next"/>
    <w:bookmarkEnd w:id="383" w:displacedByCustomXml="next"/>
    <w:bookmarkStart w:id="384" w:name="_Toc464831651" w:displacedByCustomXml="next"/>
    <w:bookmarkEnd w:id="384"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385" w:name="_Toc131970525"/>
          <w:r w:rsidRPr="00FE3EEF">
            <w:rPr>
              <w:b w:val="0"/>
              <w:bCs w:val="0"/>
            </w:rPr>
            <w:lastRenderedPageBreak/>
            <w:t>References</w:t>
          </w:r>
          <w:bookmarkEnd w:id="385"/>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386" w:name="_Toc231285448" w:displacedByCustomXml="prev"/>
    <w:bookmarkEnd w:id="386"/>
    <w:p w14:paraId="765F17F1" w14:textId="77777777" w:rsidR="00887A22" w:rsidRPr="00887A22" w:rsidRDefault="00887A22" w:rsidP="00DA5CF7"/>
    <w:sectPr w:rsidR="00887A22" w:rsidRPr="00887A22" w:rsidSect="00887A22">
      <w:headerReference w:type="default" r:id="rId70"/>
      <w:footerReference w:type="default" r:id="rId71"/>
      <w:headerReference w:type="first" r:id="rId72"/>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0"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343"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344"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CE4751">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346"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CE4751">
      <w:pPr>
        <w:pStyle w:val="CommentText"/>
        <w:ind w:firstLine="0"/>
      </w:pPr>
      <w:r>
        <w:t xml:space="preserve">Please review the entire document for issues of anthropomorphism. </w:t>
      </w:r>
    </w:p>
  </w:comment>
  <w:comment w:id="349" w:author="David Hildebrandt" w:date="2023-04-12T15:05:00Z" w:initials="DH">
    <w:p w14:paraId="0188B578" w14:textId="77777777" w:rsidR="00E82EA6" w:rsidRDefault="00E82EA6" w:rsidP="00CE4751">
      <w:pPr>
        <w:pStyle w:val="CommentText"/>
        <w:ind w:firstLine="0"/>
      </w:pPr>
      <w:r>
        <w:rPr>
          <w:rStyle w:val="CommentReference"/>
        </w:rPr>
        <w:annotationRef/>
      </w:r>
      <w:r>
        <w:t>Was achievable or achieved? What data support this?</w:t>
      </w:r>
    </w:p>
  </w:comment>
  <w:comment w:id="350"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E4751">
      <w:pPr>
        <w:pStyle w:val="CommentText"/>
        <w:ind w:firstLine="0"/>
      </w:pPr>
      <w:r>
        <w:t>You can also write it as (Author et al., year).</w:t>
      </w:r>
    </w:p>
  </w:comment>
  <w:comment w:id="351" w:author="David Hildebrandt" w:date="2023-04-12T15:09:00Z" w:initials="DH">
    <w:p w14:paraId="00BFAB9B" w14:textId="77777777" w:rsidR="00E82EA6" w:rsidRDefault="00E82EA6" w:rsidP="00CE4751">
      <w:pPr>
        <w:pStyle w:val="CommentText"/>
        <w:ind w:firstLine="0"/>
      </w:pPr>
      <w:r>
        <w:rPr>
          <w:rStyle w:val="CommentReference"/>
        </w:rPr>
        <w:annotationRef/>
      </w:r>
      <w:r>
        <w:t xml:space="preserve">What is meant by efficiency? Where in Chapter 4 that you can refer to that supports efficiency? </w:t>
      </w:r>
    </w:p>
  </w:comment>
  <w:comment w:id="354" w:author="David Hildebrandt" w:date="2023-04-12T15:08:00Z" w:initials="DH">
    <w:p w14:paraId="4B4A2F8E" w14:textId="77777777" w:rsidR="00E82EA6" w:rsidRDefault="00E82EA6" w:rsidP="00CE4751">
      <w:pPr>
        <w:pStyle w:val="CommentText"/>
        <w:ind w:firstLine="0"/>
      </w:pPr>
      <w:r>
        <w:rPr>
          <w:rStyle w:val="CommentReference"/>
        </w:rPr>
        <w:annotationRef/>
      </w:r>
      <w:r>
        <w:t xml:space="preserve">Check all the figure and table references. Remember, using the insert cross-reference will solve this issue. </w:t>
      </w:r>
    </w:p>
  </w:comment>
  <w:comment w:id="363"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364"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CE4751">
      <w:pPr>
        <w:pStyle w:val="CommentText"/>
        <w:ind w:firstLine="0"/>
      </w:pPr>
      <w:r>
        <w:t>One use case could be in jails or prisons where there is very little expectation of privacy.</w:t>
      </w:r>
    </w:p>
  </w:comment>
  <w:comment w:id="376" w:author="David Hildebrandt" w:date="2023-04-12T15:17:00Z" w:initials="DH">
    <w:p w14:paraId="406BCD4C" w14:textId="77777777" w:rsidR="00082EF8" w:rsidRDefault="00082EF8" w:rsidP="00CE4751">
      <w:pPr>
        <w:pStyle w:val="CommentText"/>
        <w:ind w:firstLine="0"/>
      </w:pPr>
      <w:r>
        <w:rPr>
          <w:rStyle w:val="CommentReference"/>
        </w:rPr>
        <w:annotationRef/>
      </w:r>
      <w:r>
        <w:t>With what criteria?</w:t>
      </w:r>
    </w:p>
  </w:comment>
  <w:comment w:id="377" w:author="David Hildebrandt" w:date="2023-04-12T15:18:00Z" w:initials="DH">
    <w:p w14:paraId="3D303BE8" w14:textId="77777777" w:rsidR="00082EF8" w:rsidRDefault="00082EF8" w:rsidP="00CE4751">
      <w:pPr>
        <w:pStyle w:val="CommentText"/>
        <w:ind w:firstLine="0"/>
      </w:pPr>
      <w:r>
        <w:rPr>
          <w:rStyle w:val="CommentReference"/>
        </w:rPr>
        <w:annotationRef/>
      </w:r>
      <w:r>
        <w:t>The conclusion is the entire dissertation. Think about the key take-aways from each chapter. Then add them to the conclusion.</w:t>
      </w:r>
    </w:p>
  </w:comment>
  <w:comment w:id="379"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380"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381"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382" w:author="David Hildebrandt" w:date="2023-04-12T15:18:00Z" w:initials="DH">
    <w:p w14:paraId="7556663F" w14:textId="77777777" w:rsidR="00082EF8" w:rsidRDefault="00082EF8" w:rsidP="00CE4751">
      <w:pPr>
        <w:pStyle w:val="CommentText"/>
        <w:ind w:firstLine="0"/>
      </w:pPr>
      <w:r>
        <w:rPr>
          <w:rStyle w:val="CommentReference"/>
        </w:rPr>
        <w:annotationRef/>
      </w:r>
      <w:r>
        <w:t>This still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F235E0" w15:done="0"/>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0"/>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90E6" w16cex:dateUtc="2023-03-22T21:36: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F235E0" w16cid:durableId="27C590E6"/>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78E8B" w14:textId="77777777" w:rsidR="00AF1042" w:rsidRDefault="00AF1042" w:rsidP="00DA5CF7">
      <w:r>
        <w:separator/>
      </w:r>
    </w:p>
  </w:endnote>
  <w:endnote w:type="continuationSeparator" w:id="0">
    <w:p w14:paraId="59E82EB2" w14:textId="77777777" w:rsidR="00AF1042" w:rsidRDefault="00AF1042" w:rsidP="00DA5CF7">
      <w:r>
        <w:continuationSeparator/>
      </w:r>
    </w:p>
  </w:endnote>
  <w:endnote w:type="continuationNotice" w:id="1">
    <w:p w14:paraId="2A5FAA00" w14:textId="77777777" w:rsidR="00AF1042" w:rsidRDefault="00AF1042"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83465" w14:textId="77777777" w:rsidR="00AF1042" w:rsidRDefault="00AF1042" w:rsidP="00DA5CF7">
      <w:r>
        <w:separator/>
      </w:r>
    </w:p>
  </w:footnote>
  <w:footnote w:type="continuationSeparator" w:id="0">
    <w:p w14:paraId="74D5C802" w14:textId="77777777" w:rsidR="00AF1042" w:rsidRDefault="00AF1042" w:rsidP="00DA5CF7">
      <w:r>
        <w:continuationSeparator/>
      </w:r>
    </w:p>
  </w:footnote>
  <w:footnote w:type="continuationNotice" w:id="1">
    <w:p w14:paraId="320E31EE" w14:textId="77777777" w:rsidR="00AF1042" w:rsidRDefault="00AF1042"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A0sDAwtbAwNrBU0lEKTi0uzszPAykwMagFAGRc+octAAAA"/>
  </w:docVars>
  <w:rsids>
    <w:rsidRoot w:val="00887A22"/>
    <w:rsid w:val="00000584"/>
    <w:rsid w:val="00001EAE"/>
    <w:rsid w:val="00002A1F"/>
    <w:rsid w:val="0000740C"/>
    <w:rsid w:val="000074A1"/>
    <w:rsid w:val="000079EB"/>
    <w:rsid w:val="00007A7B"/>
    <w:rsid w:val="0001475A"/>
    <w:rsid w:val="0001480B"/>
    <w:rsid w:val="0001709F"/>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341B"/>
    <w:rsid w:val="00177A8E"/>
    <w:rsid w:val="00186728"/>
    <w:rsid w:val="001901DC"/>
    <w:rsid w:val="001941A4"/>
    <w:rsid w:val="00194E3E"/>
    <w:rsid w:val="00196B39"/>
    <w:rsid w:val="001A0924"/>
    <w:rsid w:val="001A0CED"/>
    <w:rsid w:val="001A0F17"/>
    <w:rsid w:val="001A3B8C"/>
    <w:rsid w:val="001B0351"/>
    <w:rsid w:val="001B093C"/>
    <w:rsid w:val="001B0FB8"/>
    <w:rsid w:val="001B26EE"/>
    <w:rsid w:val="001B38B1"/>
    <w:rsid w:val="001B748F"/>
    <w:rsid w:val="001C24A5"/>
    <w:rsid w:val="001C4899"/>
    <w:rsid w:val="001D4012"/>
    <w:rsid w:val="001D6FD4"/>
    <w:rsid w:val="001E0515"/>
    <w:rsid w:val="001E1D9E"/>
    <w:rsid w:val="001E5FEC"/>
    <w:rsid w:val="001F0692"/>
    <w:rsid w:val="001F28CB"/>
    <w:rsid w:val="001F2EF9"/>
    <w:rsid w:val="001F3098"/>
    <w:rsid w:val="001F3ACE"/>
    <w:rsid w:val="002029F2"/>
    <w:rsid w:val="00204571"/>
    <w:rsid w:val="00210939"/>
    <w:rsid w:val="002141F2"/>
    <w:rsid w:val="002149B1"/>
    <w:rsid w:val="0021511C"/>
    <w:rsid w:val="0021614C"/>
    <w:rsid w:val="0022345F"/>
    <w:rsid w:val="002255D3"/>
    <w:rsid w:val="00236AE0"/>
    <w:rsid w:val="00237644"/>
    <w:rsid w:val="00240EB2"/>
    <w:rsid w:val="0024547B"/>
    <w:rsid w:val="002505F7"/>
    <w:rsid w:val="0025143A"/>
    <w:rsid w:val="00251EDA"/>
    <w:rsid w:val="00253197"/>
    <w:rsid w:val="00255989"/>
    <w:rsid w:val="002577EF"/>
    <w:rsid w:val="002613AE"/>
    <w:rsid w:val="00263CE5"/>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104B"/>
    <w:rsid w:val="002C1DA7"/>
    <w:rsid w:val="002C259A"/>
    <w:rsid w:val="002C71CA"/>
    <w:rsid w:val="002C7BE6"/>
    <w:rsid w:val="002D22BF"/>
    <w:rsid w:val="002D2E24"/>
    <w:rsid w:val="002D30A5"/>
    <w:rsid w:val="002D742F"/>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828"/>
    <w:rsid w:val="00495599"/>
    <w:rsid w:val="0049778A"/>
    <w:rsid w:val="004A10F3"/>
    <w:rsid w:val="004A39F1"/>
    <w:rsid w:val="004A4404"/>
    <w:rsid w:val="004A68E9"/>
    <w:rsid w:val="004A7CE6"/>
    <w:rsid w:val="004B0186"/>
    <w:rsid w:val="004B0C52"/>
    <w:rsid w:val="004B1C1F"/>
    <w:rsid w:val="004B43B3"/>
    <w:rsid w:val="004B5986"/>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22C2E"/>
    <w:rsid w:val="00730BAE"/>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0D83"/>
    <w:rsid w:val="00801CD9"/>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6C3C"/>
    <w:rsid w:val="00C5763B"/>
    <w:rsid w:val="00C64BC0"/>
    <w:rsid w:val="00C65F8E"/>
    <w:rsid w:val="00C70842"/>
    <w:rsid w:val="00C714B9"/>
    <w:rsid w:val="00C7163D"/>
    <w:rsid w:val="00C71B24"/>
    <w:rsid w:val="00C726FF"/>
    <w:rsid w:val="00C75C41"/>
    <w:rsid w:val="00C8042F"/>
    <w:rsid w:val="00C80A00"/>
    <w:rsid w:val="00C82343"/>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4F90"/>
    <w:rsid w:val="00D21458"/>
    <w:rsid w:val="00D225C2"/>
    <w:rsid w:val="00D22622"/>
    <w:rsid w:val="00D245BE"/>
    <w:rsid w:val="00D25342"/>
    <w:rsid w:val="00D25DC1"/>
    <w:rsid w:val="00D2626A"/>
    <w:rsid w:val="00D320FF"/>
    <w:rsid w:val="00D3228B"/>
    <w:rsid w:val="00D3675A"/>
    <w:rsid w:val="00D400F7"/>
    <w:rsid w:val="00D414AD"/>
    <w:rsid w:val="00D41F7B"/>
    <w:rsid w:val="00D41F9D"/>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03B"/>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63545"/>
    <w:rsid w:val="00F769ED"/>
    <w:rsid w:val="00F773E7"/>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Layout" Target="diagrams/layout2.xml"/><Relationship Id="rId47" Type="http://schemas.openxmlformats.org/officeDocument/2006/relationships/image" Target="media/image21.png"/><Relationship Id="rId63" Type="http://schemas.openxmlformats.org/officeDocument/2006/relationships/comments" Target="comments.xml"/><Relationship Id="rId68"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diagramColors" Target="diagrams/colors1.xml"/><Relationship Id="rId40" Type="http://schemas.openxmlformats.org/officeDocument/2006/relationships/image" Target="media/image19.png"/><Relationship Id="rId45" Type="http://schemas.microsoft.com/office/2007/relationships/diagramDrawing" Target="diagrams/drawing2.xml"/><Relationship Id="rId53" Type="http://schemas.openxmlformats.org/officeDocument/2006/relationships/diagramLayout" Target="diagrams/layout3.xml"/><Relationship Id="rId58" Type="http://schemas.openxmlformats.org/officeDocument/2006/relationships/image" Target="media/image27.png"/><Relationship Id="rId66" Type="http://schemas.microsoft.com/office/2018/08/relationships/commentsExtensible" Target="commentsExtensible.xml"/><Relationship Id="rId74" Type="http://schemas.microsoft.com/office/2011/relationships/people" Target="people.xml"/><Relationship Id="rId5" Type="http://schemas.openxmlformats.org/officeDocument/2006/relationships/numbering" Target="numbering.xml"/><Relationship Id="rId61" Type="http://schemas.openxmlformats.org/officeDocument/2006/relationships/image" Target="media/image30.png"/><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Layout" Target="diagrams/layout1.xml"/><Relationship Id="rId43" Type="http://schemas.openxmlformats.org/officeDocument/2006/relationships/diagramQuickStyle" Target="diagrams/quickStyle2.xml"/><Relationship Id="rId48" Type="http://schemas.openxmlformats.org/officeDocument/2006/relationships/image" Target="media/image22.png"/><Relationship Id="rId56" Type="http://schemas.microsoft.com/office/2007/relationships/diagramDrawing" Target="diagrams/drawing3.xml"/><Relationship Id="rId64" Type="http://schemas.microsoft.com/office/2011/relationships/commentsExtended" Target="commentsExtended.xml"/><Relationship Id="rId69" Type="http://schemas.openxmlformats.org/officeDocument/2006/relationships/image" Target="media/image34.png"/><Relationship Id="rId8" Type="http://schemas.openxmlformats.org/officeDocument/2006/relationships/webSettings" Target="webSettings.xml"/><Relationship Id="rId51" Type="http://schemas.openxmlformats.org/officeDocument/2006/relationships/image" Target="media/image25.png"/><Relationship Id="rId72"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microsoft.com/office/2007/relationships/diagramDrawing" Target="diagrams/drawing1.xml"/><Relationship Id="rId46" Type="http://schemas.openxmlformats.org/officeDocument/2006/relationships/image" Target="media/image20.png"/><Relationship Id="rId59" Type="http://schemas.openxmlformats.org/officeDocument/2006/relationships/image" Target="media/image28.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diagramData" Target="diagrams/data2.xml"/><Relationship Id="rId54" Type="http://schemas.openxmlformats.org/officeDocument/2006/relationships/diagramQuickStyle" Target="diagrams/quickStyle3.xml"/><Relationship Id="rId62" Type="http://schemas.openxmlformats.org/officeDocument/2006/relationships/image" Target="media/image31.png"/><Relationship Id="rId70" Type="http://schemas.openxmlformats.org/officeDocument/2006/relationships/header" Target="header4.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QuickStyle" Target="diagrams/quickStyle1.xml"/><Relationship Id="rId49" Type="http://schemas.openxmlformats.org/officeDocument/2006/relationships/image" Target="media/image23.png"/><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diagramColors" Target="diagrams/colors2.xml"/><Relationship Id="rId52" Type="http://schemas.openxmlformats.org/officeDocument/2006/relationships/diagramData" Target="diagrams/data3.xml"/><Relationship Id="rId60" Type="http://schemas.openxmlformats.org/officeDocument/2006/relationships/image" Target="media/image29.png"/><Relationship Id="rId65" Type="http://schemas.microsoft.com/office/2016/09/relationships/commentsIds" Target="commentsIds.xm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Data" Target="diagrams/data1.xml"/><Relationship Id="rId50" Type="http://schemas.openxmlformats.org/officeDocument/2006/relationships/image" Target="media/image24.png"/><Relationship Id="rId55" Type="http://schemas.openxmlformats.org/officeDocument/2006/relationships/diagramColors" Target="diagrams/colors3.xml"/><Relationship Id="rId7" Type="http://schemas.openxmlformats.org/officeDocument/2006/relationships/settings" Target="settings.xml"/><Relationship Id="rId71" Type="http://schemas.openxmlformats.org/officeDocument/2006/relationships/footer" Target="footer4.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451" y="2545307"/>
          <a:ext cx="1102265" cy="55113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93" y="2561449"/>
        <a:ext cx="1069981" cy="518848"/>
      </dsp:txXfrm>
    </dsp:sp>
    <dsp:sp modelId="{C840567A-0548-4240-8C5C-E406D0BD9356}">
      <dsp:nvSpPr>
        <dsp:cNvPr id="0" name=""/>
        <dsp:cNvSpPr/>
      </dsp:nvSpPr>
      <dsp:spPr>
        <a:xfrm rot="17179538">
          <a:off x="539908" y="2058005"/>
          <a:ext cx="1568524" cy="20456"/>
        </a:xfrm>
        <a:custGeom>
          <a:avLst/>
          <a:gdLst/>
          <a:ahLst/>
          <a:cxnLst/>
          <a:rect l="0" t="0" r="0" b="0"/>
          <a:pathLst>
            <a:path>
              <a:moveTo>
                <a:pt x="0" y="10228"/>
              </a:moveTo>
              <a:lnTo>
                <a:pt x="1568524"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4957" y="2029020"/>
        <a:ext cx="78426" cy="78426"/>
      </dsp:txXfrm>
    </dsp:sp>
    <dsp:sp modelId="{1B0B01CF-39A1-4E63-A405-DFFADEDB10D8}">
      <dsp:nvSpPr>
        <dsp:cNvPr id="0" name=""/>
        <dsp:cNvSpPr/>
      </dsp:nvSpPr>
      <dsp:spPr>
        <a:xfrm>
          <a:off x="1544623" y="1040026"/>
          <a:ext cx="1102265" cy="55113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765" y="1056168"/>
        <a:ext cx="1069981" cy="518848"/>
      </dsp:txXfrm>
    </dsp:sp>
    <dsp:sp modelId="{49F80A44-C9A9-4532-B086-A9355EB9AE0F}">
      <dsp:nvSpPr>
        <dsp:cNvPr id="0" name=""/>
        <dsp:cNvSpPr/>
      </dsp:nvSpPr>
      <dsp:spPr>
        <a:xfrm rot="17945813">
          <a:off x="2414003" y="909237"/>
          <a:ext cx="906677" cy="20456"/>
        </a:xfrm>
        <a:custGeom>
          <a:avLst/>
          <a:gdLst/>
          <a:ahLst/>
          <a:cxnLst/>
          <a:rect l="0" t="0" r="0" b="0"/>
          <a:pathLst>
            <a:path>
              <a:moveTo>
                <a:pt x="0" y="10228"/>
              </a:moveTo>
              <a:lnTo>
                <a:pt x="90667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675" y="896799"/>
        <a:ext cx="45333" cy="45333"/>
      </dsp:txXfrm>
    </dsp:sp>
    <dsp:sp modelId="{2BB7452C-A4F7-4137-A819-8B0EC78AA6C6}">
      <dsp:nvSpPr>
        <dsp:cNvPr id="0" name=""/>
        <dsp:cNvSpPr/>
      </dsp:nvSpPr>
      <dsp:spPr>
        <a:xfrm>
          <a:off x="3087795" y="247772"/>
          <a:ext cx="1102265" cy="55113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3937" y="263914"/>
        <a:ext cx="1069981" cy="518848"/>
      </dsp:txXfrm>
    </dsp:sp>
    <dsp:sp modelId="{9694CAB0-EC20-4778-8EE6-2CBD37958CA8}">
      <dsp:nvSpPr>
        <dsp:cNvPr id="0" name=""/>
        <dsp:cNvSpPr/>
      </dsp:nvSpPr>
      <dsp:spPr>
        <a:xfrm>
          <a:off x="4190061" y="513111"/>
          <a:ext cx="440906" cy="20456"/>
        </a:xfrm>
        <a:custGeom>
          <a:avLst/>
          <a:gdLst/>
          <a:ahLst/>
          <a:cxnLst/>
          <a:rect l="0" t="0" r="0" b="0"/>
          <a:pathLst>
            <a:path>
              <a:moveTo>
                <a:pt x="0" y="10228"/>
              </a:moveTo>
              <a:lnTo>
                <a:pt x="440906"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491" y="512316"/>
        <a:ext cx="22045" cy="22045"/>
      </dsp:txXfrm>
    </dsp:sp>
    <dsp:sp modelId="{D883C3EC-3825-41E9-B1A2-D8093F412240}">
      <dsp:nvSpPr>
        <dsp:cNvPr id="0" name=""/>
        <dsp:cNvSpPr/>
      </dsp:nvSpPr>
      <dsp:spPr>
        <a:xfrm>
          <a:off x="4630967" y="247772"/>
          <a:ext cx="1102265" cy="55113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109" y="263914"/>
        <a:ext cx="1069981" cy="518848"/>
      </dsp:txXfrm>
    </dsp:sp>
    <dsp:sp modelId="{31314558-3DD8-4284-AFB7-FCB3310B31F9}">
      <dsp:nvSpPr>
        <dsp:cNvPr id="0" name=""/>
        <dsp:cNvSpPr/>
      </dsp:nvSpPr>
      <dsp:spPr>
        <a:xfrm rot="20413970">
          <a:off x="2633085" y="1226139"/>
          <a:ext cx="468513" cy="20456"/>
        </a:xfrm>
        <a:custGeom>
          <a:avLst/>
          <a:gdLst/>
          <a:ahLst/>
          <a:cxnLst/>
          <a:rect l="0" t="0" r="0" b="0"/>
          <a:pathLst>
            <a:path>
              <a:moveTo>
                <a:pt x="0" y="10228"/>
              </a:moveTo>
              <a:lnTo>
                <a:pt x="468513"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629" y="1224654"/>
        <a:ext cx="23425" cy="23425"/>
      </dsp:txXfrm>
    </dsp:sp>
    <dsp:sp modelId="{FFB095A6-8103-4424-B682-4C19721F62E1}">
      <dsp:nvSpPr>
        <dsp:cNvPr id="0" name=""/>
        <dsp:cNvSpPr/>
      </dsp:nvSpPr>
      <dsp:spPr>
        <a:xfrm>
          <a:off x="3087795" y="881575"/>
          <a:ext cx="1102265" cy="55113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3937" y="897717"/>
        <a:ext cx="1069981" cy="518848"/>
      </dsp:txXfrm>
    </dsp:sp>
    <dsp:sp modelId="{04E6F6FC-818A-4538-AC43-B3592CC77867}">
      <dsp:nvSpPr>
        <dsp:cNvPr id="0" name=""/>
        <dsp:cNvSpPr/>
      </dsp:nvSpPr>
      <dsp:spPr>
        <a:xfrm>
          <a:off x="4190061" y="1146913"/>
          <a:ext cx="440906" cy="20456"/>
        </a:xfrm>
        <a:custGeom>
          <a:avLst/>
          <a:gdLst/>
          <a:ahLst/>
          <a:cxnLst/>
          <a:rect l="0" t="0" r="0" b="0"/>
          <a:pathLst>
            <a:path>
              <a:moveTo>
                <a:pt x="0" y="10228"/>
              </a:moveTo>
              <a:lnTo>
                <a:pt x="440906"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491" y="1146119"/>
        <a:ext cx="22045" cy="22045"/>
      </dsp:txXfrm>
    </dsp:sp>
    <dsp:sp modelId="{22DA1D6B-E47A-4EE5-8FE9-F97E134A9E24}">
      <dsp:nvSpPr>
        <dsp:cNvPr id="0" name=""/>
        <dsp:cNvSpPr/>
      </dsp:nvSpPr>
      <dsp:spPr>
        <a:xfrm>
          <a:off x="4630967" y="881575"/>
          <a:ext cx="1102265" cy="55113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109" y="897717"/>
        <a:ext cx="1069981" cy="518848"/>
      </dsp:txXfrm>
    </dsp:sp>
    <dsp:sp modelId="{C17F9944-AD88-407A-8916-4CF81BA742F2}">
      <dsp:nvSpPr>
        <dsp:cNvPr id="0" name=""/>
        <dsp:cNvSpPr/>
      </dsp:nvSpPr>
      <dsp:spPr>
        <a:xfrm rot="3654187">
          <a:off x="2414003" y="1701491"/>
          <a:ext cx="906677" cy="20456"/>
        </a:xfrm>
        <a:custGeom>
          <a:avLst/>
          <a:gdLst/>
          <a:ahLst/>
          <a:cxnLst/>
          <a:rect l="0" t="0" r="0" b="0"/>
          <a:pathLst>
            <a:path>
              <a:moveTo>
                <a:pt x="0" y="10228"/>
              </a:moveTo>
              <a:lnTo>
                <a:pt x="90667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675" y="1689052"/>
        <a:ext cx="45333" cy="45333"/>
      </dsp:txXfrm>
    </dsp:sp>
    <dsp:sp modelId="{91FB7637-3937-4B89-9AB8-09403DF3703B}">
      <dsp:nvSpPr>
        <dsp:cNvPr id="0" name=""/>
        <dsp:cNvSpPr/>
      </dsp:nvSpPr>
      <dsp:spPr>
        <a:xfrm>
          <a:off x="3087795" y="1832279"/>
          <a:ext cx="1102265" cy="55113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3937" y="1848421"/>
        <a:ext cx="1069981" cy="518848"/>
      </dsp:txXfrm>
    </dsp:sp>
    <dsp:sp modelId="{60D88690-3F6A-4AFA-9F08-7C4D571A4D16}">
      <dsp:nvSpPr>
        <dsp:cNvPr id="0" name=""/>
        <dsp:cNvSpPr/>
      </dsp:nvSpPr>
      <dsp:spPr>
        <a:xfrm rot="19457599">
          <a:off x="4139025" y="1939167"/>
          <a:ext cx="542977" cy="20456"/>
        </a:xfrm>
        <a:custGeom>
          <a:avLst/>
          <a:gdLst/>
          <a:ahLst/>
          <a:cxnLst/>
          <a:rect l="0" t="0" r="0" b="0"/>
          <a:pathLst>
            <a:path>
              <a:moveTo>
                <a:pt x="0" y="10228"/>
              </a:moveTo>
              <a:lnTo>
                <a:pt x="54297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6939" y="1935821"/>
        <a:ext cx="27148" cy="27148"/>
      </dsp:txXfrm>
    </dsp:sp>
    <dsp:sp modelId="{26F2A769-AE1A-40CF-B3D8-8955EAB7F19E}">
      <dsp:nvSpPr>
        <dsp:cNvPr id="0" name=""/>
        <dsp:cNvSpPr/>
      </dsp:nvSpPr>
      <dsp:spPr>
        <a:xfrm>
          <a:off x="4630967" y="1515378"/>
          <a:ext cx="1102265" cy="55113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109" y="1531520"/>
        <a:ext cx="1069981" cy="518848"/>
      </dsp:txXfrm>
    </dsp:sp>
    <dsp:sp modelId="{81BDD6AA-EEB9-4E13-85FE-B13929E2DABB}">
      <dsp:nvSpPr>
        <dsp:cNvPr id="0" name=""/>
        <dsp:cNvSpPr/>
      </dsp:nvSpPr>
      <dsp:spPr>
        <a:xfrm rot="2142401">
          <a:off x="4139025" y="2256068"/>
          <a:ext cx="542977" cy="20456"/>
        </a:xfrm>
        <a:custGeom>
          <a:avLst/>
          <a:gdLst/>
          <a:ahLst/>
          <a:cxnLst/>
          <a:rect l="0" t="0" r="0" b="0"/>
          <a:pathLst>
            <a:path>
              <a:moveTo>
                <a:pt x="0" y="10228"/>
              </a:moveTo>
              <a:lnTo>
                <a:pt x="54297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6939" y="2252722"/>
        <a:ext cx="27148" cy="27148"/>
      </dsp:txXfrm>
    </dsp:sp>
    <dsp:sp modelId="{5B4E3923-A0F6-4864-B43F-1FF44FE4B5DF}">
      <dsp:nvSpPr>
        <dsp:cNvPr id="0" name=""/>
        <dsp:cNvSpPr/>
      </dsp:nvSpPr>
      <dsp:spPr>
        <a:xfrm>
          <a:off x="4630967" y="2149181"/>
          <a:ext cx="1102265" cy="55113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109" y="2165323"/>
        <a:ext cx="1069981" cy="518848"/>
      </dsp:txXfrm>
    </dsp:sp>
    <dsp:sp modelId="{57A3ABD1-BC5D-4138-A455-FC136A00975F}">
      <dsp:nvSpPr>
        <dsp:cNvPr id="0" name=""/>
        <dsp:cNvSpPr/>
      </dsp:nvSpPr>
      <dsp:spPr>
        <a:xfrm rot="3090853">
          <a:off x="969926" y="3087934"/>
          <a:ext cx="708487" cy="20456"/>
        </a:xfrm>
        <a:custGeom>
          <a:avLst/>
          <a:gdLst/>
          <a:ahLst/>
          <a:cxnLst/>
          <a:rect l="0" t="0" r="0" b="0"/>
          <a:pathLst>
            <a:path>
              <a:moveTo>
                <a:pt x="0" y="10228"/>
              </a:moveTo>
              <a:lnTo>
                <a:pt x="70848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458" y="3080450"/>
        <a:ext cx="35424" cy="35424"/>
      </dsp:txXfrm>
    </dsp:sp>
    <dsp:sp modelId="{07C152F0-1EDE-43B1-9E91-3A3F9D5DC65B}">
      <dsp:nvSpPr>
        <dsp:cNvPr id="0" name=""/>
        <dsp:cNvSpPr/>
      </dsp:nvSpPr>
      <dsp:spPr>
        <a:xfrm>
          <a:off x="1544623" y="3099885"/>
          <a:ext cx="1102265" cy="55113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765" y="3116027"/>
        <a:ext cx="1069981" cy="518848"/>
      </dsp:txXfrm>
    </dsp:sp>
    <dsp:sp modelId="{FC067A60-BD42-4295-AF88-AB759231CF8C}">
      <dsp:nvSpPr>
        <dsp:cNvPr id="0" name=""/>
        <dsp:cNvSpPr/>
      </dsp:nvSpPr>
      <dsp:spPr>
        <a:xfrm rot="19457599">
          <a:off x="2595853" y="3206772"/>
          <a:ext cx="542977" cy="20456"/>
        </a:xfrm>
        <a:custGeom>
          <a:avLst/>
          <a:gdLst/>
          <a:ahLst/>
          <a:cxnLst/>
          <a:rect l="0" t="0" r="0" b="0"/>
          <a:pathLst>
            <a:path>
              <a:moveTo>
                <a:pt x="0" y="10228"/>
              </a:moveTo>
              <a:lnTo>
                <a:pt x="54297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768" y="3203426"/>
        <a:ext cx="27148" cy="27148"/>
      </dsp:txXfrm>
    </dsp:sp>
    <dsp:sp modelId="{BF8EE59A-12BD-42F1-96C8-FCDD259895D8}">
      <dsp:nvSpPr>
        <dsp:cNvPr id="0" name=""/>
        <dsp:cNvSpPr/>
      </dsp:nvSpPr>
      <dsp:spPr>
        <a:xfrm>
          <a:off x="3087795" y="2782983"/>
          <a:ext cx="1102265" cy="55113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3937" y="2799125"/>
        <a:ext cx="1069981" cy="518848"/>
      </dsp:txXfrm>
    </dsp:sp>
    <dsp:sp modelId="{4CEFF908-50F9-48F4-AAC0-CF371CE6305A}">
      <dsp:nvSpPr>
        <dsp:cNvPr id="0" name=""/>
        <dsp:cNvSpPr/>
      </dsp:nvSpPr>
      <dsp:spPr>
        <a:xfrm>
          <a:off x="4190061" y="3048321"/>
          <a:ext cx="440906" cy="20456"/>
        </a:xfrm>
        <a:custGeom>
          <a:avLst/>
          <a:gdLst/>
          <a:ahLst/>
          <a:cxnLst/>
          <a:rect l="0" t="0" r="0" b="0"/>
          <a:pathLst>
            <a:path>
              <a:moveTo>
                <a:pt x="0" y="10228"/>
              </a:moveTo>
              <a:lnTo>
                <a:pt x="440906"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491" y="3047527"/>
        <a:ext cx="22045" cy="22045"/>
      </dsp:txXfrm>
    </dsp:sp>
    <dsp:sp modelId="{FCF2FF40-C71C-4F52-B563-16520BB200D6}">
      <dsp:nvSpPr>
        <dsp:cNvPr id="0" name=""/>
        <dsp:cNvSpPr/>
      </dsp:nvSpPr>
      <dsp:spPr>
        <a:xfrm>
          <a:off x="4630967" y="2782983"/>
          <a:ext cx="1102265" cy="55113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109" y="2799125"/>
        <a:ext cx="1069981" cy="518848"/>
      </dsp:txXfrm>
    </dsp:sp>
    <dsp:sp modelId="{9A883870-BEB8-4A68-ABCB-0C400F6C0BD3}">
      <dsp:nvSpPr>
        <dsp:cNvPr id="0" name=""/>
        <dsp:cNvSpPr/>
      </dsp:nvSpPr>
      <dsp:spPr>
        <a:xfrm rot="2142401">
          <a:off x="2595853" y="3523673"/>
          <a:ext cx="542977" cy="20456"/>
        </a:xfrm>
        <a:custGeom>
          <a:avLst/>
          <a:gdLst/>
          <a:ahLst/>
          <a:cxnLst/>
          <a:rect l="0" t="0" r="0" b="0"/>
          <a:pathLst>
            <a:path>
              <a:moveTo>
                <a:pt x="0" y="10228"/>
              </a:moveTo>
              <a:lnTo>
                <a:pt x="54297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768" y="3520327"/>
        <a:ext cx="27148" cy="27148"/>
      </dsp:txXfrm>
    </dsp:sp>
    <dsp:sp modelId="{6422F808-7DFE-4E58-BC2F-34EB8A271DFD}">
      <dsp:nvSpPr>
        <dsp:cNvPr id="0" name=""/>
        <dsp:cNvSpPr/>
      </dsp:nvSpPr>
      <dsp:spPr>
        <a:xfrm>
          <a:off x="3087795" y="3416786"/>
          <a:ext cx="1102265" cy="55113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3937" y="3432928"/>
        <a:ext cx="1069981" cy="518848"/>
      </dsp:txXfrm>
    </dsp:sp>
    <dsp:sp modelId="{65CBDBA1-8F50-4B14-AC69-CADA50445705}">
      <dsp:nvSpPr>
        <dsp:cNvPr id="0" name=""/>
        <dsp:cNvSpPr/>
      </dsp:nvSpPr>
      <dsp:spPr>
        <a:xfrm>
          <a:off x="4190061" y="3682124"/>
          <a:ext cx="440906" cy="20456"/>
        </a:xfrm>
        <a:custGeom>
          <a:avLst/>
          <a:gdLst/>
          <a:ahLst/>
          <a:cxnLst/>
          <a:rect l="0" t="0" r="0" b="0"/>
          <a:pathLst>
            <a:path>
              <a:moveTo>
                <a:pt x="0" y="10228"/>
              </a:moveTo>
              <a:lnTo>
                <a:pt x="440906"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491" y="3681330"/>
        <a:ext cx="22045" cy="22045"/>
      </dsp:txXfrm>
    </dsp:sp>
    <dsp:sp modelId="{570D8CBE-1A5D-4E0E-9CB8-28A251C2A412}">
      <dsp:nvSpPr>
        <dsp:cNvPr id="0" name=""/>
        <dsp:cNvSpPr/>
      </dsp:nvSpPr>
      <dsp:spPr>
        <a:xfrm>
          <a:off x="4630967" y="3416786"/>
          <a:ext cx="1102265" cy="55113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109" y="3432928"/>
        <a:ext cx="1069981" cy="518848"/>
      </dsp:txXfrm>
    </dsp:sp>
    <dsp:sp modelId="{6D055C97-C1E1-4678-AE1B-8CDB7BAABC29}">
      <dsp:nvSpPr>
        <dsp:cNvPr id="0" name=""/>
        <dsp:cNvSpPr/>
      </dsp:nvSpPr>
      <dsp:spPr>
        <a:xfrm rot="4420462">
          <a:off x="539908" y="3563286"/>
          <a:ext cx="1568524" cy="20456"/>
        </a:xfrm>
        <a:custGeom>
          <a:avLst/>
          <a:gdLst/>
          <a:ahLst/>
          <a:cxnLst/>
          <a:rect l="0" t="0" r="0" b="0"/>
          <a:pathLst>
            <a:path>
              <a:moveTo>
                <a:pt x="0" y="10228"/>
              </a:moveTo>
              <a:lnTo>
                <a:pt x="1568524"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4957" y="3534301"/>
        <a:ext cx="78426" cy="78426"/>
      </dsp:txXfrm>
    </dsp:sp>
    <dsp:sp modelId="{4BC817F4-DDB9-46D1-87E3-C3323FA2C355}">
      <dsp:nvSpPr>
        <dsp:cNvPr id="0" name=""/>
        <dsp:cNvSpPr/>
      </dsp:nvSpPr>
      <dsp:spPr>
        <a:xfrm>
          <a:off x="1544623" y="4050589"/>
          <a:ext cx="1102265" cy="55113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765" y="4066731"/>
        <a:ext cx="1069981" cy="518848"/>
      </dsp:txXfrm>
    </dsp:sp>
    <dsp:sp modelId="{5070BEA0-AFCD-4DDC-98E5-6FF0F97C513A}">
      <dsp:nvSpPr>
        <dsp:cNvPr id="0" name=""/>
        <dsp:cNvSpPr/>
      </dsp:nvSpPr>
      <dsp:spPr>
        <a:xfrm>
          <a:off x="2646889" y="4315927"/>
          <a:ext cx="440906" cy="20456"/>
        </a:xfrm>
        <a:custGeom>
          <a:avLst/>
          <a:gdLst/>
          <a:ahLst/>
          <a:cxnLst/>
          <a:rect l="0" t="0" r="0" b="0"/>
          <a:pathLst>
            <a:path>
              <a:moveTo>
                <a:pt x="0" y="10228"/>
              </a:moveTo>
              <a:lnTo>
                <a:pt x="440906"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319" y="4315132"/>
        <a:ext cx="22045" cy="22045"/>
      </dsp:txXfrm>
    </dsp:sp>
    <dsp:sp modelId="{05965639-07EE-41CB-A0B5-E26E61E647EE}">
      <dsp:nvSpPr>
        <dsp:cNvPr id="0" name=""/>
        <dsp:cNvSpPr/>
      </dsp:nvSpPr>
      <dsp:spPr>
        <a:xfrm>
          <a:off x="3087795" y="4050589"/>
          <a:ext cx="1102265" cy="55113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3937" y="4066731"/>
        <a:ext cx="1069981" cy="51884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29" y="279917"/>
        <a:ext cx="704353" cy="412349"/>
      </dsp:txXfrm>
    </dsp:sp>
    <dsp:sp modelId="{E01980EB-8049-4114-B86D-FBC79DEAA4E2}">
      <dsp:nvSpPr>
        <dsp:cNvPr id="0" name=""/>
        <dsp:cNvSpPr/>
      </dsp:nvSpPr>
      <dsp:spPr>
        <a:xfrm>
          <a:off x="803013"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13" y="431779"/>
        <a:ext cx="108333" cy="108626"/>
      </dsp:txXfrm>
    </dsp:sp>
    <dsp:sp modelId="{C9DB48FB-0976-4189-8390-9ADAA24F8B12}">
      <dsp:nvSpPr>
        <dsp:cNvPr id="0" name=""/>
        <dsp:cNvSpPr/>
      </dsp:nvSpPr>
      <dsp:spPr>
        <a:xfrm>
          <a:off x="1022016"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845" y="279917"/>
        <a:ext cx="704353" cy="412349"/>
      </dsp:txXfrm>
    </dsp:sp>
    <dsp:sp modelId="{35F44C8B-AB28-4EC4-B3ED-90DE52221FB9}">
      <dsp:nvSpPr>
        <dsp:cNvPr id="0" name=""/>
        <dsp:cNvSpPr/>
      </dsp:nvSpPr>
      <dsp:spPr>
        <a:xfrm>
          <a:off x="1825029"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029" y="431779"/>
        <a:ext cx="108333" cy="108626"/>
      </dsp:txXfrm>
    </dsp:sp>
    <dsp:sp modelId="{066995C1-D185-4DDC-8015-9CEF64CFF068}">
      <dsp:nvSpPr>
        <dsp:cNvPr id="0" name=""/>
        <dsp:cNvSpPr/>
      </dsp:nvSpPr>
      <dsp:spPr>
        <a:xfrm>
          <a:off x="2044033"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6862" y="279917"/>
        <a:ext cx="704353" cy="412349"/>
      </dsp:txXfrm>
    </dsp:sp>
    <dsp:sp modelId="{17944AD9-90F3-4A64-AB95-8EEF00DADBF9}">
      <dsp:nvSpPr>
        <dsp:cNvPr id="0" name=""/>
        <dsp:cNvSpPr/>
      </dsp:nvSpPr>
      <dsp:spPr>
        <a:xfrm>
          <a:off x="2847046"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046" y="431779"/>
        <a:ext cx="108333" cy="108626"/>
      </dsp:txXfrm>
    </dsp:sp>
    <dsp:sp modelId="{43DAEF3E-2E90-47E4-9AE8-AF4FDF6C91F0}">
      <dsp:nvSpPr>
        <dsp:cNvPr id="0" name=""/>
        <dsp:cNvSpPr/>
      </dsp:nvSpPr>
      <dsp:spPr>
        <a:xfrm>
          <a:off x="3066049"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8878" y="279917"/>
        <a:ext cx="704353" cy="412349"/>
      </dsp:txXfrm>
    </dsp:sp>
    <dsp:sp modelId="{AE49541F-17AE-4F61-9054-9DB587A91631}">
      <dsp:nvSpPr>
        <dsp:cNvPr id="0" name=""/>
        <dsp:cNvSpPr/>
      </dsp:nvSpPr>
      <dsp:spPr>
        <a:xfrm>
          <a:off x="3869062"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062" y="431779"/>
        <a:ext cx="108333" cy="108626"/>
      </dsp:txXfrm>
    </dsp:sp>
    <dsp:sp modelId="{853CC948-6364-4037-8B59-806CAD40E1C7}">
      <dsp:nvSpPr>
        <dsp:cNvPr id="0" name=""/>
        <dsp:cNvSpPr/>
      </dsp:nvSpPr>
      <dsp:spPr>
        <a:xfrm>
          <a:off x="4088066"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0895" y="279917"/>
        <a:ext cx="704353" cy="412349"/>
      </dsp:txXfrm>
    </dsp:sp>
    <dsp:sp modelId="{888584DD-8AFE-4BBC-9A28-F349F986965A}">
      <dsp:nvSpPr>
        <dsp:cNvPr id="0" name=""/>
        <dsp:cNvSpPr/>
      </dsp:nvSpPr>
      <dsp:spPr>
        <a:xfrm>
          <a:off x="4891079"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079" y="431779"/>
        <a:ext cx="108333" cy="108626"/>
      </dsp:txXfrm>
    </dsp:sp>
    <dsp:sp modelId="{BBA132C9-C787-4468-9709-2C2907CA97E9}">
      <dsp:nvSpPr>
        <dsp:cNvPr id="0" name=""/>
        <dsp:cNvSpPr/>
      </dsp:nvSpPr>
      <dsp:spPr>
        <a:xfrm>
          <a:off x="5110083"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2912" y="279917"/>
        <a:ext cx="704353" cy="41234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0</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1</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2</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5</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7</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8</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7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0</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2</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4</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5</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6</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7</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8</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0</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1</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2</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9</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4</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5</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68</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0</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1</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2</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3</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4</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5</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6</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7</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08</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09</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AEDD7D-3A1C-438D-AF9B-6CCF6C5080AD}">
  <ds:schemaRefs>
    <ds:schemaRef ds:uri="http://schemas.openxmlformats.org/officeDocument/2006/bibliography"/>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3</Pages>
  <Words>31842</Words>
  <Characters>181502</Characters>
  <Application>Microsoft Office Word</Application>
  <DocSecurity>0</DocSecurity>
  <Lines>1512</Lines>
  <Paragraphs>425</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2919</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2</cp:revision>
  <dcterms:created xsi:type="dcterms:W3CDTF">2023-04-13T18:10:00Z</dcterms:created>
  <dcterms:modified xsi:type="dcterms:W3CDTF">2023-04-13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